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  <w:bookmarkStart w:id="0" w:name="_Hlk63616754"/>
            <w:bookmarkEnd w:id="0"/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3694CF2F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361F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361F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361F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361F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361F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361F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0935B78D" w14:textId="575ED393" w:rsidR="003B14F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685219" w:history="1">
        <w:r w:rsidR="003B14F2" w:rsidRPr="00C26E5C">
          <w:rPr>
            <w:rStyle w:val="Hiperligao"/>
            <w:rFonts w:ascii="NewsGotT" w:hAnsi="NewsGotT"/>
            <w:noProof/>
          </w:rPr>
          <w:t>Lista de Figur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19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</w:t>
        </w:r>
        <w:r w:rsidR="003B14F2">
          <w:rPr>
            <w:noProof/>
            <w:webHidden/>
          </w:rPr>
          <w:fldChar w:fldCharType="end"/>
        </w:r>
      </w:hyperlink>
    </w:p>
    <w:p w14:paraId="6CCF6414" w14:textId="7DD38A5E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0" w:history="1">
        <w:r w:rsidR="003B14F2" w:rsidRPr="00C26E5C">
          <w:rPr>
            <w:rStyle w:val="Hiperligao"/>
            <w:rFonts w:ascii="NewsGotT" w:hAnsi="NewsGotT"/>
            <w:noProof/>
          </w:rPr>
          <w:t>Lista de Tabe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0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ii</w:t>
        </w:r>
        <w:r w:rsidR="003B14F2">
          <w:rPr>
            <w:noProof/>
            <w:webHidden/>
          </w:rPr>
          <w:fldChar w:fldCharType="end"/>
        </w:r>
      </w:hyperlink>
    </w:p>
    <w:p w14:paraId="6B3F3485" w14:textId="66DB4A44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1" w:history="1">
        <w:r w:rsidR="003B14F2" w:rsidRPr="00C26E5C">
          <w:rPr>
            <w:rStyle w:val="Hiperligao"/>
            <w:rFonts w:ascii="NewsGotT" w:hAnsi="NewsGotT"/>
            <w:noProof/>
          </w:rPr>
          <w:t>Acrónimos e Sig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1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ix</w:t>
        </w:r>
        <w:r w:rsidR="003B14F2">
          <w:rPr>
            <w:noProof/>
            <w:webHidden/>
          </w:rPr>
          <w:fldChar w:fldCharType="end"/>
        </w:r>
      </w:hyperlink>
    </w:p>
    <w:p w14:paraId="72CEC9D3" w14:textId="3E7A6342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2" w:history="1">
        <w:r w:rsidR="003B14F2" w:rsidRPr="00C26E5C">
          <w:rPr>
            <w:rStyle w:val="Hiperligao"/>
            <w:rFonts w:ascii="NewsGotT" w:hAnsi="NewsGotT"/>
            <w:noProof/>
          </w:rPr>
          <w:t>Capítulo 1 Introduçã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1</w:t>
        </w:r>
        <w:r w:rsidR="003B14F2">
          <w:rPr>
            <w:noProof/>
            <w:webHidden/>
          </w:rPr>
          <w:fldChar w:fldCharType="end"/>
        </w:r>
      </w:hyperlink>
    </w:p>
    <w:p w14:paraId="02219912" w14:textId="1A7A52C7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3" w:history="1">
        <w:r w:rsidR="003B14F2" w:rsidRPr="00C26E5C">
          <w:rPr>
            <w:rStyle w:val="Hiperligao"/>
          </w:rPr>
          <w:t>1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DF9ECED" w14:textId="13EE5C34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4" w:history="1">
        <w:r w:rsidR="003B14F2" w:rsidRPr="00C26E5C">
          <w:rPr>
            <w:rStyle w:val="Hiperligao"/>
            <w:rFonts w:ascii="NewsGotT" w:hAnsi="NewsGotT"/>
          </w:rPr>
          <w:t>1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nquadrament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8033270" w14:textId="3EDD3AA2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5" w:history="1">
        <w:r w:rsidR="003B14F2" w:rsidRPr="00C26E5C">
          <w:rPr>
            <w:rStyle w:val="Hiperligao"/>
            <w:rFonts w:ascii="NewsGotT" w:hAnsi="NewsGotT"/>
          </w:rPr>
          <w:t>1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specificações prevista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2</w:t>
        </w:r>
        <w:r w:rsidR="003B14F2">
          <w:rPr>
            <w:webHidden/>
          </w:rPr>
          <w:fldChar w:fldCharType="end"/>
        </w:r>
      </w:hyperlink>
    </w:p>
    <w:p w14:paraId="0DB2EA93" w14:textId="6FA38513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6" w:history="1">
        <w:r w:rsidR="003B14F2" w:rsidRPr="00C26E5C">
          <w:rPr>
            <w:rStyle w:val="Hiperligao"/>
            <w:rFonts w:ascii="NewsGotT" w:hAnsi="NewsGotT"/>
            <w:noProof/>
          </w:rPr>
          <w:t>Capítulo 2 Desenh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3B14F2">
          <w:rPr>
            <w:noProof/>
            <w:webHidden/>
          </w:rPr>
          <w:fldChar w:fldCharType="end"/>
        </w:r>
      </w:hyperlink>
    </w:p>
    <w:p w14:paraId="23DDD4DB" w14:textId="631EFC44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7" w:history="1">
        <w:r w:rsidR="003B14F2" w:rsidRPr="00C26E5C">
          <w:rPr>
            <w:rStyle w:val="Hiperligao"/>
            <w:rFonts w:ascii="NewsGotT" w:hAnsi="NewsGotT"/>
          </w:rPr>
          <w:t>2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3</w:t>
        </w:r>
        <w:r w:rsidR="003B14F2">
          <w:rPr>
            <w:webHidden/>
          </w:rPr>
          <w:fldChar w:fldCharType="end"/>
        </w:r>
      </w:hyperlink>
    </w:p>
    <w:p w14:paraId="103BAC07" w14:textId="1578E2E1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8" w:history="1">
        <w:r w:rsidR="003B14F2" w:rsidRPr="00C26E5C">
          <w:rPr>
            <w:rStyle w:val="Hiperligao"/>
            <w:rFonts w:ascii="NewsGotT" w:hAnsi="NewsGotT"/>
          </w:rPr>
          <w:t>2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5C43538B" w14:textId="1718E658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9" w:history="1">
        <w:r w:rsidR="003B14F2" w:rsidRPr="00C26E5C">
          <w:rPr>
            <w:rStyle w:val="Hiperligao"/>
            <w:rFonts w:ascii="NewsGotT" w:hAnsi="NewsGotT"/>
          </w:rPr>
          <w:t>2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1DE8F4E2" w14:textId="6DAE04C0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0" w:history="1">
        <w:r w:rsidR="003B14F2" w:rsidRPr="00C26E5C">
          <w:rPr>
            <w:rStyle w:val="Hiperligao"/>
            <w:rFonts w:ascii="NewsGotT" w:hAnsi="NewsGotT"/>
          </w:rPr>
          <w:t>2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5</w:t>
        </w:r>
        <w:r w:rsidR="003B14F2">
          <w:rPr>
            <w:webHidden/>
          </w:rPr>
          <w:fldChar w:fldCharType="end"/>
        </w:r>
      </w:hyperlink>
    </w:p>
    <w:p w14:paraId="0D073F79" w14:textId="3D4E2D1D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1" w:history="1">
        <w:r w:rsidR="003B14F2" w:rsidRPr="00C26E5C">
          <w:rPr>
            <w:rStyle w:val="Hiperligao"/>
            <w:rFonts w:ascii="NewsGotT" w:hAnsi="NewsGotT"/>
          </w:rPr>
          <w:t>2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3</w:t>
        </w:r>
        <w:r w:rsidR="003B14F2">
          <w:rPr>
            <w:webHidden/>
          </w:rPr>
          <w:fldChar w:fldCharType="end"/>
        </w:r>
      </w:hyperlink>
    </w:p>
    <w:p w14:paraId="6A1AAF5D" w14:textId="6B9FC530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2" w:history="1">
        <w:r w:rsidR="003B14F2" w:rsidRPr="00C26E5C">
          <w:rPr>
            <w:rStyle w:val="Hiperligao"/>
            <w:rFonts w:ascii="NewsGotT" w:hAnsi="NewsGotT"/>
            <w:noProof/>
          </w:rPr>
          <w:t>Capítulo 3 Simul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24</w:t>
        </w:r>
        <w:r w:rsidR="003B14F2">
          <w:rPr>
            <w:noProof/>
            <w:webHidden/>
          </w:rPr>
          <w:fldChar w:fldCharType="end"/>
        </w:r>
      </w:hyperlink>
    </w:p>
    <w:p w14:paraId="1CC67BA6" w14:textId="61059AED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3" w:history="1">
        <w:r w:rsidR="003B14F2" w:rsidRPr="00C26E5C">
          <w:rPr>
            <w:rStyle w:val="Hiperligao"/>
            <w:rFonts w:ascii="NewsGotT" w:hAnsi="NewsGotT"/>
          </w:rPr>
          <w:t>3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5824243" w14:textId="62A51975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4" w:history="1">
        <w:r w:rsidR="003B14F2" w:rsidRPr="00C26E5C">
          <w:rPr>
            <w:rStyle w:val="Hiperligao"/>
            <w:rFonts w:ascii="NewsGotT" w:hAnsi="NewsGotT"/>
          </w:rPr>
          <w:t>3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7134A53B" w14:textId="7826A138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5" w:history="1">
        <w:r w:rsidR="003B14F2" w:rsidRPr="00C26E5C">
          <w:rPr>
            <w:rStyle w:val="Hiperligao"/>
            <w:rFonts w:ascii="NewsGotT" w:hAnsi="NewsGotT"/>
          </w:rPr>
          <w:t>3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BB3BEAD" w14:textId="1A327B20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6" w:history="1">
        <w:r w:rsidR="003B14F2" w:rsidRPr="00C26E5C">
          <w:rPr>
            <w:rStyle w:val="Hiperligao"/>
            <w:rFonts w:ascii="NewsGotT" w:hAnsi="NewsGotT"/>
          </w:rPr>
          <w:t>3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9A6983E" w14:textId="258663CF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7" w:history="1">
        <w:r w:rsidR="003B14F2" w:rsidRPr="00C26E5C">
          <w:rPr>
            <w:rStyle w:val="Hiperligao"/>
            <w:rFonts w:ascii="NewsGotT" w:hAnsi="NewsGotT"/>
          </w:rPr>
          <w:t>3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9</w:t>
        </w:r>
        <w:r w:rsidR="003B14F2">
          <w:rPr>
            <w:webHidden/>
          </w:rPr>
          <w:fldChar w:fldCharType="end"/>
        </w:r>
      </w:hyperlink>
    </w:p>
    <w:p w14:paraId="572B2823" w14:textId="036900B6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8" w:history="1">
        <w:r w:rsidR="003B14F2" w:rsidRPr="00C26E5C">
          <w:rPr>
            <w:rStyle w:val="Hiperligao"/>
            <w:rFonts w:ascii="NewsGotT" w:hAnsi="NewsGotT"/>
            <w:noProof/>
          </w:rPr>
          <w:t>Capítulo 4 Implement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8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0</w:t>
        </w:r>
        <w:r w:rsidR="003B14F2">
          <w:rPr>
            <w:noProof/>
            <w:webHidden/>
          </w:rPr>
          <w:fldChar w:fldCharType="end"/>
        </w:r>
      </w:hyperlink>
    </w:p>
    <w:p w14:paraId="2DAFA799" w14:textId="1A328C57" w:rsidR="003B14F2" w:rsidRPr="003B14F2" w:rsidRDefault="0054208E" w:rsidP="003B14F2">
      <w:pPr>
        <w:pStyle w:val="ndice2"/>
        <w:rPr>
          <w:rFonts w:eastAsiaTheme="minorEastAsia"/>
        </w:rPr>
      </w:pPr>
      <w:hyperlink w:anchor="_Toc63685239" w:history="1">
        <w:r w:rsidR="003B14F2" w:rsidRPr="00C26E5C">
          <w:rPr>
            <w:rStyle w:val="Hiperligao"/>
            <w:rFonts w:ascii="NewsGotT" w:hAnsi="NewsGotT"/>
          </w:rPr>
          <w:t>4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>
          <w:rPr>
            <w:webHidden/>
          </w:rPr>
          <w:fldChar w:fldCharType="end"/>
        </w:r>
      </w:hyperlink>
    </w:p>
    <w:p w14:paraId="46BD6D1A" w14:textId="208E5DBF" w:rsidR="003B14F2" w:rsidRPr="003B14F2" w:rsidRDefault="0054208E" w:rsidP="003B14F2">
      <w:pPr>
        <w:pStyle w:val="ndice2"/>
        <w:rPr>
          <w:rFonts w:eastAsiaTheme="minorEastAsia"/>
        </w:rPr>
      </w:pPr>
      <w:hyperlink w:anchor="_Toc63685240" w:history="1">
        <w:r w:rsidR="003B14F2" w:rsidRPr="003B14F2">
          <w:rPr>
            <w:rStyle w:val="Hiperligao"/>
            <w:color w:val="auto"/>
            <w:u w:val="none"/>
          </w:rPr>
          <w:t>4.2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0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6C0F5416" w14:textId="2A9E6A02" w:rsidR="003B14F2" w:rsidRPr="003B14F2" w:rsidRDefault="0054208E" w:rsidP="003B14F2">
      <w:pPr>
        <w:pStyle w:val="ndice2"/>
        <w:rPr>
          <w:rFonts w:eastAsiaTheme="minorEastAsia"/>
        </w:rPr>
      </w:pPr>
      <w:hyperlink w:anchor="_Toc63685241" w:history="1">
        <w:r w:rsidR="003B14F2" w:rsidRPr="003B14F2">
          <w:rPr>
            <w:rStyle w:val="Hiperligao"/>
            <w:color w:val="auto"/>
            <w:u w:val="none"/>
          </w:rPr>
          <w:t>4.3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1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319C170" w14:textId="60CF2FC3" w:rsidR="003B14F2" w:rsidRPr="003B14F2" w:rsidRDefault="0054208E" w:rsidP="003B14F2">
      <w:pPr>
        <w:pStyle w:val="ndice2"/>
        <w:rPr>
          <w:rFonts w:eastAsiaTheme="minorEastAsia"/>
        </w:rPr>
      </w:pPr>
      <w:hyperlink w:anchor="_Toc63685242" w:history="1">
        <w:r w:rsidR="003B14F2" w:rsidRPr="003B14F2">
          <w:rPr>
            <w:rStyle w:val="Hiperligao"/>
            <w:color w:val="auto"/>
            <w:u w:val="none"/>
          </w:rPr>
          <w:t>4.4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Máquina de estado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2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E1E9977" w14:textId="45DB6372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3" w:history="1">
        <w:r w:rsidR="003B14F2" w:rsidRPr="00C26E5C">
          <w:rPr>
            <w:rStyle w:val="Hiperligao"/>
            <w:rFonts w:ascii="NewsGotT" w:hAnsi="NewsGotT"/>
            <w:noProof/>
          </w:rPr>
          <w:t>Capítulo 5 Lista de Component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3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5</w:t>
        </w:r>
        <w:r w:rsidR="003B14F2">
          <w:rPr>
            <w:noProof/>
            <w:webHidden/>
          </w:rPr>
          <w:fldChar w:fldCharType="end"/>
        </w:r>
      </w:hyperlink>
    </w:p>
    <w:p w14:paraId="66F23169" w14:textId="15521715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4" w:history="1">
        <w:r w:rsidR="003B14F2" w:rsidRPr="00C26E5C">
          <w:rPr>
            <w:rStyle w:val="Hiperligao"/>
            <w:rFonts w:ascii="NewsGotT" w:hAnsi="NewsGotT"/>
            <w:noProof/>
          </w:rPr>
          <w:t>Capítulo 6 Circuito Mecânico Implementad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4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3B14F2">
          <w:rPr>
            <w:noProof/>
            <w:webHidden/>
          </w:rPr>
          <w:fldChar w:fldCharType="end"/>
        </w:r>
      </w:hyperlink>
    </w:p>
    <w:p w14:paraId="745E7869" w14:textId="4A808C9A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5" w:history="1">
        <w:r w:rsidR="003B14F2" w:rsidRPr="00C26E5C">
          <w:rPr>
            <w:rStyle w:val="Hiperligao"/>
            <w:rFonts w:ascii="NewsGotT" w:hAnsi="NewsGotT"/>
            <w:noProof/>
          </w:rPr>
          <w:t>Capítulo 7 Resultados Experimentai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3</w:t>
        </w:r>
        <w:r w:rsidR="003B14F2">
          <w:rPr>
            <w:noProof/>
            <w:webHidden/>
          </w:rPr>
          <w:fldChar w:fldCharType="end"/>
        </w:r>
      </w:hyperlink>
    </w:p>
    <w:p w14:paraId="673E4A3B" w14:textId="27FD66B1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6" w:history="1">
        <w:r w:rsidR="003B14F2" w:rsidRPr="00C26E5C">
          <w:rPr>
            <w:rStyle w:val="Hiperligao"/>
            <w:rFonts w:ascii="NewsGotT" w:hAnsi="NewsGotT"/>
          </w:rPr>
          <w:t>7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3</w:t>
        </w:r>
        <w:r w:rsidR="003B14F2">
          <w:rPr>
            <w:webHidden/>
          </w:rPr>
          <w:fldChar w:fldCharType="end"/>
        </w:r>
      </w:hyperlink>
    </w:p>
    <w:p w14:paraId="5BB29D76" w14:textId="622B8C0C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7" w:history="1">
        <w:r w:rsidR="003B14F2" w:rsidRPr="00C26E5C">
          <w:rPr>
            <w:rStyle w:val="Hiperligao"/>
            <w:rFonts w:ascii="NewsGotT" w:hAnsi="NewsGotT"/>
            <w:noProof/>
          </w:rPr>
          <w:t>Capítulo 8 Análise do Produt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4</w:t>
        </w:r>
        <w:r w:rsidR="003B14F2">
          <w:rPr>
            <w:noProof/>
            <w:webHidden/>
          </w:rPr>
          <w:fldChar w:fldCharType="end"/>
        </w:r>
      </w:hyperlink>
    </w:p>
    <w:p w14:paraId="6E4FA483" w14:textId="4A80B13C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8" w:history="1">
        <w:r w:rsidR="003B14F2" w:rsidRPr="00C26E5C">
          <w:rPr>
            <w:rStyle w:val="Hiperligao"/>
            <w:rFonts w:ascii="NewsGotT" w:hAnsi="NewsGotT"/>
          </w:rPr>
          <w:t>8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0671DF8" w14:textId="3FD61CF9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9" w:history="1">
        <w:r w:rsidR="003B14F2" w:rsidRPr="00C26E5C">
          <w:rPr>
            <w:rStyle w:val="Hiperligao"/>
            <w:rFonts w:ascii="NewsGotT" w:hAnsi="NewsGotT"/>
          </w:rPr>
          <w:t>8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Fiabilidade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EF5679F" w14:textId="0671DAF9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0" w:history="1">
        <w:r w:rsidR="003B14F2" w:rsidRPr="00C26E5C">
          <w:rPr>
            <w:rStyle w:val="Hiperligao"/>
            <w:rFonts w:ascii="NewsGotT" w:hAnsi="NewsGotT"/>
          </w:rPr>
          <w:t>8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egurança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5</w:t>
        </w:r>
        <w:r w:rsidR="003B14F2">
          <w:rPr>
            <w:webHidden/>
          </w:rPr>
          <w:fldChar w:fldCharType="end"/>
        </w:r>
      </w:hyperlink>
    </w:p>
    <w:p w14:paraId="7794FEE6" w14:textId="2AF33135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1" w:history="1">
        <w:r w:rsidR="003B14F2" w:rsidRPr="00C26E5C">
          <w:rPr>
            <w:rStyle w:val="Hiperligao"/>
            <w:rFonts w:ascii="NewsGotT" w:hAnsi="NewsGotT"/>
          </w:rPr>
          <w:t>8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ertifica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6</w:t>
        </w:r>
        <w:r w:rsidR="003B14F2">
          <w:rPr>
            <w:webHidden/>
          </w:rPr>
          <w:fldChar w:fldCharType="end"/>
        </w:r>
      </w:hyperlink>
    </w:p>
    <w:p w14:paraId="2A03B858" w14:textId="5746CBC6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2" w:history="1">
        <w:r w:rsidR="003B14F2" w:rsidRPr="00C26E5C">
          <w:rPr>
            <w:rStyle w:val="Hiperligao"/>
            <w:rFonts w:ascii="NewsGotT" w:hAnsi="NewsGotT"/>
            <w:noProof/>
          </w:rPr>
          <w:t>Capítulo 9 Conclusõ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6BC3DE82" w14:textId="0AE5B330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3" w:history="1">
        <w:r w:rsidR="003B14F2" w:rsidRPr="00C26E5C">
          <w:rPr>
            <w:rStyle w:val="Hiperligao"/>
            <w:rFonts w:ascii="NewsGotT" w:hAnsi="NewsGotT"/>
          </w:rPr>
          <w:t>9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onclus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543C198F" w14:textId="15CDC12A" w:rsidR="003B14F2" w:rsidRDefault="0054208E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4" w:history="1">
        <w:r w:rsidR="003B14F2" w:rsidRPr="00C26E5C">
          <w:rPr>
            <w:rStyle w:val="Hiperligao"/>
            <w:rFonts w:ascii="NewsGotT" w:hAnsi="NewsGotT"/>
          </w:rPr>
          <w:t>9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ugestões de Trabalho Futur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20AD785D" w14:textId="4B02E7FB" w:rsidR="003B14F2" w:rsidRDefault="0054208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5" w:history="1">
        <w:r w:rsidR="003B14F2" w:rsidRPr="00C26E5C">
          <w:rPr>
            <w:rStyle w:val="Hiperligao"/>
            <w:rFonts w:ascii="NewsGotT" w:hAnsi="NewsGotT"/>
            <w:noProof/>
          </w:rPr>
          <w:t>9.2.1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39EF5377" w14:textId="5E664043" w:rsidR="003B14F2" w:rsidRDefault="0054208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6" w:history="1">
        <w:r w:rsidR="003B14F2" w:rsidRPr="00C26E5C">
          <w:rPr>
            <w:rStyle w:val="Hiperligao"/>
            <w:rFonts w:ascii="NewsGotT" w:hAnsi="NewsGotT"/>
            <w:noProof/>
          </w:rPr>
          <w:t>9.2.2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2D61C13E" w14:textId="35F2714B" w:rsidR="003B14F2" w:rsidRDefault="005420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7" w:history="1">
        <w:r w:rsidR="003B14F2" w:rsidRPr="00C26E5C">
          <w:rPr>
            <w:rStyle w:val="Hiperligao"/>
            <w:rFonts w:ascii="NewsGotT" w:hAnsi="NewsGotT"/>
            <w:noProof/>
            <w:lang w:val="en-GB"/>
          </w:rPr>
          <w:t>Referênci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9</w:t>
        </w:r>
        <w:r w:rsidR="003B14F2">
          <w:rPr>
            <w:noProof/>
            <w:webHidden/>
          </w:rPr>
          <w:fldChar w:fldCharType="end"/>
        </w:r>
      </w:hyperlink>
    </w:p>
    <w:p w14:paraId="1EC91DE4" w14:textId="1A3F262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1" w:name="_Toc471578914"/>
      <w:bookmarkStart w:id="2" w:name="_Toc63685219"/>
      <w:r w:rsidRPr="00B66544">
        <w:rPr>
          <w:rFonts w:ascii="NewsGotT" w:hAnsi="NewsGotT"/>
        </w:rPr>
        <w:t>Lista de Figuras</w:t>
      </w:r>
      <w:bookmarkEnd w:id="1"/>
      <w:bookmarkEnd w:id="2"/>
    </w:p>
    <w:p w14:paraId="45AE59EB" w14:textId="324B5A01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20AB8F1A" w:rsidR="00A45D0B" w:rsidRDefault="0054208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="00A45D0B" w:rsidRPr="00FB6206">
          <w:rPr>
            <w:rStyle w:val="Hiperligao"/>
            <w:noProof/>
          </w:rPr>
          <w:t>Figura 2.2 - Array de sensores QTR-8ª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728778D7" w14:textId="6780A93B" w:rsidR="00A45D0B" w:rsidRDefault="0054208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="00A45D0B" w:rsidRPr="00FB6206">
          <w:rPr>
            <w:rStyle w:val="Hiperligao"/>
            <w:noProof/>
          </w:rPr>
          <w:t>Figura 2.3 - Módulo Driver L298N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233B495" w14:textId="06079F11" w:rsidR="00A45D0B" w:rsidRDefault="0054208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="00A45D0B" w:rsidRPr="00FB6206">
          <w:rPr>
            <w:rStyle w:val="Hiperligao"/>
            <w:noProof/>
          </w:rPr>
          <w:t>Figura 6.1 - Vista sup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A45D0B">
          <w:rPr>
            <w:noProof/>
            <w:webHidden/>
          </w:rPr>
          <w:fldChar w:fldCharType="end"/>
        </w:r>
      </w:hyperlink>
    </w:p>
    <w:p w14:paraId="24A3A84C" w14:textId="2EF2E327" w:rsidR="00A45D0B" w:rsidRDefault="0054208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="00A45D0B" w:rsidRPr="00FB6206">
          <w:rPr>
            <w:rStyle w:val="Hiperligao"/>
            <w:noProof/>
          </w:rPr>
          <w:t>Figura 6.2 - Vista inf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357C423A" w14:textId="424A0681" w:rsidR="00A45D0B" w:rsidRDefault="0054208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="00A45D0B" w:rsidRPr="00FB6206">
          <w:rPr>
            <w:rStyle w:val="Hiperligao"/>
            <w:noProof/>
          </w:rPr>
          <w:t>Figura 6.3 - Vista later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7B058402" w14:textId="66BB13C5" w:rsidR="00A45D0B" w:rsidRDefault="0054208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="00A45D0B" w:rsidRPr="00FB6206">
          <w:rPr>
            <w:rStyle w:val="Hiperligao"/>
            <w:noProof/>
          </w:rPr>
          <w:t>Figura 6.4 - Vista traseira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1DA631DF" w14:textId="3B521E1A" w:rsidR="00A45D0B" w:rsidRDefault="0054208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="00A45D0B" w:rsidRPr="00FB6206">
          <w:rPr>
            <w:rStyle w:val="Hiperligao"/>
            <w:noProof/>
          </w:rPr>
          <w:t>Figura 6.5 - Vista front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3" w:name="_Toc471578915"/>
      <w:bookmarkStart w:id="4" w:name="_Toc636852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3"/>
      <w:bookmarkEnd w:id="4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5" w:name="_Toc471578917"/>
      <w:bookmarkStart w:id="6" w:name="_Toc63685221"/>
      <w:r w:rsidRPr="00B66544">
        <w:rPr>
          <w:rFonts w:ascii="NewsGotT" w:hAnsi="NewsGotT"/>
        </w:rPr>
        <w:t>Acrónimos e Siglas</w:t>
      </w:r>
      <w:bookmarkEnd w:id="5"/>
      <w:bookmarkEnd w:id="6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361F99">
        <w:tc>
          <w:tcPr>
            <w:tcW w:w="2104" w:type="dxa"/>
          </w:tcPr>
          <w:p w14:paraId="5546726B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361F99">
        <w:tc>
          <w:tcPr>
            <w:tcW w:w="2104" w:type="dxa"/>
          </w:tcPr>
          <w:p w14:paraId="426F9201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361F99">
        <w:tc>
          <w:tcPr>
            <w:tcW w:w="2104" w:type="dxa"/>
          </w:tcPr>
          <w:p w14:paraId="2707BBD5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361F99">
        <w:tc>
          <w:tcPr>
            <w:tcW w:w="2104" w:type="dxa"/>
          </w:tcPr>
          <w:p w14:paraId="262B687C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Pr="00034F34">
              <w:rPr>
                <w:rFonts w:ascii="NewsGotT" w:hAnsi="NewsGotT"/>
                <w:i/>
                <w:highlight w:val="yellow"/>
                <w:lang w:val="en-GB"/>
              </w:rPr>
              <w:t>wi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361F99">
        <w:tc>
          <w:tcPr>
            <w:tcW w:w="2104" w:type="dxa"/>
          </w:tcPr>
          <w:p w14:paraId="08556AAB" w14:textId="77777777" w:rsidR="00A6066A" w:rsidRPr="00B66544" w:rsidRDefault="00A6066A" w:rsidP="00361F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034F34" w:rsidRPr="00EB7B87" w14:paraId="60225335" w14:textId="77777777" w:rsidTr="00361F99">
        <w:tc>
          <w:tcPr>
            <w:tcW w:w="2104" w:type="dxa"/>
          </w:tcPr>
          <w:p w14:paraId="1080A15A" w14:textId="1067E6FA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31BAA395" w14:textId="56F5AADF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034F34" w:rsidRPr="00EB7B87" w14:paraId="0BFD6B04" w14:textId="77777777" w:rsidTr="00361F99">
        <w:tc>
          <w:tcPr>
            <w:tcW w:w="2104" w:type="dxa"/>
          </w:tcPr>
          <w:p w14:paraId="11354F55" w14:textId="7D14C64E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45313650" w14:textId="76DBFBEB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034F34" w:rsidRPr="00EB7B87" w14:paraId="02BDB82A" w14:textId="77777777" w:rsidTr="00361F99">
        <w:tc>
          <w:tcPr>
            <w:tcW w:w="2104" w:type="dxa"/>
          </w:tcPr>
          <w:p w14:paraId="17F7A2FD" w14:textId="6CB8B4DF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12347D75" w14:textId="4264420C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034F34" w:rsidRPr="00EB7B87" w14:paraId="68D9B279" w14:textId="77777777" w:rsidTr="00361F99">
        <w:tc>
          <w:tcPr>
            <w:tcW w:w="2104" w:type="dxa"/>
          </w:tcPr>
          <w:p w14:paraId="0CE7662D" w14:textId="03CE25CC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244792DB" w14:textId="239AD0E9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034F34" w:rsidRPr="00EB7B87" w14:paraId="7D521360" w14:textId="77777777" w:rsidTr="00361F99">
        <w:tc>
          <w:tcPr>
            <w:tcW w:w="2104" w:type="dxa"/>
          </w:tcPr>
          <w:p w14:paraId="42973EB0" w14:textId="30761C75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F4CB895" w14:textId="76D9CC1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034F34" w:rsidRPr="00EB7B87" w14:paraId="480AB40E" w14:textId="77777777" w:rsidTr="00361F99">
        <w:tc>
          <w:tcPr>
            <w:tcW w:w="2104" w:type="dxa"/>
          </w:tcPr>
          <w:p w14:paraId="37380D9C" w14:textId="3E02D9F4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7C6EF71B" w14:textId="664F249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503BA6" w:rsidRPr="00EB7B87" w14:paraId="1D3919B0" w14:textId="77777777" w:rsidTr="00361F99">
        <w:tc>
          <w:tcPr>
            <w:tcW w:w="2104" w:type="dxa"/>
          </w:tcPr>
          <w:p w14:paraId="4C5AD8F9" w14:textId="2BBE3AD6" w:rsidR="00503BA6" w:rsidRDefault="00503BA6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442AECF" w14:textId="33B9884A" w:rsidR="00503BA6" w:rsidRDefault="00503BA6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503BA6">
              <w:rPr>
                <w:rFonts w:ascii="NewsGotT" w:hAnsi="NewsGotT"/>
                <w:i/>
                <w:color w:val="000000"/>
              </w:rPr>
              <w:t>Eletrostatic</w:t>
            </w:r>
            <w:proofErr w:type="spellEnd"/>
            <w:r w:rsidRPr="00503BA6">
              <w:rPr>
                <w:rFonts w:ascii="NewsGotT" w:hAnsi="NewsGotT"/>
                <w:i/>
                <w:color w:val="000000"/>
              </w:rPr>
              <w:t>-Sensitive Device</w:t>
            </w:r>
          </w:p>
        </w:tc>
      </w:tr>
      <w:tr w:rsidR="00A6066A" w:rsidRPr="00EB7B87" w14:paraId="449C33A4" w14:textId="77777777" w:rsidTr="00361F99">
        <w:tc>
          <w:tcPr>
            <w:tcW w:w="2104" w:type="dxa"/>
          </w:tcPr>
          <w:p w14:paraId="1EF3CAC6" w14:textId="77777777" w:rsidR="00A6066A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7" w:name="_Toc471578920"/>
      <w:bookmarkStart w:id="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" w:name="_Toc63685222"/>
      <w:r>
        <w:rPr>
          <w:rFonts w:ascii="NewsGotT" w:hAnsi="NewsGotT"/>
        </w:rPr>
        <w:t>Introdução</w:t>
      </w:r>
      <w:bookmarkEnd w:id="9"/>
    </w:p>
    <w:p w14:paraId="6EA80A56" w14:textId="454C4F5E" w:rsidR="004C2640" w:rsidRPr="00B66544" w:rsidRDefault="00A6066A" w:rsidP="00B66544">
      <w:pPr>
        <w:pStyle w:val="PhDCabealho2"/>
      </w:pPr>
      <w:bookmarkStart w:id="10" w:name="_Toc63685223"/>
      <w:bookmarkEnd w:id="7"/>
      <w:r>
        <w:t>Introdução</w:t>
      </w:r>
      <w:bookmarkEnd w:id="10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1" w:name="_Toc63685224"/>
      <w:r>
        <w:rPr>
          <w:rFonts w:ascii="NewsGotT" w:hAnsi="NewsGotT"/>
        </w:rPr>
        <w:t>Enquadramento</w:t>
      </w:r>
      <w:bookmarkEnd w:id="11"/>
    </w:p>
    <w:bookmarkEnd w:id="8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2" w:name="_Toc63685225"/>
      <w:r>
        <w:rPr>
          <w:rFonts w:ascii="NewsGotT" w:hAnsi="NewsGotT"/>
        </w:rPr>
        <w:t>Especificações previstas</w:t>
      </w:r>
      <w:bookmarkEnd w:id="12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05DD027D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  <w:r w:rsidR="00A91DA9">
        <w:rPr>
          <w:rFonts w:ascii="NewsGotT" w:hAnsi="NewsGotT"/>
        </w:rPr>
        <w:t xml:space="preserve"> 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3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" w:name="_Toc63685226"/>
      <w:r w:rsidR="00A6066A">
        <w:rPr>
          <w:rFonts w:ascii="NewsGotT" w:hAnsi="NewsGotT"/>
        </w:rPr>
        <w:t>Desenho dos Circuitos Eletrónicos</w:t>
      </w:r>
      <w:bookmarkEnd w:id="14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5" w:name="_Toc398112298"/>
      <w:bookmarkStart w:id="16" w:name="_Toc471578936"/>
      <w:bookmarkStart w:id="17" w:name="_Toc63685227"/>
      <w:bookmarkEnd w:id="13"/>
      <w:r w:rsidRPr="00B66544">
        <w:rPr>
          <w:rFonts w:ascii="NewsGotT" w:hAnsi="NewsGotT"/>
        </w:rPr>
        <w:t>Introdução</w:t>
      </w:r>
      <w:bookmarkEnd w:id="15"/>
      <w:bookmarkEnd w:id="16"/>
      <w:bookmarkEnd w:id="17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14319F53" w:rsidR="00A6066A" w:rsidRDefault="00A6066A" w:rsidP="00A6066A">
      <w:pPr>
        <w:pStyle w:val="PhDLegendaFiguras"/>
      </w:pPr>
      <w:bookmarkStart w:id="18" w:name="_Toc63593973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1</w:t>
      </w:r>
      <w:r w:rsidR="0054208E">
        <w:rPr>
          <w:noProof/>
        </w:rPr>
        <w:fldChar w:fldCharType="end"/>
      </w:r>
      <w:r>
        <w:t xml:space="preserve"> - </w:t>
      </w:r>
      <w:r w:rsidRPr="001045AC">
        <w:t>Diagrama de blocos do sistema</w:t>
      </w:r>
      <w:bookmarkEnd w:id="18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2AA01E98" w:rsidR="00A6066A" w:rsidRDefault="00A6066A" w:rsidP="00A6066A">
      <w:pPr>
        <w:pStyle w:val="PhDLegendaFiguras"/>
      </w:pPr>
      <w:bookmarkStart w:id="19" w:name="_Toc63593974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>
        <w:t>ª</w:t>
      </w:r>
      <w:bookmarkEnd w:id="19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rPr>
          <w:noProof/>
        </w:rPr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336B20DE" w:rsidR="00A6066A" w:rsidRDefault="00A6066A" w:rsidP="006A6AAA">
      <w:pPr>
        <w:pStyle w:val="PhDLegendaFiguras"/>
      </w:pPr>
      <w:bookmarkStart w:id="20" w:name="_Toc63593975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r>
        <w:t xml:space="preserve"> - </w:t>
      </w:r>
      <w:r w:rsidRPr="00562C82">
        <w:t>Módulo Driver L298N</w:t>
      </w:r>
      <w:bookmarkEnd w:id="20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0DC9A42F" w14:textId="00C48741" w:rsidR="006A6AAA" w:rsidRPr="00165BBE" w:rsidRDefault="006A6AAA" w:rsidP="006A6AAA">
      <w:pPr>
        <w:pStyle w:val="Ttulo2"/>
        <w:rPr>
          <w:rFonts w:ascii="NewsGotT" w:hAnsi="NewsGotT"/>
        </w:rPr>
      </w:pPr>
      <w:bookmarkStart w:id="21" w:name="_Toc63685228"/>
      <w:r>
        <w:rPr>
          <w:rFonts w:ascii="NewsGotT" w:hAnsi="NewsGotT"/>
        </w:rPr>
        <w:t>Circuito de Condicionamento de Sinal</w:t>
      </w:r>
      <w:bookmarkEnd w:id="21"/>
    </w:p>
    <w:p w14:paraId="3BEBF282" w14:textId="7036037E" w:rsidR="00165BBE" w:rsidRPr="00314D52" w:rsidRDefault="00165BBE" w:rsidP="00165BBE">
      <w:pPr>
        <w:pStyle w:val="PhDCorpo"/>
        <w:ind w:firstLine="567"/>
      </w:pPr>
      <w:r>
        <w:t>Foi usado um botão de pressão para que o robô inicie a marcha. No entanto, sabe-se que, quando uma saída provém diretamente de um botão de pressão, esta é afetada por problemas de vibração mecânica 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quando o contacto se fecha. </w:t>
      </w:r>
      <w:r w:rsidR="0081780F">
        <w:t xml:space="preserve">Assim, na máquina de estados (subcapítulo </w:t>
      </w:r>
      <w:r w:rsidR="0081780F">
        <w:fldChar w:fldCharType="begin"/>
      </w:r>
      <w:r w:rsidR="0081780F">
        <w:instrText xml:space="preserve"> REF _Ref63677794 \r \h </w:instrText>
      </w:r>
      <w:r w:rsidR="0081780F">
        <w:fldChar w:fldCharType="separate"/>
      </w:r>
      <w:r w:rsidR="0081780F">
        <w:t>2.4</w:t>
      </w:r>
      <w:r w:rsidR="0081780F">
        <w:fldChar w:fldCharType="end"/>
      </w:r>
      <w:r w:rsidR="0081780F">
        <w:t xml:space="preserve">), para </w:t>
      </w:r>
      <w:r>
        <w:t xml:space="preserve"> garantir que a mudança de nível lógico se </w:t>
      </w:r>
      <w:r w:rsidR="0081780F">
        <w:t>faça</w:t>
      </w:r>
      <w:r>
        <w:t xml:space="preserve">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 </w:t>
      </w:r>
      <w:r w:rsidRPr="00485AA2">
        <w:fldChar w:fldCharType="begin"/>
      </w:r>
      <w:r w:rsidRPr="00485AA2">
        <w:instrText xml:space="preserve"> REF _Ref63096407 \h  \* MERGEFORMAT </w:instrText>
      </w:r>
      <w:r w:rsidRPr="00485AA2">
        <w:fldChar w:fldCharType="separate"/>
      </w:r>
      <w:r w:rsidRPr="00165BBE">
        <w:t>Figura 2.4</w:t>
      </w:r>
      <w:r w:rsidRPr="00485AA2">
        <w:fldChar w:fldCharType="end"/>
      </w:r>
      <w:r w:rsidRPr="00485AA2">
        <w:rPr>
          <w:rStyle w:val="PhDLegendaFigurasCarter"/>
        </w:rPr>
        <w:t>.</w:t>
      </w:r>
    </w:p>
    <w:p w14:paraId="65C32E21" w14:textId="77777777" w:rsidR="00165BBE" w:rsidRDefault="00165BBE" w:rsidP="00165BBE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9E6F11C" wp14:editId="6BBC812E">
            <wp:extent cx="5212390" cy="2329732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2062" t="22136" r="14702" b="27511"/>
                    <a:stretch/>
                  </pic:blipFill>
                  <pic:spPr bwMode="auto">
                    <a:xfrm>
                      <a:off x="0" y="0"/>
                      <a:ext cx="5245318" cy="234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D9E14" w14:textId="50EA9508" w:rsidR="00165BBE" w:rsidRPr="009803DB" w:rsidRDefault="00165BBE" w:rsidP="00165BBE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22" w:name="_Ref63096407"/>
      <w:bookmarkStart w:id="23" w:name="_Toc6328648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22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Circuito de </w:t>
      </w:r>
      <w:proofErr w:type="spellStart"/>
      <w:r w:rsidRPr="009803DB">
        <w:rPr>
          <w:rFonts w:ascii="NewsGotT" w:hAnsi="NewsGotT"/>
          <w:color w:val="auto"/>
          <w:sz w:val="20"/>
          <w:szCs w:val="20"/>
        </w:rPr>
        <w:t>debounce</w:t>
      </w:r>
      <w:proofErr w:type="spellEnd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do botão de pressão (quando premido)</w:t>
      </w:r>
      <w:bookmarkEnd w:id="23"/>
    </w:p>
    <w:p w14:paraId="6A3622EE" w14:textId="77777777" w:rsidR="00165BBE" w:rsidRDefault="00165BBE" w:rsidP="00165BBE">
      <w:pPr>
        <w:pStyle w:val="PhDCorpo"/>
        <w:spacing w:before="240"/>
        <w:ind w:firstLine="567"/>
      </w:pPr>
      <w:r w:rsidRPr="00430145">
        <w:t>O condensador em conjunto com a resistência funciona como filtro passa-baixo, que ajuda a reduzir o ruído elétrico provocado pelas vibrações mecânicas do botão. Assim, quando o botão não está pressionado, os terminais do condensador apresentarão 5 V e, quando pressionado, apresentarão 0 V. Uma vez que, num circuito sequencial, o nível lógico alto corresponde ao acionamento de uma entrada (botão, neste caso), será necessário utilizar uma lógica inversora na saída do condensado. Para isso, usou-se uma porta lógica Schmitt-</w:t>
      </w:r>
      <w:proofErr w:type="spellStart"/>
      <w:r w:rsidRPr="00430145">
        <w:t>Trigger</w:t>
      </w:r>
      <w:proofErr w:type="spellEnd"/>
      <w:r w:rsidRPr="00430145">
        <w:t xml:space="preserve"> (integrado </w:t>
      </w:r>
      <w:r w:rsidRPr="00C72E18">
        <w:t>74HCT14</w:t>
      </w:r>
      <w:sdt>
        <w:sdtPr>
          <w:rPr>
            <w:highlight w:val="yellow"/>
          </w:rPr>
          <w:id w:val="-1883710514"/>
          <w:citation/>
        </w:sdtPr>
        <w:sdtEndPr/>
        <w:sdtContent>
          <w:r w:rsidRPr="00485AA2">
            <w:rPr>
              <w:highlight w:val="yellow"/>
            </w:rPr>
            <w:fldChar w:fldCharType="begin"/>
          </w:r>
          <w:r w:rsidRPr="00485AA2">
            <w:rPr>
              <w:highlight w:val="yellow"/>
            </w:rPr>
            <w:instrText xml:space="preserve"> CITATION Phi03 \l 2070 </w:instrText>
          </w:r>
          <w:r w:rsidRPr="00485AA2">
            <w:rPr>
              <w:highlight w:val="yellow"/>
            </w:rPr>
            <w:fldChar w:fldCharType="separate"/>
          </w:r>
          <w:r w:rsidRPr="00485AA2">
            <w:rPr>
              <w:noProof/>
              <w:highlight w:val="yellow"/>
            </w:rPr>
            <w:t xml:space="preserve"> [6]</w:t>
          </w:r>
          <w:r w:rsidRPr="00485AA2">
            <w:rPr>
              <w:highlight w:val="yellow"/>
            </w:rPr>
            <w:fldChar w:fldCharType="end"/>
          </w:r>
        </w:sdtContent>
      </w:sdt>
      <w:r w:rsidRPr="00485AA2">
        <w:rPr>
          <w:highlight w:val="yellow"/>
        </w:rPr>
        <w:t>) que</w:t>
      </w:r>
      <w:r w:rsidRPr="00430145">
        <w:t xml:space="preserve"> funciona como um circuito comparador inversor com histerese centrado em 0 V. Assim, aumenta a imunidade ao ruído e, como inverte, a saída do circuito estará a nível lógico alto quando o botão for pressionado.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4" w:name="_Toc471578952"/>
      <w:bookmarkStart w:id="25" w:name="_Toc63685229"/>
      <w:bookmarkStart w:id="26" w:name="_Toc471578953"/>
      <w:bookmarkEnd w:id="24"/>
      <w:r>
        <w:rPr>
          <w:rFonts w:ascii="NewsGotT" w:hAnsi="NewsGotT"/>
        </w:rPr>
        <w:t>Circuito de Controlo da Velocidade dos Motores</w:t>
      </w:r>
      <w:bookmarkEnd w:id="25"/>
    </w:p>
    <w:bookmarkEnd w:id="26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51CE667E" w14:textId="4DE74F93" w:rsidR="006A6AAA" w:rsidRPr="004913A4" w:rsidRDefault="006A6AAA" w:rsidP="006A6AAA">
      <w:pPr>
        <w:pStyle w:val="Ttulo2"/>
        <w:rPr>
          <w:rFonts w:ascii="NewsGotT" w:hAnsi="NewsGotT"/>
        </w:rPr>
      </w:pPr>
      <w:bookmarkStart w:id="27" w:name="_Ref63677794"/>
      <w:bookmarkStart w:id="28" w:name="_Ref63677801"/>
      <w:bookmarkStart w:id="29" w:name="_Ref63677809"/>
      <w:bookmarkStart w:id="30" w:name="_Toc63685230"/>
      <w:r>
        <w:rPr>
          <w:rFonts w:ascii="NewsGotT" w:hAnsi="NewsGotT"/>
        </w:rPr>
        <w:t>Máquina de Estados</w:t>
      </w:r>
      <w:bookmarkEnd w:id="27"/>
      <w:bookmarkEnd w:id="28"/>
      <w:bookmarkEnd w:id="29"/>
      <w:bookmarkEnd w:id="30"/>
    </w:p>
    <w:p w14:paraId="0E1EE80A" w14:textId="5D346D86" w:rsidR="004913A4" w:rsidRDefault="004913A4" w:rsidP="004913A4">
      <w:pPr>
        <w:pStyle w:val="PhDCorpo"/>
        <w:ind w:firstLine="567"/>
      </w:pPr>
      <w:r>
        <w:t>De forma a ser possível controlar o estado de funcionamento do robô, ou seja, fazê-lo seguir a linha, parar ou rodar 180°, desenvolveu-se uma máquina de estados sequencial síncrona, mais especificamente uma máquina de Moore</w:t>
      </w:r>
      <w:r w:rsidR="008D1CC2">
        <w:t xml:space="preserve">, representada na </w:t>
      </w:r>
      <w:r w:rsidR="008D1CC2">
        <w:fldChar w:fldCharType="begin"/>
      </w:r>
      <w:r w:rsidR="008D1CC2">
        <w:instrText xml:space="preserve"> REF _Ref63669573 \h </w:instrText>
      </w:r>
      <w:r w:rsidR="008D1CC2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5</w:t>
      </w:r>
      <w:r w:rsidR="008D1CC2">
        <w:fldChar w:fldCharType="end"/>
      </w:r>
      <w:r>
        <w:t>, uma vez que as suas saídas dependem apenas do estado atual.</w:t>
      </w:r>
    </w:p>
    <w:p w14:paraId="4746609A" w14:textId="77777777" w:rsidR="008D1CC2" w:rsidRDefault="004913A4" w:rsidP="008D1CC2">
      <w:pPr>
        <w:pStyle w:val="PhDCorpo"/>
        <w:keepNext/>
        <w:ind w:firstLine="567"/>
      </w:pPr>
      <w:r>
        <w:rPr>
          <w:noProof/>
        </w:rPr>
        <w:drawing>
          <wp:inline distT="0" distB="0" distL="0" distR="0" wp14:anchorId="3DA020E9" wp14:editId="431B4EC1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6EF8" w14:textId="6512EF40" w:rsidR="004913A4" w:rsidRDefault="008D1CC2" w:rsidP="008D1CC2">
      <w:pPr>
        <w:pStyle w:val="PhDLegendaFiguras"/>
      </w:pPr>
      <w:bookmarkStart w:id="31" w:name="_Ref63669573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5</w:t>
      </w:r>
      <w:r w:rsidR="0054208E">
        <w:rPr>
          <w:noProof/>
        </w:rPr>
        <w:fldChar w:fldCharType="end"/>
      </w:r>
      <w:bookmarkEnd w:id="31"/>
      <w:r>
        <w:t xml:space="preserve"> - </w:t>
      </w:r>
      <w:r w:rsidRPr="004954F4">
        <w:t>Máquina de Moore</w:t>
      </w:r>
    </w:p>
    <w:p w14:paraId="18E5DF93" w14:textId="77777777" w:rsidR="004913A4" w:rsidRDefault="004913A4" w:rsidP="004913A4">
      <w:pPr>
        <w:pStyle w:val="PhDCorpo"/>
      </w:pPr>
      <w:r>
        <w:tab/>
        <w:t>Numa máquina de estados, o objetivo é determinar a “Lógica do Próximo Estado” e a “Lógica de Saída” do circuito. Como referido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45BEC24D" w14:textId="0CA2FA0B" w:rsidR="004913A4" w:rsidRDefault="004913A4" w:rsidP="00034F34">
      <w:pPr>
        <w:pStyle w:val="PhDCorpo"/>
        <w:spacing w:after="0"/>
        <w:ind w:firstLine="567"/>
        <w:rPr>
          <w:noProof/>
        </w:rPr>
      </w:pPr>
      <w:r>
        <w:t xml:space="preserve">Como referido, o objetivo do robô é seguir uma linha, devendo parar sobre uma linha horizontal colocada no final do percurso </w:t>
      </w:r>
      <w:r w:rsidRPr="00034F34">
        <w:rPr>
          <w:highlight w:val="yellow"/>
        </w:rPr>
        <w:t>(</w:t>
      </w:r>
      <w:r w:rsidRPr="00034F34">
        <w:rPr>
          <w:szCs w:val="24"/>
          <w:highlight w:val="yellow"/>
        </w:rPr>
        <w:fldChar w:fldCharType="begin"/>
      </w:r>
      <w:r w:rsidRPr="00034F34">
        <w:rPr>
          <w:szCs w:val="24"/>
          <w:highlight w:val="yellow"/>
        </w:rPr>
        <w:instrText xml:space="preserve"> REF _Ref63089433  \* MERGEFORMAT </w:instrText>
      </w:r>
      <w:r w:rsidRPr="00034F34">
        <w:rPr>
          <w:szCs w:val="24"/>
          <w:highlight w:val="yellow"/>
        </w:rPr>
        <w:fldChar w:fldCharType="separate"/>
      </w:r>
      <w:r w:rsidR="00165BBE">
        <w:rPr>
          <w:b/>
          <w:bCs/>
          <w:szCs w:val="24"/>
          <w:highlight w:val="yellow"/>
        </w:rPr>
        <w:t>Erro! A origem da referência não foi encontrada.</w:t>
      </w:r>
      <w:r w:rsidRPr="00034F34">
        <w:rPr>
          <w:szCs w:val="24"/>
          <w:highlight w:val="yellow"/>
        </w:rPr>
        <w:fldChar w:fldCharType="end"/>
      </w:r>
      <w:r w:rsidRPr="00034F34">
        <w:rPr>
          <w:szCs w:val="24"/>
          <w:highlight w:val="yellow"/>
        </w:rPr>
        <w:t>)</w:t>
      </w:r>
      <w:r>
        <w:t xml:space="preserve"> e, nesse momento, o robô deve dar uma volta de 180 ° sobre o seu eixo. Após o acionamento de um botão, o robô deve reiniciar a marcha seguindo a linha em direção oposta.</w:t>
      </w:r>
      <w:r w:rsidR="00034F34" w:rsidRPr="00034F34">
        <w:rPr>
          <w:noProof/>
        </w:rPr>
        <w:t xml:space="preserve"> </w:t>
      </w:r>
    </w:p>
    <w:p w14:paraId="0F4D5933" w14:textId="14A3D138" w:rsidR="00034F34" w:rsidRPr="00034F34" w:rsidRDefault="00034F34" w:rsidP="00034F34">
      <w:pPr>
        <w:pStyle w:val="PhDCorpo"/>
        <w:spacing w:after="0"/>
        <w:ind w:firstLine="567"/>
        <w:jc w:val="center"/>
        <w:rPr>
          <w:highlight w:val="yellow"/>
        </w:rPr>
      </w:pPr>
      <w:r w:rsidRPr="00034F34">
        <w:rPr>
          <w:noProof/>
          <w:highlight w:val="yellow"/>
        </w:rPr>
        <w:drawing>
          <wp:inline distT="0" distB="0" distL="0" distR="0" wp14:anchorId="5F1E964D" wp14:editId="22360F2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0CAC8" w14:textId="63CA08BA" w:rsidR="004913A4" w:rsidRDefault="004913A4" w:rsidP="004913A4">
      <w:pPr>
        <w:pStyle w:val="PhDCorpo"/>
        <w:ind w:firstLine="567"/>
      </w:pPr>
      <w:r w:rsidRPr="00034F34">
        <w:rPr>
          <w:highlight w:val="yellow"/>
        </w:rPr>
        <w:t>Denominou-se a linha de final de curso como a linha horizontal e a linha determinante do percurso como linha vertical.</w:t>
      </w:r>
      <w:r w:rsidR="00034F34">
        <w:t xml:space="preserve"> COLOCAR NA INTRO</w:t>
      </w:r>
    </w:p>
    <w:p w14:paraId="1B247D2A" w14:textId="57FA252F" w:rsidR="004913A4" w:rsidRDefault="004913A4" w:rsidP="004913A4">
      <w:pPr>
        <w:pStyle w:val="PhDCorpo"/>
        <w:ind w:firstLine="567"/>
      </w:pPr>
      <w:r>
        <w:t xml:space="preserve">De modo a detetar a linha no final do percurso, usaram-se os dois sensores das pontas do </w:t>
      </w:r>
      <w:proofErr w:type="spellStart"/>
      <w:r w:rsidRPr="007B6C09">
        <w:rPr>
          <w:i/>
          <w:iCs/>
        </w:rPr>
        <w:t>array</w:t>
      </w:r>
      <w:proofErr w:type="spellEnd"/>
      <w:r>
        <w:t xml:space="preserve"> de sensores </w:t>
      </w:r>
      <w:r w:rsidRPr="00034F34">
        <w:rPr>
          <w:highlight w:val="yellow"/>
        </w:rPr>
        <w:t>(S1 e S8)</w:t>
      </w:r>
      <w:r>
        <w:t xml:space="preserve">. Usou-se também o sensor do meio </w:t>
      </w:r>
      <w:r w:rsidRPr="00034F34">
        <w:rPr>
          <w:highlight w:val="yellow"/>
        </w:rPr>
        <w:t xml:space="preserve">(S5) </w:t>
      </w:r>
      <w:r>
        <w:t xml:space="preserve">de forma a interromper a rotação quando este encontrar a linha preta. Nesse momento, o robô poderá ser acionado através de um botão de pressão (B) </w:t>
      </w:r>
      <w:r w:rsidR="00034F34" w:rsidRPr="00034F34">
        <w:rPr>
          <w:highlight w:val="yellow"/>
        </w:rPr>
        <w:t>[REF]</w:t>
      </w:r>
      <w:r>
        <w:t xml:space="preserve"> para que este volte a seguir a linha.</w:t>
      </w:r>
    </w:p>
    <w:p w14:paraId="1AD7FD01" w14:textId="0760C506" w:rsidR="004913A4" w:rsidRDefault="004913A4" w:rsidP="004913A4">
      <w:pPr>
        <w:pStyle w:val="PhDCorpo"/>
      </w:pPr>
      <w:r>
        <w:tab/>
      </w:r>
      <w:r w:rsidRPr="00034F34">
        <w:rPr>
          <w:highlight w:val="yellow"/>
        </w:rPr>
        <w:t>Os motores são controlados por meio d</w:t>
      </w:r>
      <w:r w:rsidR="00034F34" w:rsidRPr="00034F34">
        <w:rPr>
          <w:highlight w:val="yellow"/>
        </w:rPr>
        <w:t>o</w:t>
      </w:r>
      <w:r w:rsidRPr="00034F34">
        <w:rPr>
          <w:highlight w:val="yellow"/>
        </w:rPr>
        <w:t xml:space="preserve"> </w:t>
      </w:r>
      <w:r w:rsidRPr="00034F34">
        <w:rPr>
          <w:i/>
          <w:iCs/>
          <w:highlight w:val="yellow"/>
        </w:rPr>
        <w:t>driver</w:t>
      </w:r>
      <w:r w:rsidRPr="00034F34">
        <w:rPr>
          <w:highlight w:val="yellow"/>
        </w:rPr>
        <w:t xml:space="preserve"> </w:t>
      </w:r>
      <w:r w:rsidR="00034F34" w:rsidRPr="00034F34">
        <w:rPr>
          <w:highlight w:val="yellow"/>
        </w:rPr>
        <w:t xml:space="preserve">L298N </w:t>
      </w:r>
      <w:sdt>
        <w:sdtPr>
          <w:rPr>
            <w:highlight w:val="yellow"/>
          </w:rPr>
          <w:id w:val="-814252052"/>
          <w:citation/>
        </w:sdtPr>
        <w:sdtEndPr/>
        <w:sdtContent>
          <w:r w:rsidRPr="00034F34">
            <w:rPr>
              <w:highlight w:val="yellow"/>
            </w:rPr>
            <w:fldChar w:fldCharType="begin"/>
          </w:r>
          <w:r w:rsidRPr="00034F34">
            <w:rPr>
              <w:highlight w:val="yellow"/>
            </w:rPr>
            <w:instrText xml:space="preserve"> CITATION STM00 \l 2070 </w:instrText>
          </w:r>
          <w:r w:rsidRPr="00034F34">
            <w:rPr>
              <w:highlight w:val="yellow"/>
            </w:rPr>
            <w:fldChar w:fldCharType="separate"/>
          </w:r>
          <w:r w:rsidRPr="00034F34">
            <w:rPr>
              <w:noProof/>
              <w:highlight w:val="yellow"/>
            </w:rPr>
            <w:t>[3]</w:t>
          </w:r>
          <w:r w:rsidRPr="00034F34">
            <w:rPr>
              <w:highlight w:val="yellow"/>
            </w:rPr>
            <w:fldChar w:fldCharType="end"/>
          </w:r>
        </w:sdtContent>
      </w:sdt>
      <w:r w:rsidRPr="00034F34">
        <w:rPr>
          <w:highlight w:val="yellow"/>
        </w:rPr>
        <w:t>, podendo estar parados, a rodar no sentido horário ou no sentido anti-horário</w:t>
      </w:r>
      <w:r>
        <w:t xml:space="preserve">. Para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6B11C3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389427C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63C865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19EE23D4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5FE14AEA" w14:textId="77777777" w:rsidR="004913A4" w:rsidRDefault="004913A4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4FB635C5" wp14:editId="69540712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D71C" w14:textId="0BB88FCB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2" w:name="_Ref63669836"/>
      <w:bookmarkStart w:id="33" w:name="_Toc63286480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 w:rsidR="00266713">
        <w:rPr>
          <w:rFonts w:ascii="NewsGotT" w:hAnsi="NewsGotT"/>
          <w:i w:val="0"/>
          <w:iCs w:val="0"/>
          <w:color w:val="000000"/>
          <w:sz w:val="20"/>
        </w:rPr>
        <w:t xml:space="preserve"> 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002802">
        <w:rPr>
          <w:rFonts w:ascii="NewsGotT" w:hAnsi="NewsGotT"/>
          <w:i w:val="0"/>
          <w:iCs w:val="0"/>
          <w:color w:val="000000"/>
          <w:sz w:val="20"/>
        </w:rPr>
        <w:t>.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6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2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Diagrama da máquina de estados</w:t>
      </w:r>
      <w:bookmarkEnd w:id="33"/>
    </w:p>
    <w:p w14:paraId="6B6040C9" w14:textId="2CA679EA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="00266713" w:rsidRPr="00266713">
        <w:rPr>
          <w:highlight w:val="yellow"/>
        </w:rPr>
        <w:fldChar w:fldCharType="begin"/>
      </w:r>
      <w:r w:rsidR="00266713" w:rsidRPr="00266713">
        <w:instrText xml:space="preserve"> REF _Ref63669836 \h </w:instrText>
      </w:r>
      <w:r w:rsidR="00266713">
        <w:rPr>
          <w:highlight w:val="yellow"/>
        </w:rPr>
        <w:instrText xml:space="preserve"> \* MERGEFORMAT </w:instrText>
      </w:r>
      <w:r w:rsidR="00266713" w:rsidRPr="00266713">
        <w:rPr>
          <w:highlight w:val="yellow"/>
        </w:rPr>
      </w:r>
      <w:r w:rsidR="00266713" w:rsidRPr="00266713">
        <w:rPr>
          <w:highlight w:val="yellow"/>
        </w:rPr>
        <w:fldChar w:fldCharType="separate"/>
      </w:r>
      <w:r w:rsidR="00165BBE" w:rsidRPr="00165BBE">
        <w:t>Figura 2.6</w:t>
      </w:r>
      <w:r w:rsidR="00266713"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66A24346" w14:textId="77777777" w:rsidR="004913A4" w:rsidRDefault="004913A4" w:rsidP="004913A4">
      <w:pPr>
        <w:pStyle w:val="PhDCorpo"/>
        <w:ind w:firstLine="567"/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79FBAFC4" w14:textId="3A1FD893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165BBE" w:rsidRPr="00165BBE">
        <w:t>Tabela 2.1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4792DC27" w14:textId="5552F5FF" w:rsidR="004913A4" w:rsidRPr="00B5701D" w:rsidRDefault="004913A4" w:rsidP="004913A4">
      <w:pPr>
        <w:pStyle w:val="Legenda"/>
        <w:keepNext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4" w:name="_Ref63096255"/>
      <w:bookmarkStart w:id="35" w:name="_Ref63096249"/>
      <w:bookmarkStart w:id="36" w:name="_Toc63286520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Tabela 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266713">
        <w:rPr>
          <w:rFonts w:ascii="NewsGotT" w:hAnsi="NewsGotT"/>
          <w:i w:val="0"/>
          <w:iCs w:val="0"/>
          <w:color w:val="000000"/>
          <w:sz w:val="20"/>
        </w:rPr>
        <w:t>.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EQ Tabela \* ARABIC \s 1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1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4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Tabela completa para determinação da lógica completa da máquina de estados</w:t>
      </w:r>
      <w:bookmarkEnd w:id="35"/>
      <w:bookmarkEnd w:id="36"/>
    </w:p>
    <w:p w14:paraId="68149803" w14:textId="77777777" w:rsidR="004913A4" w:rsidRDefault="004913A4" w:rsidP="004913A4">
      <w:pPr>
        <w:pStyle w:val="PhDCorpo"/>
        <w:ind w:firstLine="567"/>
      </w:pPr>
      <w:r>
        <w:rPr>
          <w:noProof/>
          <w:lang w:eastAsia="pt-PT"/>
        </w:rPr>
        <w:drawing>
          <wp:inline distT="0" distB="0" distL="0" distR="0" wp14:anchorId="681F3AB8" wp14:editId="111CA4D3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EBE" w14:textId="60EAFFE0" w:rsidR="004913A4" w:rsidRDefault="004913A4" w:rsidP="004913A4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existem dezasseis (24) combinações possíveis para cada estado, o que resulta em sessenta e quatro possibilidades no total (24+2 = 26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165BBE" w:rsidRPr="00165BBE">
        <w:t>Tabel</w:t>
      </w:r>
      <w:r w:rsidR="00165BBE" w:rsidRPr="00C95109">
        <w:t>a 2.1</w:t>
      </w:r>
      <w:r>
        <w:fldChar w:fldCharType="end"/>
      </w:r>
    </w:p>
    <w:p w14:paraId="3E28FF31" w14:textId="00995425" w:rsidR="004913A4" w:rsidRDefault="004913A4" w:rsidP="001870C7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E” representa o estado atual e “E*” o estado seguinte. “B1*” e “B0*” representam os bits do estado seguinte. Estas colunas devem ser preenchidas de acordo com a</w:t>
      </w:r>
      <w:r w:rsidR="00266713">
        <w:t xml:space="preserve"> </w:t>
      </w:r>
      <w:r w:rsidR="00266713">
        <w:fldChar w:fldCharType="begin"/>
      </w:r>
      <w:r w:rsidR="00266713">
        <w:instrText xml:space="preserve"> REF _Ref63670088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2</w:t>
      </w:r>
      <w:r w:rsidR="00266713"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333F3963" w14:textId="1FE8AA44" w:rsidR="00266713" w:rsidRDefault="00266713" w:rsidP="001870C7">
      <w:pPr>
        <w:pStyle w:val="PhDLegendaTabela"/>
        <w:spacing w:line="360" w:lineRule="auto"/>
      </w:pPr>
      <w:bookmarkStart w:id="37" w:name="_Ref63670088"/>
      <w:r>
        <w:t xml:space="preserve">Tabel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>
        <w:t>.</w:t>
      </w:r>
      <w:r w:rsidR="0054208E">
        <w:fldChar w:fldCharType="begin"/>
      </w:r>
      <w:r w:rsidR="0054208E">
        <w:instrText xml:space="preserve"> SEQ Tabela \* AR</w:instrText>
      </w:r>
      <w:r w:rsidR="0054208E">
        <w:instrText xml:space="preserve">ABIC \s 1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bookmarkEnd w:id="37"/>
      <w:r>
        <w:t xml:space="preserve"> - </w:t>
      </w:r>
      <w:r w:rsidRPr="008D79AE">
        <w:t>Atribuição de estados</w:t>
      </w:r>
    </w:p>
    <w:p w14:paraId="02CC2CD2" w14:textId="0804C803" w:rsidR="004B7F1E" w:rsidRDefault="004B7F1E" w:rsidP="00266713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3D94E3EE" wp14:editId="6B9D9D6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DAA9" w14:textId="5FE66E3F" w:rsidR="004B7F1E" w:rsidRDefault="004913A4" w:rsidP="001870C7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 w:rsidR="004B7F1E">
        <w:t>-</w:t>
      </w:r>
      <w:r w:rsidR="00266713">
        <w:fldChar w:fldCharType="begin"/>
      </w:r>
      <w:r w:rsidR="00266713">
        <w:instrText xml:space="preserve"> REF _Ref63670096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3</w:t>
      </w:r>
      <w:r w:rsidR="00266713">
        <w:fldChar w:fldCharType="end"/>
      </w:r>
      <w:r w:rsidRPr="009B4B80">
        <w:t xml:space="preserve">. </w:t>
      </w:r>
    </w:p>
    <w:p w14:paraId="177C892E" w14:textId="19F846BC" w:rsidR="00266713" w:rsidRDefault="00266713" w:rsidP="00920AD5">
      <w:pPr>
        <w:pStyle w:val="PhDLegendaFiguras"/>
      </w:pPr>
      <w:bookmarkStart w:id="38" w:name="_Ref63670096"/>
      <w:r>
        <w:t xml:space="preserve">Tabel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>
        <w:t>.</w:t>
      </w:r>
      <w:r w:rsidR="0054208E">
        <w:fldChar w:fldCharType="begin"/>
      </w:r>
      <w:r w:rsidR="0054208E">
        <w:instrText xml:space="preserve"> SEQ Tabela \* ARABIC \s 1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bookmarkEnd w:id="38"/>
      <w:r>
        <w:t xml:space="preserve"> - </w:t>
      </w:r>
      <w:r w:rsidRPr="00B322DB">
        <w:t>Tabela de excitação do Flip-Flop JK</w:t>
      </w:r>
    </w:p>
    <w:p w14:paraId="7167B405" w14:textId="5B701CD0" w:rsidR="004B7F1E" w:rsidRDefault="004B7F1E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23E1C9C5" wp14:editId="770E4687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BAEAF" w14:textId="35D11733" w:rsidR="004913A4" w:rsidRDefault="004913A4" w:rsidP="00266713">
      <w:pPr>
        <w:pStyle w:val="PhDCorpo"/>
        <w:keepNext/>
        <w:spacing w:before="240"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9B4B80">
        <w:t>Ja</w:t>
      </w:r>
      <w:proofErr w:type="spellEnd"/>
      <w:r w:rsidRPr="009B4B80">
        <w:t xml:space="preserve"> e </w:t>
      </w:r>
      <w:proofErr w:type="spellStart"/>
      <w:r w:rsidRPr="009B4B80">
        <w:t>Ka</w:t>
      </w:r>
      <w:proofErr w:type="spellEnd"/>
      <w:r w:rsidRPr="009B4B80">
        <w:t xml:space="preserve">, relativo a B0; </w:t>
      </w:r>
      <w:proofErr w:type="spellStart"/>
      <w:r w:rsidRPr="009B4B80">
        <w:t>Jb</w:t>
      </w:r>
      <w:proofErr w:type="spellEnd"/>
      <w:r w:rsidRPr="009B4B80">
        <w:t xml:space="preserve"> e Kb, relativo a B1). Para este efeito, determinou-se a lógica do próximo estado, em função das quatro entradas da máquina de estados, simplificada através de mapas de </w:t>
      </w:r>
      <w:proofErr w:type="spellStart"/>
      <w:r w:rsidRPr="009B4B80">
        <w:t>Karnaugh</w:t>
      </w:r>
      <w:proofErr w:type="spellEnd"/>
      <w:r w:rsidRPr="009B4B80">
        <w:t xml:space="preserve">. Resolveram-se quatro mapas de </w:t>
      </w:r>
      <w:proofErr w:type="spellStart"/>
      <w:r w:rsidRPr="009B4B80"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eve-se os resultados apresentados n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19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7</w:t>
      </w:r>
      <w:r w:rsidR="00266713" w:rsidRPr="00266713">
        <w:fldChar w:fldCharType="end"/>
      </w:r>
      <w:r w:rsidR="004B7F1E">
        <w:t>.</w:t>
      </w:r>
    </w:p>
    <w:p w14:paraId="1229363C" w14:textId="25AF647A" w:rsidR="004913A4" w:rsidRDefault="00266713" w:rsidP="00266713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fldChar w:fldCharType="begin"/>
      </w:r>
      <w:r>
        <w:instrText xml:space="preserve"> REF _Ref63096194 \h </w:instrText>
      </w:r>
      <w:r>
        <w:rPr>
          <w:rFonts w:ascii="Arial" w:hAnsi="Arial" w:cs="Arial"/>
          <w:noProof/>
          <w:lang w:eastAsia="pt-PT"/>
        </w:rPr>
      </w:r>
      <w:r>
        <w:rPr>
          <w:rFonts w:ascii="Arial" w:hAnsi="Arial" w:cs="Arial"/>
          <w:noProof/>
          <w:lang w:eastAsia="pt-PT"/>
        </w:rPr>
        <w:fldChar w:fldCharType="end"/>
      </w:r>
      <w:r w:rsidR="004913A4">
        <w:rPr>
          <w:rFonts w:ascii="Arial" w:hAnsi="Arial" w:cs="Arial"/>
          <w:noProof/>
          <w:lang w:eastAsia="pt-PT"/>
        </w:rPr>
        <w:drawing>
          <wp:inline distT="0" distB="0" distL="0" distR="0" wp14:anchorId="1F0AD6C9" wp14:editId="3EB76469">
            <wp:extent cx="4285259" cy="667792"/>
            <wp:effectExtent l="0" t="0" r="1270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m 166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259" cy="66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5A49" w14:textId="3FEA9551" w:rsidR="004913A4" w:rsidRPr="00B5701D" w:rsidRDefault="004913A4" w:rsidP="00266713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39" w:name="_Ref63096199"/>
      <w:bookmarkStart w:id="40" w:name="_Ref63096194"/>
      <w:bookmarkStart w:id="41" w:name="_Toc6328648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39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p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róxim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e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>stado</w:t>
      </w:r>
      <w:bookmarkEnd w:id="40"/>
      <w:bookmarkEnd w:id="41"/>
    </w:p>
    <w:p w14:paraId="206446C4" w14:textId="526A6C9C" w:rsidR="004913A4" w:rsidRDefault="004913A4" w:rsidP="00266713">
      <w:pPr>
        <w:pStyle w:val="PhDCorpo"/>
        <w:spacing w:before="240"/>
        <w:ind w:firstLine="567"/>
      </w:pPr>
      <w:r w:rsidRPr="009B4B80">
        <w:t xml:space="preserve">Adicionaram-se as colunas das saídas (FWR, FWL, BWR e BWL), as quais foram preenchidas de acordo com o estado atual. Para cada uma destas determinou-se a lógica de saída, que também foi simplificada através de mapas de </w:t>
      </w:r>
      <w:proofErr w:type="spellStart"/>
      <w:r w:rsidRPr="009B4B80">
        <w:t>Karnaugh</w:t>
      </w:r>
      <w:proofErr w:type="spellEnd"/>
      <w:r w:rsidRPr="009B4B80">
        <w:t>. Os resultados obtidos foram os d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311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8</w:t>
      </w:r>
      <w:r w:rsidR="00266713" w:rsidRPr="00266713">
        <w:fldChar w:fldCharType="end"/>
      </w:r>
      <w:r w:rsidR="004B7F1E" w:rsidRPr="00266713">
        <w:t>.</w:t>
      </w:r>
    </w:p>
    <w:p w14:paraId="41FB85C6" w14:textId="77777777" w:rsidR="004913A4" w:rsidRDefault="004913A4" w:rsidP="001870C7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5DD8CFA0" wp14:editId="1C93E63D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C16" w14:textId="6C82B7A0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2" w:name="_Ref63096311"/>
      <w:bookmarkStart w:id="43" w:name="_Ref63096306"/>
      <w:bookmarkStart w:id="44" w:name="_Toc6328648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8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e saída</w:t>
      </w:r>
      <w:bookmarkEnd w:id="43"/>
      <w:bookmarkEnd w:id="44"/>
    </w:p>
    <w:p w14:paraId="04D32C0F" w14:textId="77777777" w:rsidR="004913A4" w:rsidRDefault="004913A4" w:rsidP="00266713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>Para implementar as expressões lógicas calculadas foram usados integrados da família HC</w:t>
      </w:r>
      <w:r w:rsidRPr="00266713">
        <w:rPr>
          <w:rFonts w:ascii="NewsGotT" w:hAnsi="NewsGotT" w:cs="Arial"/>
          <w:noProof/>
          <w:sz w:val="24"/>
          <w:szCs w:val="24"/>
          <w:highlight w:val="yellow"/>
        </w:rPr>
        <w:t>T</w:t>
      </w:r>
      <w:sdt>
        <w:sdtPr>
          <w:rPr>
            <w:rFonts w:ascii="NewsGotT" w:hAnsi="NewsGotT" w:cs="Arial"/>
            <w:noProof/>
            <w:sz w:val="24"/>
            <w:szCs w:val="24"/>
            <w:highlight w:val="yellow"/>
          </w:rPr>
          <w:id w:val="540636708"/>
          <w:citation/>
        </w:sdtPr>
        <w:sdtEndPr/>
        <w:sdtContent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begin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instrText xml:space="preserve"> CITATION Tex96 \l 2070 </w:instrTex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separate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t xml:space="preserve"> [5]</w: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end"/>
          </w:r>
        </w:sdtContent>
      </w:sdt>
      <w:r w:rsidRPr="00266713">
        <w:rPr>
          <w:rFonts w:ascii="NewsGotT" w:hAnsi="NewsGotT" w:cs="Arial"/>
          <w:noProof/>
          <w:sz w:val="24"/>
          <w:szCs w:val="24"/>
          <w:highlight w:val="yellow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344DFCCA" w14:textId="36688E2C" w:rsidR="004913A4" w:rsidRDefault="004913A4" w:rsidP="00266713">
      <w:pPr>
        <w:pStyle w:val="PhDCorpo"/>
      </w:pPr>
      <w:r w:rsidRPr="005A6D94">
        <w:t xml:space="preserve">De acordo com a lógica determinada, desenhou-se o circuito que implementa a máquina de estados, o qual foi testado usando a ferramenta </w:t>
      </w:r>
      <w:proofErr w:type="spellStart"/>
      <w:r w:rsidRPr="005A6D94">
        <w:rPr>
          <w:i/>
          <w:iCs/>
        </w:rPr>
        <w:t>MultiSim</w:t>
      </w:r>
      <w:proofErr w:type="spellEnd"/>
      <w:r w:rsidRPr="005A6D94">
        <w:t>, verificando-se a sua funcionalidade</w:t>
      </w:r>
      <w:r w:rsidR="00266713">
        <w:t xml:space="preserve"> (</w:t>
      </w:r>
      <w:r w:rsidR="00266713" w:rsidRPr="00266713">
        <w:fldChar w:fldCharType="begin"/>
      </w:r>
      <w:r w:rsidR="00266713" w:rsidRPr="00266713">
        <w:instrText xml:space="preserve"> REF _Ref63670366 \h  \* MERGEFORMAT </w:instrText>
      </w:r>
      <w:r w:rsidR="00266713" w:rsidRPr="00266713">
        <w:fldChar w:fldCharType="separate"/>
      </w:r>
      <w:r w:rsidR="00165BBE" w:rsidRPr="00165BBE">
        <w:t>Figura 2.9</w:t>
      </w:r>
      <w:r w:rsidR="00266713" w:rsidRPr="00266713">
        <w:fldChar w:fldCharType="end"/>
      </w:r>
      <w:r w:rsidR="00266713" w:rsidRPr="00266713">
        <w:t>)</w:t>
      </w:r>
      <w:r w:rsidRPr="005A6D94">
        <w:t>.</w:t>
      </w:r>
    </w:p>
    <w:p w14:paraId="2EE793D8" w14:textId="114EC502" w:rsidR="004913A4" w:rsidRDefault="008C48D8" w:rsidP="00912EA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5E88F8F" wp14:editId="244C4409">
            <wp:extent cx="5760085" cy="42856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A3BC" w14:textId="1CF1D7EA" w:rsidR="004913A4" w:rsidRPr="00510A4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5" w:name="_Ref63670366"/>
      <w:bookmarkStart w:id="46" w:name="_Toc63286483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912EAE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9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46"/>
    </w:p>
    <w:p w14:paraId="29D903BE" w14:textId="2519ACEC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 w:rsidRPr="005A6D94">
        <w:t>Tal como mostra a</w:t>
      </w:r>
      <w:r w:rsidRPr="00314D52">
        <w:t xml:space="preserve"> </w:t>
      </w:r>
      <w:r w:rsidR="00266713" w:rsidRPr="00266713">
        <w:fldChar w:fldCharType="begin"/>
      </w:r>
      <w:r w:rsidR="00266713" w:rsidRPr="00266713">
        <w:instrText xml:space="preserve"> REF _Ref63096355 \h </w:instrText>
      </w:r>
      <w:r w:rsidR="00266713" w:rsidRPr="00266713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="00266713" w:rsidRPr="00266713">
        <w:fldChar w:fldCharType="end"/>
      </w:r>
      <w:r w:rsidR="00266713">
        <w:fldChar w:fldCharType="begin"/>
      </w:r>
      <w:r w:rsidR="00266713">
        <w:instrText xml:space="preserve"> REF _Ref63670366 \h </w:instrText>
      </w:r>
      <w:r w:rsidR="00266713">
        <w:fldChar w:fldCharType="separate"/>
      </w:r>
      <w:r w:rsidR="00165BBE" w:rsidRPr="00510A43">
        <w:rPr>
          <w:i/>
          <w:iCs/>
          <w:sz w:val="20"/>
          <w:szCs w:val="20"/>
        </w:rPr>
        <w:t>Figura</w:t>
      </w:r>
      <w:r w:rsidR="00165BBE">
        <w:rPr>
          <w:i/>
          <w:iCs/>
          <w:sz w:val="20"/>
          <w:szCs w:val="20"/>
        </w:rPr>
        <w:t xml:space="preserve">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9</w:t>
      </w:r>
      <w:r w:rsidR="00266713">
        <w:fldChar w:fldCharType="end"/>
      </w:r>
      <w:r w:rsidRPr="00314D52">
        <w:fldChar w:fldCharType="begin"/>
      </w:r>
      <w:r w:rsidRPr="00314D52">
        <w:instrText xml:space="preserve"> REF _Ref63096355 \h </w:instrText>
      </w:r>
      <w:r>
        <w:instrText xml:space="preserve"> \* MERGEFORMAT </w:instrText>
      </w:r>
      <w:r w:rsidRPr="00314D52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Pr="00314D52">
        <w:fldChar w:fldCharType="end"/>
      </w:r>
      <w:r w:rsidRPr="005A6D94">
        <w:t xml:space="preserve">, cada </w:t>
      </w:r>
      <w:r>
        <w:rPr>
          <w:i/>
          <w:iCs/>
        </w:rPr>
        <w:t>f</w:t>
      </w:r>
      <w:r w:rsidRPr="00E736CA">
        <w:rPr>
          <w:i/>
          <w:iCs/>
        </w:rPr>
        <w:t>lip-</w:t>
      </w:r>
      <w:r>
        <w:rPr>
          <w:i/>
          <w:iCs/>
        </w:rPr>
        <w:t>f</w:t>
      </w:r>
      <w:r w:rsidRPr="00E736CA">
        <w:rPr>
          <w:i/>
          <w:iCs/>
        </w:rPr>
        <w:t>lop</w:t>
      </w:r>
      <w:r w:rsidRPr="005A6D94">
        <w:t xml:space="preserve"> J-K ne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05715C74" w14:textId="77777777" w:rsidR="004913A4" w:rsidRDefault="004913A4" w:rsidP="0081780F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15298BFF" wp14:editId="6EF9A133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48C1B" w14:textId="69FD8B15" w:rsidR="004913A4" w:rsidRPr="006017A3" w:rsidRDefault="004913A4" w:rsidP="0081780F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7" w:name="_Ref63096355"/>
      <w:bookmarkStart w:id="48" w:name="_Toc63286484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7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Esquema do</w:t>
      </w:r>
      <w:r w:rsidRPr="006017A3">
        <w:rPr>
          <w:rFonts w:ascii="NewsGotT" w:hAnsi="NewsGotT"/>
          <w:color w:val="auto"/>
          <w:sz w:val="20"/>
          <w:szCs w:val="20"/>
        </w:rPr>
        <w:t xml:space="preserve"> Flip-Flop</w:t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J-k</w:t>
      </w:r>
      <w:bookmarkEnd w:id="48"/>
    </w:p>
    <w:p w14:paraId="08AFC9F8" w14:textId="2E59F913" w:rsidR="004913A4" w:rsidRPr="00B5701D" w:rsidRDefault="004913A4" w:rsidP="004913A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</w:t>
      </w:r>
      <w:proofErr w:type="spellStart"/>
      <w:r>
        <w:t>astável</w:t>
      </w:r>
      <w:proofErr w:type="spellEnd"/>
      <w:r w:rsidR="00266713">
        <w:t xml:space="preserve">, como se apresenta na </w:t>
      </w:r>
      <w:r w:rsidR="00266713" w:rsidRPr="00266713">
        <w:fldChar w:fldCharType="begin"/>
      </w:r>
      <w:r w:rsidR="00266713" w:rsidRPr="00266713">
        <w:instrText xml:space="preserve"> REF _Ref6367048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11</w:t>
      </w:r>
      <w:r w:rsidR="00266713" w:rsidRPr="00266713">
        <w:fldChar w:fldCharType="end"/>
      </w:r>
      <w:r w:rsidRPr="00266713">
        <w:t>.</w:t>
      </w:r>
      <w:r>
        <w:t xml:space="preserve"> O condensador C1 carrega até 2*</w:t>
      </w:r>
      <w:proofErr w:type="spellStart"/>
      <w:r>
        <w:t>Vcc</w:t>
      </w:r>
      <w:proofErr w:type="spellEnd"/>
      <w:r>
        <w:t xml:space="preserve">/3 através das resistências RA e RB (saída = 1). Quando C1 atinge este valor, irá descarregar por RB (saída=0), até uma tensão de </w:t>
      </w:r>
      <w:proofErr w:type="spellStart"/>
      <w:r>
        <w:t>Vcc</w:t>
      </w:r>
      <w:proofErr w:type="spellEnd"/>
      <w:r>
        <w:t>/3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5AE3E09F" w14:textId="77777777" w:rsidR="004913A4" w:rsidRDefault="004913A4" w:rsidP="0081780F">
      <w:pPr>
        <w:pStyle w:val="PhDCorpo"/>
        <w:keepNext/>
        <w:spacing w:after="0"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08EE1632" wp14:editId="318860B2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D1012" w14:textId="537FB28F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9" w:name="_Ref63670489"/>
      <w:bookmarkStart w:id="50" w:name="_Toc63286485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1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9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Implementação do Oscilador</w:t>
      </w:r>
      <w:bookmarkEnd w:id="50"/>
    </w:p>
    <w:p w14:paraId="22CE7A5A" w14:textId="77777777" w:rsidR="004913A4" w:rsidRDefault="004913A4" w:rsidP="0081780F">
      <w:pPr>
        <w:pStyle w:val="PhDCorpo"/>
        <w:spacing w:before="240"/>
        <w:ind w:firstLine="567"/>
      </w:pPr>
      <w:r>
        <w:t xml:space="preserve">Através dos seguintes cálculos, dimensionaram-se os componentes para obter uma onda quadrada de frequência 1 kHz,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8D1CC2" w14:paraId="252B6C49" w14:textId="77777777" w:rsidTr="008D1CC2">
        <w:trPr>
          <w:trHeight w:val="288"/>
        </w:trPr>
        <w:tc>
          <w:tcPr>
            <w:tcW w:w="7766" w:type="dxa"/>
          </w:tcPr>
          <w:p w14:paraId="0F67A2AC" w14:textId="77777777" w:rsidR="008D1CC2" w:rsidRPr="00D04FD4" w:rsidRDefault="0054208E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15D84713" w14:textId="4EDFA320" w:rsidR="008D1CC2" w:rsidRDefault="008D1CC2" w:rsidP="008D1CC2">
            <w:pPr>
              <w:pStyle w:val="PhDCorpo"/>
            </w:pPr>
          </w:p>
        </w:tc>
      </w:tr>
      <w:tr w:rsidR="008D1CC2" w14:paraId="15682112" w14:textId="77777777" w:rsidTr="008D1CC2">
        <w:trPr>
          <w:trHeight w:val="485"/>
        </w:trPr>
        <w:tc>
          <w:tcPr>
            <w:tcW w:w="7766" w:type="dxa"/>
          </w:tcPr>
          <w:p w14:paraId="0DE5F1D5" w14:textId="77777777" w:rsidR="008D1CC2" w:rsidRPr="00D04FD4" w:rsidRDefault="008D1CC2" w:rsidP="008D1CC2">
            <w:pPr>
              <w:pStyle w:val="PhDCorpo"/>
              <w:spacing w:before="240"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497B2C87" w14:textId="77777777" w:rsidR="008D1CC2" w:rsidRDefault="008D1CC2" w:rsidP="008D1CC2">
            <w:pPr>
              <w:pStyle w:val="PhDCorpo"/>
              <w:spacing w:after="0"/>
            </w:pPr>
          </w:p>
        </w:tc>
      </w:tr>
      <w:tr w:rsidR="008D1CC2" w14:paraId="590FCBCF" w14:textId="77777777" w:rsidTr="008D1CC2">
        <w:trPr>
          <w:trHeight w:val="294"/>
        </w:trPr>
        <w:tc>
          <w:tcPr>
            <w:tcW w:w="7766" w:type="dxa"/>
          </w:tcPr>
          <w:p w14:paraId="56C963D7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70800B5" w14:textId="77777777" w:rsidR="008D1CC2" w:rsidRDefault="008D1CC2" w:rsidP="008D1CC2">
            <w:pPr>
              <w:pStyle w:val="PhDCorpo"/>
            </w:pPr>
          </w:p>
        </w:tc>
      </w:tr>
      <w:tr w:rsidR="008D1CC2" w14:paraId="07A06FAF" w14:textId="77777777" w:rsidTr="008D1CC2">
        <w:trPr>
          <w:trHeight w:val="288"/>
        </w:trPr>
        <w:tc>
          <w:tcPr>
            <w:tcW w:w="7766" w:type="dxa"/>
          </w:tcPr>
          <w:p w14:paraId="4E0ABCE8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CFE0207" w14:textId="77777777" w:rsidR="008D1CC2" w:rsidRDefault="008D1CC2" w:rsidP="008D1CC2">
            <w:pPr>
              <w:pStyle w:val="PhDCorpo"/>
            </w:pPr>
          </w:p>
        </w:tc>
      </w:tr>
      <w:tr w:rsidR="008D1CC2" w14:paraId="629F49B7" w14:textId="77777777" w:rsidTr="008D1CC2">
        <w:trPr>
          <w:trHeight w:val="288"/>
        </w:trPr>
        <w:tc>
          <w:tcPr>
            <w:tcW w:w="7766" w:type="dxa"/>
          </w:tcPr>
          <w:p w14:paraId="30E93556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7DAFF6E2" w14:textId="77777777" w:rsidR="008D1CC2" w:rsidRDefault="008D1CC2" w:rsidP="008D1CC2">
            <w:pPr>
              <w:pStyle w:val="PhDCorpo"/>
            </w:pPr>
          </w:p>
        </w:tc>
      </w:tr>
      <w:tr w:rsidR="008D1CC2" w14:paraId="31994134" w14:textId="77777777" w:rsidTr="008D1CC2">
        <w:trPr>
          <w:trHeight w:val="427"/>
        </w:trPr>
        <w:tc>
          <w:tcPr>
            <w:tcW w:w="7766" w:type="dxa"/>
          </w:tcPr>
          <w:p w14:paraId="13DBD703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73D44649" w14:textId="77777777" w:rsidR="008D1CC2" w:rsidRDefault="008D1CC2" w:rsidP="008D1CC2">
            <w:pPr>
              <w:pStyle w:val="PhDCorpo"/>
            </w:pPr>
          </w:p>
        </w:tc>
      </w:tr>
    </w:tbl>
    <w:p w14:paraId="67256DEA" w14:textId="77777777" w:rsidR="004913A4" w:rsidRPr="00430145" w:rsidRDefault="004913A4" w:rsidP="004913A4">
      <w:pPr>
        <w:pStyle w:val="PhDCorpoTextoDepoisTabela"/>
        <w:rPr>
          <w:rFonts w:ascii="Arial" w:hAnsi="Arial"/>
        </w:rPr>
      </w:pPr>
      <w:r>
        <w:rPr>
          <w:rFonts w:ascii="Arial" w:hAnsi="Arial"/>
        </w:rPr>
        <w:tab/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>
        <w:rPr>
          <w:rFonts w:ascii="Arial" w:hAnsi="Arial"/>
        </w:rPr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>
        <w:rPr>
          <w:rFonts w:ascii="Arial" w:hAnsi="Arial"/>
        </w:rPr>
        <w:t xml:space="preserve"> :</w:t>
      </w:r>
      <w:r w:rsidRPr="00964697">
        <w:rPr>
          <w:noProof/>
        </w:rPr>
        <w:t xml:space="preserve"> 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8D1CC2" w14:paraId="79FDC8D8" w14:textId="77777777" w:rsidTr="008D1CC2">
        <w:tc>
          <w:tcPr>
            <w:tcW w:w="7792" w:type="dxa"/>
          </w:tcPr>
          <w:p w14:paraId="28AD573B" w14:textId="77777777" w:rsidR="008D1CC2" w:rsidRPr="00D04FD4" w:rsidRDefault="0054208E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1CF83B0B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4FC1ED8" w14:textId="77777777" w:rsidTr="008D1CC2">
        <w:tc>
          <w:tcPr>
            <w:tcW w:w="7792" w:type="dxa"/>
          </w:tcPr>
          <w:p w14:paraId="180EFAFC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11BF5A69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49666413" w14:textId="77777777" w:rsidTr="008D1CC2">
        <w:tc>
          <w:tcPr>
            <w:tcW w:w="7792" w:type="dxa"/>
          </w:tcPr>
          <w:p w14:paraId="07384739" w14:textId="77777777" w:rsidR="008D1CC2" w:rsidRPr="00D04FD4" w:rsidRDefault="0054208E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151107D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5BFF9293" w14:textId="77777777" w:rsidTr="008D1CC2">
        <w:tc>
          <w:tcPr>
            <w:tcW w:w="7792" w:type="dxa"/>
          </w:tcPr>
          <w:p w14:paraId="781A03B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190E7DDF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3429E720" w14:textId="77777777" w:rsidTr="008D1CC2">
        <w:tc>
          <w:tcPr>
            <w:tcW w:w="7792" w:type="dxa"/>
          </w:tcPr>
          <w:p w14:paraId="76A704F0" w14:textId="77777777" w:rsidR="008D1CC2" w:rsidRDefault="0054208E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0756ED7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2D276B3" w14:textId="77777777" w:rsidTr="008D1CC2">
        <w:tc>
          <w:tcPr>
            <w:tcW w:w="7792" w:type="dxa"/>
          </w:tcPr>
          <w:p w14:paraId="4694993B" w14:textId="77777777" w:rsidR="008D1CC2" w:rsidRDefault="0054208E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4DC7534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08B5D658" w14:textId="77777777" w:rsidTr="008D1CC2">
        <w:tc>
          <w:tcPr>
            <w:tcW w:w="7792" w:type="dxa"/>
          </w:tcPr>
          <w:p w14:paraId="0F209BC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7105DB2A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</w:tbl>
    <w:p w14:paraId="74FFA69E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EA7ED38" w14:textId="77777777" w:rsidR="004913A4" w:rsidRDefault="004913A4" w:rsidP="004913A4">
      <w:pPr>
        <w:pStyle w:val="PhDCorpoTextoDepoisTabela"/>
      </w:pPr>
      <w:r>
        <w:tab/>
        <w:t>Foram selecionados os valores standard das resistências (Série E24) e do condensador (Série E12) mais próximos dos obtidos:</w:t>
      </w:r>
    </w:p>
    <w:p w14:paraId="5B442D85" w14:textId="77777777" w:rsidR="004913A4" w:rsidRPr="005B32BC" w:rsidRDefault="0054208E" w:rsidP="004913A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61933FA6" w14:textId="530F5999" w:rsidR="004913A4" w:rsidRDefault="004913A4" w:rsidP="004913A4">
      <w:pPr>
        <w:pStyle w:val="PhDCorpo"/>
        <w:ind w:firstLine="567"/>
      </w:pPr>
      <w:r w:rsidRPr="00430145">
        <w:t>A</w:t>
      </w:r>
      <w:r w:rsidRPr="00193239">
        <w:t xml:space="preserve"> </w:t>
      </w:r>
      <w:r w:rsidR="00193239">
        <w:fldChar w:fldCharType="begin"/>
      </w:r>
      <w:r w:rsidR="00193239">
        <w:instrText xml:space="preserve"> REF _Ref63670822 \h </w:instrText>
      </w:r>
      <w:r w:rsidR="00193239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12</w:t>
      </w:r>
      <w:r w:rsidR="00193239">
        <w:fldChar w:fldCharType="end"/>
      </w:r>
      <w:r w:rsidR="00193239">
        <w:t xml:space="preserve"> </w:t>
      </w:r>
      <w:r w:rsidRPr="00430145">
        <w:t xml:space="preserve">mostra a saída do circuito obtida em simulação com a ferramenta </w:t>
      </w:r>
      <w:r w:rsidRPr="00E736CA">
        <w:rPr>
          <w:i/>
          <w:iCs/>
        </w:rPr>
        <w:t>TINA</w:t>
      </w:r>
      <w:r w:rsidRPr="00430145">
        <w:t>.</w:t>
      </w:r>
    </w:p>
    <w:p w14:paraId="0B66921F" w14:textId="77777777" w:rsidR="00193239" w:rsidRDefault="00193239" w:rsidP="00193239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41ECD8C" wp14:editId="3CC04528">
            <wp:extent cx="3978910" cy="1851004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3978910" cy="185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DB891" w14:textId="52E3D300" w:rsidR="004913A4" w:rsidRPr="00430145" w:rsidRDefault="00193239" w:rsidP="00193239">
      <w:pPr>
        <w:pStyle w:val="PhDLegendaFiguras"/>
        <w:rPr>
          <w:sz w:val="14"/>
          <w:szCs w:val="12"/>
        </w:rPr>
      </w:pPr>
      <w:bookmarkStart w:id="51" w:name="_Ref63670822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12</w:t>
      </w:r>
      <w:r w:rsidR="0054208E">
        <w:rPr>
          <w:noProof/>
        </w:rPr>
        <w:fldChar w:fldCharType="end"/>
      </w:r>
      <w:bookmarkEnd w:id="51"/>
      <w:r>
        <w:t xml:space="preserve"> - </w:t>
      </w:r>
      <w:r w:rsidRPr="00295E5F">
        <w:t>Resposta do Oscilador de 1 kHz</w:t>
      </w:r>
    </w:p>
    <w:p w14:paraId="689E76C7" w14:textId="77777777" w:rsidR="004913A4" w:rsidRDefault="004913A4" w:rsidP="00193239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dos Flip-Flops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193239" w14:paraId="2118387F" w14:textId="77777777" w:rsidTr="00193239">
        <w:tc>
          <w:tcPr>
            <w:tcW w:w="4530" w:type="dxa"/>
          </w:tcPr>
          <w:p w14:paraId="351E7D0E" w14:textId="77777777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38E7110F" w14:textId="77777777" w:rsidR="00193239" w:rsidRDefault="00193239" w:rsidP="0019323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93C2A9E" wp14:editId="79E2369C">
                  <wp:extent cx="2308965" cy="1224501"/>
                  <wp:effectExtent l="0" t="0" r="0" b="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922" cy="1229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386452B" w14:textId="77777777" w:rsidR="00193239" w:rsidRDefault="00193239" w:rsidP="00193239">
            <w:pPr>
              <w:pStyle w:val="PhDCorpo"/>
              <w:keepNext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20ED894" wp14:editId="5E9773EA">
                  <wp:extent cx="1892048" cy="1578412"/>
                  <wp:effectExtent l="0" t="0" r="0" b="317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048" cy="1578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3239" w14:paraId="787DCA9F" w14:textId="77777777" w:rsidTr="00193239">
        <w:tc>
          <w:tcPr>
            <w:tcW w:w="4530" w:type="dxa"/>
          </w:tcPr>
          <w:p w14:paraId="27F9EE77" w14:textId="0CD31D2B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3A3E0620" w14:textId="635F8E4F" w:rsidR="00193239" w:rsidRDefault="00193239" w:rsidP="00193239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223FA3E9" w14:textId="41C0D604" w:rsidR="004913A4" w:rsidRDefault="004913A4" w:rsidP="004913A4">
      <w:pPr>
        <w:pStyle w:val="PhDCorpo"/>
        <w:ind w:firstLine="567"/>
      </w:pPr>
      <w:r>
        <w:t xml:space="preserve">Experimentalmente, verificou-se que, quando alimentados, os flip-flops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a </w:t>
      </w:r>
      <w:r w:rsidR="00193239" w:rsidRPr="00485AA2">
        <w:rPr>
          <w:highlight w:val="yellow"/>
        </w:rPr>
        <w:fldChar w:fldCharType="begin"/>
      </w:r>
      <w:r w:rsidR="00193239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193239" w:rsidRPr="00485AA2">
        <w:rPr>
          <w:highlight w:val="yellow"/>
        </w:rPr>
      </w:r>
      <w:r w:rsidR="00193239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193239" w:rsidRPr="00485AA2">
        <w:rPr>
          <w:highlight w:val="yellow"/>
        </w:rPr>
        <w:fldChar w:fldCharType="end"/>
      </w:r>
      <w:r w:rsidR="00193239" w:rsidRPr="00485AA2">
        <w:rPr>
          <w:highlight w:val="yellow"/>
        </w:rPr>
        <w:t xml:space="preserve"> (a)</w:t>
      </w:r>
      <w:r w:rsidRPr="00485AA2">
        <w:rPr>
          <w:highlight w:val="yellow"/>
        </w:rPr>
        <w:t>.</w:t>
      </w:r>
    </w:p>
    <w:p w14:paraId="4AB5FF75" w14:textId="1CABB86B" w:rsidR="00193239" w:rsidRDefault="00193239" w:rsidP="00193239">
      <w:pPr>
        <w:pStyle w:val="PhDLegendaFiguras"/>
      </w:pPr>
      <w:bookmarkStart w:id="52" w:name="_Ref63671064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13</w:t>
      </w:r>
      <w:r w:rsidR="0054208E">
        <w:rPr>
          <w:noProof/>
        </w:rPr>
        <w:fldChar w:fldCharType="end"/>
      </w:r>
      <w:bookmarkEnd w:id="52"/>
      <w:r>
        <w:t xml:space="preserve"> - </w:t>
      </w:r>
      <w:r w:rsidRPr="00C92A5C">
        <w:t xml:space="preserve">Circuito RC de </w:t>
      </w:r>
      <w:proofErr w:type="spellStart"/>
      <w:r w:rsidRPr="00C92A5C">
        <w:t>reset</w:t>
      </w:r>
      <w:proofErr w:type="spellEnd"/>
      <w:r w:rsidRPr="00C92A5C">
        <w:t xml:space="preserve"> e a sua resposta no tempo</w:t>
      </w:r>
    </w:p>
    <w:p w14:paraId="0AAF65F6" w14:textId="73B2D184" w:rsidR="004913A4" w:rsidRDefault="004913A4" w:rsidP="004913A4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</w:t>
      </w:r>
      <w:r w:rsidR="00485AA2">
        <w:t xml:space="preserve"> </w:t>
      </w:r>
      <w:r w:rsidR="00485AA2" w:rsidRPr="00485AA2">
        <w:rPr>
          <w:highlight w:val="yellow"/>
        </w:rPr>
        <w:t>(</w:t>
      </w:r>
      <w:r w:rsidR="00485AA2" w:rsidRPr="00485AA2">
        <w:rPr>
          <w:highlight w:val="yellow"/>
        </w:rPr>
        <w:fldChar w:fldCharType="begin"/>
      </w:r>
      <w:r w:rsidR="00485AA2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485AA2" w:rsidRPr="00485AA2">
        <w:rPr>
          <w:highlight w:val="yellow"/>
        </w:rPr>
      </w:r>
      <w:r w:rsidR="00485AA2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485AA2" w:rsidRPr="00485AA2">
        <w:rPr>
          <w:highlight w:val="yellow"/>
        </w:rPr>
        <w:fldChar w:fldCharType="end"/>
      </w:r>
      <w:r w:rsidR="00485AA2" w:rsidRPr="00485AA2">
        <w:rPr>
          <w:highlight w:val="yellow"/>
        </w:rPr>
        <w:t xml:space="preserve"> (b))</w:t>
      </w:r>
      <w:r w:rsidRPr="00485AA2">
        <w:rPr>
          <w:highlight w:val="yellow"/>
        </w:rPr>
        <w:t>,</w:t>
      </w:r>
      <w:r>
        <w:t xml:space="preserve">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estará a nível lógico alto durante o resto do tempo de funcionamento,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53" w:name="_Toc63685231"/>
      <w:r>
        <w:rPr>
          <w:rFonts w:ascii="NewsGotT" w:hAnsi="NewsGotT"/>
        </w:rPr>
        <w:t>Circuito de Atuação dos Sinais PWM</w:t>
      </w:r>
      <w:bookmarkEnd w:id="53"/>
    </w:p>
    <w:p w14:paraId="1266269A" w14:textId="77777777" w:rsidR="006A6AAA" w:rsidRDefault="006A6AAA" w:rsidP="006A6AAA">
      <w:pPr>
        <w:pStyle w:val="PhDCorpo"/>
      </w:pPr>
      <w:bookmarkStart w:id="54" w:name="_Toc310408176"/>
      <w:bookmarkStart w:id="55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57"/>
          <w:headerReference w:type="default" r:id="rId58"/>
          <w:headerReference w:type="first" r:id="rId5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56" w:name="_Toc63685232"/>
      <w:bookmarkEnd w:id="54"/>
      <w:bookmarkEnd w:id="55"/>
      <w:r w:rsidR="006A6AAA">
        <w:rPr>
          <w:rFonts w:ascii="NewsGotT" w:hAnsi="NewsGotT"/>
        </w:rPr>
        <w:t>Simulação dos Circuitos Eletrónicos</w:t>
      </w:r>
      <w:bookmarkEnd w:id="56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57" w:name="_Toc310408175"/>
      <w:bookmarkStart w:id="58" w:name="_Toc471578955"/>
      <w:bookmarkStart w:id="59" w:name="_Toc63685233"/>
      <w:r w:rsidRPr="00B66544">
        <w:rPr>
          <w:rFonts w:ascii="NewsGotT" w:hAnsi="NewsGotT"/>
        </w:rPr>
        <w:t>Introdução</w:t>
      </w:r>
      <w:bookmarkEnd w:id="57"/>
      <w:bookmarkEnd w:id="58"/>
      <w:bookmarkEnd w:id="59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60" w:name="_Toc63685234"/>
      <w:r>
        <w:rPr>
          <w:rFonts w:ascii="NewsGotT" w:hAnsi="NewsGotT"/>
        </w:rPr>
        <w:t>Circuito de Condicionamento de Sinal</w:t>
      </w:r>
      <w:bookmarkEnd w:id="60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61" w:name="_Toc63685235"/>
      <w:r>
        <w:rPr>
          <w:rFonts w:ascii="NewsGotT" w:hAnsi="NewsGotT"/>
        </w:rPr>
        <w:t>Circuito de Controlo da Velocidade dos Motores</w:t>
      </w:r>
      <w:bookmarkEnd w:id="61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51DCEB8" w14:textId="0445672E" w:rsidR="006A6AAA" w:rsidRPr="00250B6F" w:rsidRDefault="006A6AAA" w:rsidP="006A6AAA">
      <w:pPr>
        <w:pStyle w:val="Ttulo2"/>
        <w:rPr>
          <w:rFonts w:ascii="NewsGotT" w:hAnsi="NewsGotT"/>
        </w:rPr>
      </w:pPr>
      <w:bookmarkStart w:id="62" w:name="_Toc63685236"/>
      <w:r>
        <w:rPr>
          <w:rFonts w:ascii="NewsGotT" w:hAnsi="NewsGotT"/>
        </w:rPr>
        <w:t>Máquina de Estados</w:t>
      </w:r>
      <w:bookmarkEnd w:id="62"/>
    </w:p>
    <w:p w14:paraId="793D4C7B" w14:textId="589C62D5" w:rsidR="00250B6F" w:rsidRDefault="00250B6F" w:rsidP="00250B6F">
      <w:pPr>
        <w:pStyle w:val="PhDCorpo"/>
        <w:spacing w:after="0"/>
        <w:ind w:firstLine="567"/>
      </w:pPr>
      <w:r w:rsidRPr="00430145">
        <w:t xml:space="preserve">Foi feito o teste em simulação do circuito da máquina de estados através da ferramenta </w:t>
      </w:r>
      <w:proofErr w:type="spellStart"/>
      <w:r w:rsidRPr="000C27DD">
        <w:rPr>
          <w:i/>
          <w:iCs/>
        </w:rPr>
        <w:t>MultiSim</w:t>
      </w:r>
      <w:proofErr w:type="spellEnd"/>
      <w:r w:rsidRPr="00430145">
        <w:t xml:space="preserve">. Os resultados obtidos apresentam-se nas figuras abaixo. </w:t>
      </w:r>
    </w:p>
    <w:p w14:paraId="02886CDC" w14:textId="2939D3DB" w:rsidR="00250B6F" w:rsidRDefault="00250B6F" w:rsidP="00250B6F">
      <w:pPr>
        <w:pStyle w:val="PhDCorpo"/>
        <w:spacing w:after="0"/>
        <w:ind w:firstLine="567"/>
      </w:pPr>
      <w:r>
        <w:t xml:space="preserve">Inicialmente, no estado 0, </w:t>
      </w:r>
      <w:r w:rsidR="009D3D11">
        <w:t xml:space="preserve">o robô está parado, pelo que todas as saídas da máquina de estados estão a nível lógico baixo, como mostra a </w:t>
      </w:r>
      <w:r w:rsidR="009D3D11">
        <w:fldChar w:fldCharType="begin"/>
      </w:r>
      <w:r w:rsidR="009D3D11">
        <w:instrText xml:space="preserve"> REF _Ref63673718 \h </w:instrText>
      </w:r>
      <w:r w:rsidR="009D3D11"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1</w:t>
      </w:r>
      <w:r w:rsidR="009D3D11">
        <w:fldChar w:fldCharType="end"/>
      </w:r>
      <w:r w:rsidR="009D3D11">
        <w:t>.</w:t>
      </w:r>
    </w:p>
    <w:p w14:paraId="6937026E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drawing>
          <wp:inline distT="0" distB="0" distL="0" distR="0" wp14:anchorId="79E7114E" wp14:editId="308FDAFE">
            <wp:extent cx="5400000" cy="4037866"/>
            <wp:effectExtent l="0" t="0" r="0" b="1270"/>
            <wp:docPr id="247" name="Imagem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400000" cy="4037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D64B6" w14:textId="76CE0B35" w:rsidR="00250B6F" w:rsidRDefault="00250B6F" w:rsidP="00250B6F">
      <w:pPr>
        <w:pStyle w:val="PhDLegendaFiguras"/>
      </w:pPr>
      <w:bookmarkStart w:id="63" w:name="_Ref63673718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1</w:t>
      </w:r>
      <w:r w:rsidR="0054208E">
        <w:rPr>
          <w:noProof/>
        </w:rPr>
        <w:fldChar w:fldCharType="end"/>
      </w:r>
      <w:bookmarkEnd w:id="63"/>
      <w:r>
        <w:t xml:space="preserve"> - </w:t>
      </w:r>
      <w:r w:rsidRPr="00CB3BE2">
        <w:t>Estado 0 (Parado)</w:t>
      </w:r>
    </w:p>
    <w:p w14:paraId="6ABDA04F" w14:textId="6F1DEB13" w:rsidR="009D3D11" w:rsidRDefault="009D3D11" w:rsidP="009D3D11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 (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2</w:t>
      </w:r>
      <w:r>
        <w:fldChar w:fldCharType="end"/>
      </w:r>
      <w:r>
        <w:t>).</w:t>
      </w:r>
    </w:p>
    <w:p w14:paraId="0856A017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7D1F9788" wp14:editId="4005369D">
            <wp:extent cx="5399847" cy="3991956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7" cy="39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6CC3" w14:textId="2565CDF7" w:rsidR="00250B6F" w:rsidRDefault="00250B6F" w:rsidP="00250B6F">
      <w:pPr>
        <w:pStyle w:val="PhDLegendaFiguras"/>
      </w:pPr>
      <w:bookmarkStart w:id="64" w:name="_Ref63673913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bookmarkEnd w:id="64"/>
      <w:r>
        <w:t xml:space="preserve"> - </w:t>
      </w:r>
      <w:r w:rsidRPr="000C777F">
        <w:t>Estado 1 (Anda para a frente) – Botão foi pressionado</w:t>
      </w:r>
    </w:p>
    <w:p w14:paraId="2D3B9E77" w14:textId="72C57FB3" w:rsidR="009D3D11" w:rsidRPr="00712200" w:rsidRDefault="009D3D11" w:rsidP="009D3D11">
      <w:pPr>
        <w:pStyle w:val="PhDCorpo"/>
      </w:pPr>
      <w:r>
        <w:t xml:space="preserve">O robô continua o seu movimento até encontrar a linha horizontal de fim de percurso. Nesse momento, os sensores S1 e S8 estão a nível lógico alto, fazendo a máquina de estados avançar para o estado 2. Neste estado, o robô inicia o movimento de rotação, para a esquerda, sobre o seu eixo com FWR e BWL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.</w:t>
      </w:r>
    </w:p>
    <w:p w14:paraId="244A36E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435D5256" wp14:editId="50E5DD49">
            <wp:extent cx="5400000" cy="401821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32C6" w14:textId="65276165" w:rsidR="00250B6F" w:rsidRDefault="00250B6F" w:rsidP="00250B6F">
      <w:pPr>
        <w:pStyle w:val="PhDLegendaFiguras"/>
      </w:pPr>
      <w:bookmarkStart w:id="65" w:name="_Ref63674184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bookmarkEnd w:id="65"/>
      <w:r>
        <w:t xml:space="preserve"> - </w:t>
      </w:r>
      <w:r w:rsidRPr="00343530">
        <w:t>Estado 2 (Dá a volta para a esquerda) – S1 e S8 a nível lógico alto</w:t>
      </w:r>
    </w:p>
    <w:p w14:paraId="44EADE68" w14:textId="70EB75C6" w:rsidR="008E3583" w:rsidRDefault="008E3583" w:rsidP="008E3583">
      <w:pPr>
        <w:pStyle w:val="PhDCorpo"/>
        <w:ind w:firstLine="567"/>
      </w:pPr>
      <w:r>
        <w:t xml:space="preserve">A máquina de estados avança para o estado 3 quando os sensores S1 e S8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>. Neste estado, as saídas da máquina de estados permanecem iguais às saídas do estado 2.</w:t>
      </w:r>
    </w:p>
    <w:p w14:paraId="25DD61FA" w14:textId="77777777" w:rsidR="00250B6F" w:rsidRDefault="00250B6F" w:rsidP="00250B6F">
      <w:pPr>
        <w:keepNext/>
        <w:jc w:val="center"/>
      </w:pPr>
      <w:r>
        <w:rPr>
          <w:noProof/>
        </w:rPr>
        <w:drawing>
          <wp:inline distT="0" distB="0" distL="0" distR="0" wp14:anchorId="2AF0E553" wp14:editId="3392614D">
            <wp:extent cx="5400040" cy="3976357"/>
            <wp:effectExtent l="0" t="0" r="0" b="571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3425A" w14:textId="1043DB94" w:rsidR="00250B6F" w:rsidRDefault="00250B6F" w:rsidP="00250B6F">
      <w:pPr>
        <w:pStyle w:val="PhDLegendaFiguras"/>
      </w:pPr>
      <w:bookmarkStart w:id="66" w:name="_Ref63674578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bookmarkEnd w:id="66"/>
      <w:r>
        <w:t xml:space="preserve"> </w:t>
      </w:r>
      <w:r w:rsidRPr="00AB7C3A">
        <w:t>- Estado 3 (Dá a volta) - S1 e S8 a nível lógico baixo</w:t>
      </w:r>
    </w:p>
    <w:p w14:paraId="59F6CAC3" w14:textId="44919F8D" w:rsidR="008E3583" w:rsidRDefault="008E3583" w:rsidP="008E3583">
      <w:pPr>
        <w:pStyle w:val="PhDCorpo"/>
      </w:pPr>
      <w:r>
        <w:t xml:space="preserve">O robô continua o seu movimento de rotação até que o sensor S5 esteja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>.</w:t>
      </w:r>
    </w:p>
    <w:p w14:paraId="076C1F3B" w14:textId="77777777" w:rsidR="008E3583" w:rsidRPr="00250B6F" w:rsidRDefault="008E3583" w:rsidP="008E3583">
      <w:pPr>
        <w:pStyle w:val="PhDCorpo"/>
      </w:pPr>
    </w:p>
    <w:p w14:paraId="73A37E22" w14:textId="10B748FD" w:rsidR="00250B6F" w:rsidRDefault="00250B6F" w:rsidP="00250B6F">
      <w:pPr>
        <w:pStyle w:val="Legenda"/>
        <w:jc w:val="center"/>
        <w:rPr>
          <w:b/>
          <w:bCs/>
          <w:i w:val="0"/>
          <w:iCs w:val="0"/>
        </w:rPr>
      </w:pPr>
    </w:p>
    <w:p w14:paraId="57524DF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0D4A6341" wp14:editId="76204DAF">
            <wp:extent cx="5399844" cy="3984264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C959" w14:textId="5E405953" w:rsidR="00250B6F" w:rsidRPr="00B66544" w:rsidRDefault="00250B6F" w:rsidP="00250B6F">
      <w:pPr>
        <w:pStyle w:val="PhDLegendaFiguras"/>
      </w:pPr>
      <w:bookmarkStart w:id="67" w:name="_Ref63674820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5</w:t>
      </w:r>
      <w:r w:rsidR="0054208E">
        <w:rPr>
          <w:noProof/>
        </w:rPr>
        <w:fldChar w:fldCharType="end"/>
      </w:r>
      <w:bookmarkEnd w:id="67"/>
      <w:r>
        <w:t xml:space="preserve"> - </w:t>
      </w:r>
      <w:r w:rsidRPr="005051E7">
        <w:t>Estado 0 (Parado novamente) - S5 = 1</w:t>
      </w:r>
    </w:p>
    <w:p w14:paraId="732405BF" w14:textId="62945B5D" w:rsidR="00250B6F" w:rsidRDefault="008E3583" w:rsidP="008E3583">
      <w:pPr>
        <w:pStyle w:val="PhDCorpo"/>
        <w:spacing w:before="240" w:after="0"/>
        <w:ind w:firstLine="567"/>
        <w:rPr>
          <w:noProof/>
        </w:rPr>
      </w:pPr>
      <w:r>
        <w:t>Assim, v</w:t>
      </w:r>
      <w:r w:rsidR="00250B6F" w:rsidRPr="00430145">
        <w:t>erific</w:t>
      </w:r>
      <w:r>
        <w:t>a</w:t>
      </w:r>
      <w:r w:rsidR="00250B6F" w:rsidRPr="00430145">
        <w:t>-se</w:t>
      </w:r>
      <w:r>
        <w:t xml:space="preserve"> </w:t>
      </w:r>
      <w:r w:rsidR="00250B6F" w:rsidRPr="00430145">
        <w:t>a boa funcionalidade do circuito dimensionado.</w:t>
      </w:r>
      <w:r w:rsidR="00250B6F" w:rsidRPr="001A7FA2">
        <w:rPr>
          <w:noProof/>
        </w:rPr>
        <w:t xml:space="preserve"> 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68" w:name="_Toc63685237"/>
      <w:r>
        <w:rPr>
          <w:rFonts w:ascii="NewsGotT" w:hAnsi="NewsGotT"/>
        </w:rPr>
        <w:t>Circuito de Atuação dos Sinais PWM</w:t>
      </w:r>
      <w:bookmarkEnd w:id="68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5"/>
          <w:headerReference w:type="default" r:id="rId66"/>
          <w:footerReference w:type="even" r:id="rId67"/>
          <w:footerReference w:type="default" r:id="rId68"/>
          <w:headerReference w:type="first" r:id="rId69"/>
          <w:footerReference w:type="first" r:id="rId70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191CBCD7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69" w:name="_Toc63685238"/>
      <w:r w:rsidR="006A6AAA">
        <w:rPr>
          <w:rFonts w:ascii="NewsGotT" w:hAnsi="NewsGotT"/>
        </w:rPr>
        <w:t>Implementação dos Circuitos Eletrónicos</w:t>
      </w:r>
      <w:bookmarkEnd w:id="69"/>
    </w:p>
    <w:p w14:paraId="795D45F6" w14:textId="7C9846EA" w:rsidR="008055CE" w:rsidRPr="00B66544" w:rsidRDefault="00775910" w:rsidP="00626C7F">
      <w:pPr>
        <w:pStyle w:val="Ttulo2"/>
        <w:rPr>
          <w:rFonts w:ascii="NewsGotT" w:hAnsi="NewsGotT"/>
        </w:rPr>
      </w:pPr>
      <w:bookmarkStart w:id="70" w:name="_Toc310408201"/>
      <w:bookmarkStart w:id="71" w:name="_Toc471578975"/>
      <w:bookmarkStart w:id="72" w:name="_Toc63685239"/>
      <w:r w:rsidRPr="00B66544">
        <w:rPr>
          <w:rFonts w:ascii="NewsGotT" w:hAnsi="NewsGotT"/>
        </w:rPr>
        <w:t>Introdução</w:t>
      </w:r>
      <w:bookmarkEnd w:id="70"/>
      <w:bookmarkEnd w:id="71"/>
      <w:bookmarkEnd w:id="72"/>
    </w:p>
    <w:p w14:paraId="517781A8" w14:textId="32C78E92" w:rsidR="00943E5F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930FEBB" w14:textId="4BBAE8A9" w:rsidR="00943E5F" w:rsidRDefault="00E37916" w:rsidP="00943E5F">
      <w:pPr>
        <w:pStyle w:val="PhDCabealho2"/>
      </w:pPr>
      <w:bookmarkStart w:id="73" w:name="_Toc63685240"/>
      <w:proofErr w:type="spellStart"/>
      <w:r>
        <w:t>D</w:t>
      </w:r>
      <w:r w:rsidR="00943E5F">
        <w:t>c</w:t>
      </w:r>
      <w:bookmarkEnd w:id="73"/>
      <w:proofErr w:type="spellEnd"/>
    </w:p>
    <w:p w14:paraId="1E7E6464" w14:textId="588EDD79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74B61959" w14:textId="148921EA" w:rsidR="00943E5F" w:rsidRDefault="00943E5F" w:rsidP="00943E5F">
      <w:pPr>
        <w:pStyle w:val="PhDCabealho2"/>
      </w:pPr>
      <w:bookmarkStart w:id="74" w:name="_Toc63685241"/>
      <w:proofErr w:type="spellStart"/>
      <w:r>
        <w:t>Dcs</w:t>
      </w:r>
      <w:bookmarkEnd w:id="74"/>
      <w:proofErr w:type="spellEnd"/>
    </w:p>
    <w:p w14:paraId="72E16778" w14:textId="094E861E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4A81A0DC" w14:textId="6552A290" w:rsidR="00C07F4A" w:rsidRDefault="00E37916" w:rsidP="00C07F4A">
      <w:pPr>
        <w:pStyle w:val="PhDCabealho2"/>
      </w:pPr>
      <w:bookmarkStart w:id="75" w:name="_Toc63685242"/>
      <w:r>
        <w:t>Máquina de estados</w:t>
      </w:r>
      <w:bookmarkEnd w:id="75"/>
    </w:p>
    <w:p w14:paraId="39ED80A9" w14:textId="1FDE7BE7" w:rsidR="00886CA6" w:rsidRDefault="00886CA6" w:rsidP="00886CA6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 w:rsidRPr="00886CA6">
        <w:rPr>
          <w:highlight w:val="yellow"/>
        </w:rPr>
        <w:t xml:space="preserve"> (a).</w:t>
      </w:r>
      <w:r>
        <w:t xml:space="preserve"> Como foi apresentado anteriormente, a máquina de estados tem quatro entradas</w:t>
      </w:r>
      <w:r w:rsidR="00F07952">
        <w:t xml:space="preserve"> (S1, S5, S8 e B_IN)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>
        <w:rPr>
          <w:highlight w:val="yellow"/>
        </w:rPr>
        <w:t xml:space="preserve"> </w:t>
      </w:r>
      <w:r w:rsidRPr="00886CA6">
        <w:rPr>
          <w:highlight w:val="yellow"/>
        </w:rPr>
        <w:t xml:space="preserve"> (</w:t>
      </w:r>
      <w:r>
        <w:rPr>
          <w:highlight w:val="yellow"/>
        </w:rPr>
        <w:t>b</w:t>
      </w:r>
      <w:r w:rsidRPr="00886CA6">
        <w:rPr>
          <w:highlight w:val="yellow"/>
        </w:rPr>
        <w:t>)</w:t>
      </w:r>
      <w:r>
        <w:t xml:space="preserve"> </w:t>
      </w:r>
      <w:r w:rsidR="00F07952">
        <w:t>–</w:t>
      </w:r>
      <w:r>
        <w:t xml:space="preserve"> </w:t>
      </w:r>
      <w:r w:rsidR="00F07952">
        <w:t xml:space="preserve">e quatro saídas (FWL, FWR, BWL e BWR, representados respetivamente na </w:t>
      </w:r>
      <w:r w:rsidR="00F07952" w:rsidRPr="00886CA6">
        <w:rPr>
          <w:highlight w:val="yellow"/>
        </w:rPr>
        <w:fldChar w:fldCharType="begin"/>
      </w:r>
      <w:r w:rsidR="00F07952" w:rsidRPr="00886CA6">
        <w:rPr>
          <w:highlight w:val="yellow"/>
        </w:rPr>
        <w:instrText xml:space="preserve"> REF _Ref63676564 \h </w:instrText>
      </w:r>
      <w:r w:rsidR="00F07952">
        <w:rPr>
          <w:highlight w:val="yellow"/>
        </w:rPr>
        <w:instrText xml:space="preserve"> \* MERGEFORMAT </w:instrText>
      </w:r>
      <w:r w:rsidR="00F07952" w:rsidRPr="00886CA6">
        <w:rPr>
          <w:highlight w:val="yellow"/>
        </w:rPr>
      </w:r>
      <w:r w:rsidR="00F07952"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="00F07952" w:rsidRPr="00886CA6">
        <w:rPr>
          <w:highlight w:val="yellow"/>
        </w:rPr>
        <w:fldChar w:fldCharType="end"/>
      </w:r>
      <w:r w:rsidR="00F07952" w:rsidRPr="00886CA6">
        <w:rPr>
          <w:highlight w:val="yellow"/>
        </w:rPr>
        <w:t xml:space="preserve"> (</w:t>
      </w:r>
      <w:r w:rsidR="00F07952">
        <w:rPr>
          <w:highlight w:val="yellow"/>
        </w:rPr>
        <w:t>c</w:t>
      </w:r>
      <w:r w:rsidR="00F07952" w:rsidRPr="00886CA6">
        <w:rPr>
          <w:highlight w:val="yellow"/>
        </w:rPr>
        <w:t>)</w:t>
      </w:r>
      <w:r w:rsidR="00F07952">
        <w:rPr>
          <w:highlight w:val="yellow"/>
        </w:rPr>
        <w:t>)</w:t>
      </w:r>
      <w:r w:rsidR="00F07952" w:rsidRPr="00886CA6">
        <w:rPr>
          <w:highlight w:val="yellow"/>
        </w:rPr>
        <w:t>.</w:t>
      </w:r>
      <w:r w:rsidR="00F07952">
        <w:t xml:space="preserve"> Para as entradas da máquina de estados foram usados dois conectores separados, o conector J3 para os sensores</w:t>
      </w:r>
      <w:r w:rsidR="00B35B24">
        <w:t xml:space="preserve"> (S1, S5 e S8)</w:t>
      </w:r>
      <w:r w:rsidR="00F07952">
        <w:t xml:space="preserve"> e o conector J8 para o botão</w:t>
      </w:r>
      <w:r w:rsidR="00B35B24">
        <w:t xml:space="preserve"> (B_IN)</w:t>
      </w:r>
      <w:r w:rsidR="00F07952">
        <w:t xml:space="preserve">. Para garantir o encapsulamento do robô, utilizou-se um botão na parte exterior da sua armadura, sendo, para isso, necessário conectar esse botão ao circuito da máquina de estados. </w:t>
      </w:r>
    </w:p>
    <w:tbl>
      <w:tblPr>
        <w:tblStyle w:val="TabelacomGrelha"/>
        <w:tblpPr w:leftFromText="141" w:rightFromText="141" w:vertAnchor="text" w:horzAnchor="margin" w:tblpY="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8"/>
        <w:gridCol w:w="3296"/>
        <w:gridCol w:w="2557"/>
      </w:tblGrid>
      <w:tr w:rsidR="00886CA6" w14:paraId="2ABE034C" w14:textId="77777777" w:rsidTr="00886CA6">
        <w:tc>
          <w:tcPr>
            <w:tcW w:w="3208" w:type="dxa"/>
            <w:vAlign w:val="center"/>
          </w:tcPr>
          <w:p w14:paraId="03B9DCA4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B6598C9" wp14:editId="03A35E0B">
                  <wp:extent cx="1300480" cy="643836"/>
                  <wp:effectExtent l="0" t="0" r="0" b="4445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5C285841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D5B8BC3" wp14:editId="2C0D816C">
                  <wp:extent cx="1223563" cy="110600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524078" w14:textId="032922CA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D2ACDF3" wp14:editId="0E2BA238">
                  <wp:extent cx="1406882" cy="652007"/>
                  <wp:effectExtent l="0" t="0" r="3175" b="0"/>
                  <wp:docPr id="59" name="Imagem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4A7FFA9C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FB0800" wp14:editId="4B6EB0AE">
                  <wp:extent cx="1486894" cy="144478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CA6" w14:paraId="671DC042" w14:textId="77777777" w:rsidTr="00886CA6">
        <w:tc>
          <w:tcPr>
            <w:tcW w:w="3208" w:type="dxa"/>
            <w:vAlign w:val="center"/>
          </w:tcPr>
          <w:p w14:paraId="56913F2B" w14:textId="77777777" w:rsidR="00886CA6" w:rsidRPr="00E37916" w:rsidRDefault="00886CA6" w:rsidP="00886CA6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E37916">
              <w:rPr>
                <w:b/>
                <w:bCs/>
                <w:noProof/>
              </w:rPr>
              <w:t>(a)</w:t>
            </w:r>
          </w:p>
        </w:tc>
        <w:tc>
          <w:tcPr>
            <w:tcW w:w="3296" w:type="dxa"/>
            <w:vAlign w:val="center"/>
          </w:tcPr>
          <w:p w14:paraId="1D31362E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b</w:t>
            </w:r>
            <w:r w:rsidRPr="00E37916">
              <w:rPr>
                <w:b/>
                <w:bCs/>
                <w:noProof/>
              </w:rPr>
              <w:t>)</w:t>
            </w:r>
          </w:p>
        </w:tc>
        <w:tc>
          <w:tcPr>
            <w:tcW w:w="2557" w:type="dxa"/>
            <w:vAlign w:val="center"/>
          </w:tcPr>
          <w:p w14:paraId="03F84939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c</w:t>
            </w:r>
            <w:r w:rsidRPr="00E37916">
              <w:rPr>
                <w:b/>
                <w:bCs/>
                <w:noProof/>
              </w:rPr>
              <w:t>)</w:t>
            </w:r>
          </w:p>
        </w:tc>
      </w:tr>
    </w:tbl>
    <w:p w14:paraId="00CDACE7" w14:textId="6787ACEE" w:rsidR="00886CA6" w:rsidRDefault="00886CA6" w:rsidP="00886CA6">
      <w:pPr>
        <w:pStyle w:val="PhDLegendaFiguras"/>
      </w:pPr>
      <w:bookmarkStart w:id="76" w:name="_Ref63676564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1</w:t>
      </w:r>
      <w:r w:rsidR="0054208E">
        <w:rPr>
          <w:noProof/>
        </w:rPr>
        <w:fldChar w:fldCharType="end"/>
      </w:r>
      <w:bookmarkEnd w:id="76"/>
      <w:r>
        <w:t xml:space="preserve"> – Conectores: (a) – Conectores de alimentação; (b) – Conectores de entrada; (c) – Conectores de saída</w:t>
      </w:r>
    </w:p>
    <w:p w14:paraId="4C289EFE" w14:textId="03588955" w:rsidR="000F5A80" w:rsidRPr="000F5A80" w:rsidRDefault="000F5A80" w:rsidP="00B35B24">
      <w:pPr>
        <w:pStyle w:val="PhDCorpo"/>
        <w:spacing w:after="0"/>
        <w:ind w:firstLine="567"/>
      </w:pPr>
      <w:r w:rsidRPr="003B14F2">
        <w:t xml:space="preserve">Tal como foi visto no </w:t>
      </w:r>
      <w:r w:rsidR="0081780F">
        <w:t xml:space="preserve">subcapítulo </w:t>
      </w:r>
      <w:r w:rsidRPr="003B14F2">
        <w:fldChar w:fldCharType="begin"/>
      </w:r>
      <w:r w:rsidRPr="003B14F2">
        <w:instrText xml:space="preserve"> REF _Ref63677809 \r \h  \* MERGEFORMAT </w:instrText>
      </w:r>
      <w:r w:rsidRPr="003B14F2">
        <w:fldChar w:fldCharType="separate"/>
      </w:r>
      <w:r w:rsidR="00165BBE">
        <w:t>2.4</w:t>
      </w:r>
      <w:r w:rsidRPr="003B14F2">
        <w:fldChar w:fldCharType="end"/>
      </w:r>
      <w:r w:rsidRPr="003B14F2">
        <w:t xml:space="preserve">, o botão precisa de um circuito de </w:t>
      </w:r>
      <w:proofErr w:type="spellStart"/>
      <w:r w:rsidRPr="00B35B24">
        <w:rPr>
          <w:i/>
          <w:iCs/>
        </w:rPr>
        <w:t>debounce</w:t>
      </w:r>
      <w:proofErr w:type="spellEnd"/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2</w:t>
      </w:r>
      <w:r w:rsidRPr="003B14F2">
        <w:fldChar w:fldCharType="end"/>
      </w:r>
      <w:r w:rsidRPr="003B14F2">
        <w:t xml:space="preserve">. Além disso, acrescentou-se outro botão </w:t>
      </w:r>
      <w:r w:rsidR="00B35B24" w:rsidRPr="003B14F2">
        <w:t>(B2)</w:t>
      </w:r>
      <w:r w:rsidR="00B35B24">
        <w:t xml:space="preserve"> </w:t>
      </w:r>
      <w:r w:rsidR="00C96485" w:rsidRPr="003B14F2">
        <w:t>que auxilia na tarefa de testes ao circuito.</w:t>
      </w:r>
      <w:r w:rsidR="00F84F4B">
        <w:t xml:space="preserve"> O sinal de saída deste circuito, o sinal B, é o sinal condicionado </w:t>
      </w:r>
      <w:r w:rsidR="00002802">
        <w:t>do botão, que será usado no circuito 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15477653" w14:textId="3A4B7DB3" w:rsidR="000F5A80" w:rsidRDefault="000F5A80" w:rsidP="000F5A80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AB086CE" wp14:editId="65A356FA">
            <wp:extent cx="2560320" cy="238934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312C9" w14:textId="4053FDD0" w:rsidR="000F5A80" w:rsidRDefault="000F5A80" w:rsidP="000F5A80">
      <w:pPr>
        <w:pStyle w:val="PhDLegendaFiguras"/>
      </w:pPr>
      <w:bookmarkStart w:id="77" w:name="_Ref63677901"/>
      <w:r>
        <w:t xml:space="preserve">Figura </w:t>
      </w:r>
      <w:r w:rsidR="0054208E">
        <w:fldChar w:fldCharType="begin"/>
      </w:r>
      <w:r w:rsidR="0054208E">
        <w:instrText xml:space="preserve"> ST</w:instrText>
      </w:r>
      <w:r w:rsidR="0054208E">
        <w:instrText xml:space="preserve">YLEREF 1 \s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bookmarkEnd w:id="77"/>
      <w:r>
        <w:t xml:space="preserve"> - Circuito de </w:t>
      </w:r>
      <w:proofErr w:type="spellStart"/>
      <w:r w:rsidRPr="00B35B24">
        <w:rPr>
          <w:i/>
          <w:iCs/>
        </w:rPr>
        <w:t>debounce</w:t>
      </w:r>
      <w:proofErr w:type="spellEnd"/>
    </w:p>
    <w:p w14:paraId="3AC2B45A" w14:textId="5D20C227" w:rsidR="00C96485" w:rsidRPr="00002802" w:rsidRDefault="00B35B24" w:rsidP="00C9648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, f</w:t>
      </w:r>
      <w:r w:rsidR="003B14F2">
        <w:t>oi acrescentado</w:t>
      </w:r>
      <w:r>
        <w:t xml:space="preserve"> ao circuito de </w:t>
      </w:r>
      <w:proofErr w:type="spellStart"/>
      <w:r w:rsidRPr="003B14F2">
        <w:rPr>
          <w:i/>
          <w:iCs/>
        </w:rPr>
        <w:t>reset</w:t>
      </w:r>
      <w:proofErr w:type="spellEnd"/>
      <w:r>
        <w:t xml:space="preserve"> (</w:t>
      </w:r>
      <w:r w:rsidR="0081780F">
        <w:t xml:space="preserve">subcapítulo </w:t>
      </w:r>
      <w:r w:rsidRPr="00B35B24">
        <w:fldChar w:fldCharType="begin"/>
      </w:r>
      <w:r w:rsidRPr="00B35B24">
        <w:instrText xml:space="preserve"> REF _Ref63677809 \r \h  \* MERGEFORMAT </w:instrText>
      </w:r>
      <w:r w:rsidRPr="00B35B24">
        <w:fldChar w:fldCharType="separate"/>
      </w:r>
      <w:r w:rsidR="00165BBE">
        <w:t>2.4</w:t>
      </w:r>
      <w:r w:rsidRPr="00B35B24">
        <w:fldChar w:fldCharType="end"/>
      </w:r>
      <w:r>
        <w:t xml:space="preserve">) </w:t>
      </w:r>
      <w:r w:rsidR="003B14F2">
        <w:t xml:space="preserve">um botão de pressão </w:t>
      </w:r>
      <w:r>
        <w:t xml:space="preserve">(B1) </w:t>
      </w:r>
      <w:r w:rsidR="003B14F2">
        <w:t xml:space="preserve">que permite, sempre que necessário </w:t>
      </w:r>
      <w:r>
        <w:t xml:space="preserve">em testes, </w:t>
      </w:r>
      <w:r w:rsidR="003B14F2">
        <w:t xml:space="preserve">fazer </w:t>
      </w:r>
      <w:proofErr w:type="spellStart"/>
      <w:r w:rsidR="003B14F2">
        <w:rPr>
          <w:i/>
          <w:iCs/>
        </w:rPr>
        <w:t>reset</w:t>
      </w:r>
      <w:proofErr w:type="spellEnd"/>
      <w:r w:rsidR="003B14F2">
        <w:t xml:space="preserve"> </w:t>
      </w:r>
      <w:r>
        <w:t>à máquina de estados. O conector J9 possibilita o uso de um outro botão.</w:t>
      </w:r>
      <w:r w:rsidR="00002802">
        <w:t xml:space="preserve"> O sinal de saída deste circuito é o sinal RESET que será usado nos </w:t>
      </w:r>
      <w:r w:rsidR="00002802">
        <w:rPr>
          <w:i/>
          <w:iCs/>
        </w:rPr>
        <w:t xml:space="preserve">flip-flops </w:t>
      </w:r>
      <w:r w:rsidR="00002802">
        <w:t>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42F00239" w14:textId="77777777" w:rsidR="00C96485" w:rsidRDefault="00C96485" w:rsidP="00C96485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4E26CA7" wp14:editId="6D6F24E6">
            <wp:extent cx="3013075" cy="1664831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72546" w14:textId="26B377E0" w:rsidR="00C96485" w:rsidRDefault="00C96485" w:rsidP="00C96485">
      <w:pPr>
        <w:pStyle w:val="PhDLegendaFiguras"/>
      </w:pPr>
      <w:bookmarkStart w:id="78" w:name="_Ref63686188"/>
      <w:bookmarkStart w:id="79" w:name="_Ref63686183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bookmarkEnd w:id="78"/>
      <w:r>
        <w:t xml:space="preserve"> - Circuito de </w:t>
      </w:r>
      <w:proofErr w:type="spellStart"/>
      <w:r w:rsidRPr="00B35B24">
        <w:rPr>
          <w:i/>
          <w:iCs/>
        </w:rPr>
        <w:t>reset</w:t>
      </w:r>
      <w:bookmarkEnd w:id="79"/>
      <w:proofErr w:type="spellEnd"/>
    </w:p>
    <w:p w14:paraId="382B0B89" w14:textId="39078F1F" w:rsidR="00C96485" w:rsidRPr="00F84F4B" w:rsidRDefault="00F84F4B" w:rsidP="00C07F4A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 xml:space="preserve"> representa o esquemático que implementa o circuito oscilador (</w:t>
      </w:r>
      <w:proofErr w:type="spellStart"/>
      <w:r w:rsidRPr="00F84F4B">
        <w:rPr>
          <w:i/>
          <w:iCs/>
        </w:rPr>
        <w:t>clock</w:t>
      </w:r>
      <w:proofErr w:type="spellEnd"/>
      <w:r>
        <w:t>) necessário para sincronizar as transições de estado da máquina de estados.</w:t>
      </w:r>
      <w:r w:rsidR="00002802">
        <w:t xml:space="preserve"> O sinal de saída deste circuito é o sinal CLK.</w:t>
      </w:r>
    </w:p>
    <w:p w14:paraId="2B155AA4" w14:textId="0EDC309D" w:rsidR="00C07F4A" w:rsidRDefault="00C07F4A" w:rsidP="00002802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FB12622" wp14:editId="0A10B88D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ADE18" w14:textId="328F6234" w:rsidR="00C96485" w:rsidRDefault="00C07F4A" w:rsidP="00C07F4A">
      <w:pPr>
        <w:pStyle w:val="PhDLegendaFiguras"/>
      </w:pPr>
      <w:bookmarkStart w:id="80" w:name="_Ref63687114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bookmarkEnd w:id="80"/>
      <w:r>
        <w:t xml:space="preserve"> – Circuito de </w:t>
      </w:r>
      <w:proofErr w:type="spellStart"/>
      <w:r w:rsidRPr="00C07F4A">
        <w:rPr>
          <w:i/>
          <w:iCs/>
        </w:rPr>
        <w:t>clock</w:t>
      </w:r>
      <w:proofErr w:type="spellEnd"/>
    </w:p>
    <w:p w14:paraId="5D04B23F" w14:textId="00172B82" w:rsidR="00C96485" w:rsidRPr="00F84F4B" w:rsidRDefault="00F84F4B" w:rsidP="00F84F4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 xml:space="preserve"> é mostrado o esquemático relativo ao circuito que implementa a máquina de estados. </w:t>
      </w:r>
    </w:p>
    <w:p w14:paraId="40F87B5E" w14:textId="77777777" w:rsidR="00F84F4B" w:rsidRDefault="00C96485" w:rsidP="00002802">
      <w:pPr>
        <w:pStyle w:val="PhDCorpo"/>
        <w:keepNext/>
        <w:spacing w:after="0"/>
      </w:pPr>
      <w:r>
        <w:rPr>
          <w:noProof/>
        </w:rPr>
        <w:drawing>
          <wp:inline distT="0" distB="0" distL="0" distR="0" wp14:anchorId="50387413" wp14:editId="74874DAF">
            <wp:extent cx="5730240" cy="2414069"/>
            <wp:effectExtent l="0" t="0" r="3810" b="571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70BD0" w14:textId="6C786C6D" w:rsidR="00E37916" w:rsidRDefault="00F84F4B" w:rsidP="00F84F4B">
      <w:pPr>
        <w:pStyle w:val="PhDLegendaFiguras"/>
      </w:pPr>
      <w:bookmarkStart w:id="81" w:name="_Ref63687387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5</w:t>
      </w:r>
      <w:r w:rsidR="0054208E">
        <w:rPr>
          <w:noProof/>
        </w:rPr>
        <w:fldChar w:fldCharType="end"/>
      </w:r>
      <w:bookmarkEnd w:id="81"/>
      <w:r>
        <w:t xml:space="preserve"> - Circuito da máquina de estados</w:t>
      </w:r>
    </w:p>
    <w:p w14:paraId="2C92AE0E" w14:textId="77777777" w:rsidR="00165BBE" w:rsidRDefault="00165BBE" w:rsidP="00F84F4B">
      <w:pPr>
        <w:pStyle w:val="PhDLegendaFiguras"/>
      </w:pPr>
    </w:p>
    <w:p w14:paraId="56D259EF" w14:textId="77777777" w:rsidR="00002802" w:rsidRDefault="00002802" w:rsidP="0000280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B9FF8F7" wp14:editId="605306E3">
            <wp:extent cx="5638800" cy="4264379"/>
            <wp:effectExtent l="0" t="0" r="0" b="317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15" cy="427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28BE" w14:textId="0041CC11" w:rsidR="00E37916" w:rsidRDefault="00002802" w:rsidP="00002802">
      <w:pPr>
        <w:pStyle w:val="PhDLegendaFiguras"/>
      </w:pPr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r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6</w:t>
      </w:r>
      <w:r w:rsidR="0054208E">
        <w:rPr>
          <w:noProof/>
        </w:rPr>
        <w:fldChar w:fldCharType="end"/>
      </w:r>
      <w:r>
        <w:t xml:space="preserve"> - Layout </w:t>
      </w:r>
      <w:r w:rsidR="00165BBE">
        <w:t xml:space="preserve">da </w:t>
      </w:r>
      <w:r>
        <w:t>PCB</w:t>
      </w:r>
      <w:r w:rsidR="00165BBE">
        <w:t xml:space="preserve"> da máquina de estados</w:t>
      </w:r>
    </w:p>
    <w:p w14:paraId="58B25DC0" w14:textId="77777777" w:rsidR="00E37916" w:rsidRDefault="00E37916" w:rsidP="00165BBE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4F298E36" wp14:editId="39C0DA02">
            <wp:extent cx="5637600" cy="4060984"/>
            <wp:effectExtent l="0" t="0" r="127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0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637600" cy="4060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342DC" w14:textId="05BE6D2E" w:rsidR="00A93DB9" w:rsidRPr="00B66544" w:rsidRDefault="00E37916" w:rsidP="00165BBE">
      <w:pPr>
        <w:pStyle w:val="Legenda"/>
        <w:jc w:val="center"/>
        <w:rPr>
          <w:rFonts w:ascii="NewsGotT" w:hAnsi="NewsGotT"/>
        </w:rPr>
      </w:pP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3D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máquina de estados</w:t>
      </w: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81"/>
          <w:headerReference w:type="default" r:id="rId82"/>
          <w:footerReference w:type="even" r:id="rId83"/>
          <w:footerReference w:type="default" r:id="rId84"/>
          <w:headerReference w:type="first" r:id="rId85"/>
          <w:footerReference w:type="first" r:id="rId86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2" w:name="_Toc63685243"/>
      <w:r w:rsidR="006A6AAA">
        <w:rPr>
          <w:rFonts w:ascii="NewsGotT" w:hAnsi="NewsGotT"/>
        </w:rPr>
        <w:t>Lista de Componentes</w:t>
      </w:r>
      <w:bookmarkEnd w:id="82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435"/>
        <w:gridCol w:w="2034"/>
        <w:gridCol w:w="1077"/>
        <w:gridCol w:w="1217"/>
        <w:gridCol w:w="1002"/>
        <w:gridCol w:w="842"/>
      </w:tblGrid>
      <w:tr w:rsidR="002539A7" w:rsidRPr="006A6AAA" w14:paraId="5A0B45DE" w14:textId="77777777" w:rsidTr="005171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3" w:type="dxa"/>
            <w:vAlign w:val="center"/>
          </w:tcPr>
          <w:p w14:paraId="62225718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51" w:type="dxa"/>
            <w:gridSpan w:val="2"/>
            <w:vAlign w:val="center"/>
          </w:tcPr>
          <w:p w14:paraId="5A741C64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7D8429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2034" w:type="dxa"/>
            <w:vAlign w:val="center"/>
          </w:tcPr>
          <w:p w14:paraId="1C08AF7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464861B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400E41F1" w:rsidR="00EA0717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 xml:space="preserve">Par de rodas </w:t>
            </w:r>
            <w:proofErr w:type="spellStart"/>
            <w:r w:rsidRPr="00EA0717">
              <w:rPr>
                <w:rFonts w:ascii="NewsGotT" w:hAnsi="NewsGotT"/>
              </w:rPr>
              <w:t>Bot'n</w:t>
            </w:r>
            <w:proofErr w:type="spellEnd"/>
            <w:r w:rsidRPr="00EA0717">
              <w:rPr>
                <w:rFonts w:ascii="NewsGotT" w:hAnsi="NewsGotT"/>
              </w:rPr>
              <w:t xml:space="preserve"> </w:t>
            </w:r>
            <w:proofErr w:type="spellStart"/>
            <w:r w:rsidRPr="00EA0717">
              <w:rPr>
                <w:rFonts w:ascii="NewsGotT" w:hAnsi="NewsGotT"/>
              </w:rPr>
              <w:t>Roll</w:t>
            </w:r>
            <w:proofErr w:type="spellEnd"/>
            <w:r w:rsidRPr="00EA0717">
              <w:rPr>
                <w:rFonts w:ascii="NewsGotT" w:hAnsi="NewsGotT"/>
              </w:rPr>
              <w:t xml:space="preserve"> ONE A</w:t>
            </w:r>
            <w:r w:rsidR="00EA0717">
              <w:rPr>
                <w:rFonts w:ascii="NewsGotT" w:hAnsi="NewsGotT"/>
              </w:rPr>
              <w:t xml:space="preserve"> (D67</w:t>
            </w:r>
            <w:r w:rsidR="00BC04E0">
              <w:rPr>
                <w:rFonts w:ascii="NewsGotT" w:hAnsi="NewsGotT"/>
              </w:rPr>
              <w:t xml:space="preserve"> mm</w:t>
            </w:r>
            <w:r w:rsidR="00EA0717">
              <w:rPr>
                <w:rFonts w:ascii="NewsGotT" w:hAnsi="NewsGotT"/>
              </w:rPr>
              <w:t>)</w:t>
            </w:r>
          </w:p>
        </w:tc>
        <w:tc>
          <w:tcPr>
            <w:tcW w:w="2034" w:type="dxa"/>
            <w:vAlign w:val="center"/>
          </w:tcPr>
          <w:p w14:paraId="6BA4AB1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5201C0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2034" w:type="dxa"/>
            <w:vAlign w:val="center"/>
          </w:tcPr>
          <w:p w14:paraId="23A35BD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504354EB" w14:textId="5AFE0B2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3140151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 w:rsidR="00BC04E0"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03681080" w14:textId="12EE18C9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 w:rsidR="00BC04E0">
              <w:rPr>
                <w:rFonts w:ascii="NewsGotT" w:hAnsi="NewsGotT"/>
              </w:rPr>
              <w:t xml:space="preserve"> </w:t>
            </w:r>
            <w:r w:rsidR="00BC04E0" w:rsidRPr="006A6AAA">
              <w:rPr>
                <w:rFonts w:ascii="NewsGotT" w:hAnsi="NewsGotT"/>
              </w:rPr>
              <w:t>mm</w:t>
            </w:r>
            <w:r w:rsidRPr="006A6AAA">
              <w:rPr>
                <w:rFonts w:ascii="NewsGotT" w:hAnsi="NewsGotT"/>
              </w:rPr>
              <w:t>)</w:t>
            </w:r>
          </w:p>
        </w:tc>
        <w:tc>
          <w:tcPr>
            <w:tcW w:w="2034" w:type="dxa"/>
            <w:vAlign w:val="center"/>
          </w:tcPr>
          <w:p w14:paraId="4A4DB78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50E61517" w14:textId="57D9C19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67D70FB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79F64394" w14:textId="57E3F57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3FC3810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1050F32" w14:textId="5F4D115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12A63ED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517122">
        <w:trPr>
          <w:trHeight w:hRule="exact" w:val="1333"/>
          <w:jc w:val="center"/>
        </w:trPr>
        <w:tc>
          <w:tcPr>
            <w:tcW w:w="453" w:type="dxa"/>
            <w:vAlign w:val="center"/>
          </w:tcPr>
          <w:p w14:paraId="578D741B" w14:textId="2A9E8C5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2623C287" w14:textId="77777777" w:rsidR="00BC04E0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68AC243F" w14:textId="2D72BF5B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2EF7691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06C3FDBB" w14:textId="1F7AFB17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27E9900E" w14:textId="3CBCB19C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 w:rsidR="00BC04E0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Ah</w:t>
            </w:r>
            <w:proofErr w:type="spellEnd"/>
            <w:r w:rsidRPr="006A6AAA">
              <w:rPr>
                <w:rFonts w:ascii="NewsGotT" w:hAnsi="NewsGotT"/>
              </w:rPr>
              <w:t xml:space="preserve"> 18X65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 w:rsidR="00BC04E0"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464827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7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8B868DB" w14:textId="4C0CE32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3C89497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03C4486" w14:textId="1EB63AFB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264EF3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0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39495866" w14:textId="60F91624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6B4F05D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C9F3FA3" w14:textId="1C24CEE5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6074D5C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0E8D5714" w14:textId="6E867001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760CA63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3F4509D4" w14:textId="7839081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75F7F6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6EB052F" w14:textId="752DC9ED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755F16C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67BC24E" w14:textId="74DEBE56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A2FABE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84C366F" w14:textId="3E6CB9A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4A0A6AB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404F6B52" w14:textId="13F8FD5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7809D8B2" w14:textId="77777777" w:rsidR="002539A7" w:rsidRPr="002539A7" w:rsidRDefault="002539A7" w:rsidP="00517122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33C935D1" w14:textId="14FF83B8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49225E14" w14:textId="14E3FDA8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 w:rsidR="00BC04E0"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 w:rsidR="00BC04E0"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4680063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359C7A51" w14:textId="5278CD2E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599C9E61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 w:rsidR="00BC04E0"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 w:rsidR="00BC04E0"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4D926AC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02830DAF" w14:textId="467402B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2034" w:type="dxa"/>
            <w:vAlign w:val="center"/>
          </w:tcPr>
          <w:p w14:paraId="2A07A7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29A83B4" w14:textId="51501D14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593575A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7BF2DC0" w14:textId="6A35F908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4239FBA6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 w:rsidR="00BC04E0"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0F69B5F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8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586BA84" w14:textId="0AD97BB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44F9C26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127D65A2" w14:textId="2E697920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6B66BC1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754504BE" w14:textId="22DA738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5BA0D253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 w:rsidR="00BC04E0"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2506F2D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B2767C4" w14:textId="6841AE27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0DBF63B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4B3E600B" w14:textId="656A827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31BBCB8" w14:textId="77777777" w:rsidR="002539A7" w:rsidRPr="002539A7" w:rsidRDefault="002539A7" w:rsidP="00517122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EA7DD67" w14:textId="27C26C0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15EFF0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1AE158C" w14:textId="3896DED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1CAEF5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7AEE962E" w14:textId="278B9C3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79D1F71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58DAA81C" w14:textId="7550D9D0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02D91B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1462CC5E" w14:textId="0107D5D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1A172B7F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 w:rsidR="00EA0717"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14039B6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2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1EBC49FC" w14:textId="24A48915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16E96B4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9730B49" w14:textId="3F93EC86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52CA4562" w14:textId="77777777" w:rsidR="002539A7" w:rsidRPr="002539A7" w:rsidRDefault="002539A7" w:rsidP="00517122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E57B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297"/>
          <w:jc w:val="center"/>
        </w:trPr>
        <w:tc>
          <w:tcPr>
            <w:tcW w:w="453" w:type="dxa"/>
            <w:vAlign w:val="center"/>
          </w:tcPr>
          <w:p w14:paraId="4D7B01E9" w14:textId="0FB14C2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2034" w:type="dxa"/>
            <w:vAlign w:val="center"/>
          </w:tcPr>
          <w:p w14:paraId="7A4967F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517122">
      <w:pPr>
        <w:pStyle w:val="Corpodetexto"/>
        <w:spacing w:after="0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38"/>
          <w:headerReference w:type="default" r:id="rId139"/>
          <w:headerReference w:type="first" r:id="rId14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3" w:name="_Toc63685244"/>
      <w:r w:rsidR="000B1901">
        <w:rPr>
          <w:rFonts w:ascii="NewsGotT" w:hAnsi="NewsGotT"/>
        </w:rPr>
        <w:t>Circuito Mecânico Implementado</w:t>
      </w:r>
      <w:bookmarkEnd w:id="83"/>
    </w:p>
    <w:p w14:paraId="36B30CF2" w14:textId="683489ED" w:rsidR="00C132AD" w:rsidRDefault="00247700" w:rsidP="00C132AD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</w:t>
      </w:r>
      <w:r w:rsidR="007034A4">
        <w:t xml:space="preserve"> forma da</w:t>
      </w:r>
      <w:r>
        <w:t xml:space="preserve"> </w:t>
      </w:r>
      <w:r w:rsidR="007034A4">
        <w:t>armadura</w:t>
      </w:r>
      <w:r>
        <w:t xml:space="preserve"> do robô como um paralelepípedo com dimensões aproximadas às dimensões dos tabuleiros</w:t>
      </w:r>
      <w:r w:rsidR="007034A4">
        <w:t xml:space="preserve">: 300 mm de largura, 420 mm de comprimento. </w:t>
      </w:r>
      <w:r w:rsidR="00E57BCA">
        <w:t xml:space="preserve">De forma a ser possível aceder e ver os circuitos dentro do robô, </w:t>
      </w:r>
      <w:r w:rsidR="00C132AD">
        <w:t>usou-se na</w:t>
      </w:r>
      <w:r w:rsidR="00E57BCA">
        <w:t xml:space="preserve"> parte superior </w:t>
      </w:r>
      <w:r w:rsidR="00C132AD">
        <w:t xml:space="preserve">da armadura uma placa de acrílico policarbonato transparente, removível. </w:t>
      </w:r>
      <w:r w:rsidR="007034A4">
        <w:t xml:space="preserve">Para a construção da </w:t>
      </w:r>
      <w:r w:rsidR="00C132AD">
        <w:t xml:space="preserve">restante </w:t>
      </w:r>
      <w:r w:rsidR="007034A4">
        <w:t xml:space="preserve">armadura usou-se uma folha de alumínio de </w:t>
      </w:r>
      <w:r w:rsidR="007034A4" w:rsidRPr="00C132AD">
        <w:t>2 mm</w:t>
      </w:r>
      <w:r w:rsidR="007034A4">
        <w:t>.</w:t>
      </w:r>
      <w:r w:rsidR="00C132AD">
        <w:t xml:space="preserve"> Para a fixação de todas as peças, usaram-se parafusos de 3 mm e 5 mm, porcas de 5 mm, porcas com asas de 5 mm e rebites.</w:t>
      </w:r>
      <w:r w:rsidR="00E57BCA" w:rsidRPr="00E57BCA">
        <w:t xml:space="preserve"> </w:t>
      </w:r>
    </w:p>
    <w:p w14:paraId="03ADCF67" w14:textId="30612300" w:rsidR="00C132AD" w:rsidRDefault="00EA0717" w:rsidP="00247700">
      <w:pPr>
        <w:pStyle w:val="PhDCorpo"/>
        <w:ind w:firstLine="567"/>
      </w:pPr>
      <w:r>
        <w:t xml:space="preserve">Relativamente às rodas, foram usadas duas rodas motoras e duas rodas livres. As rodas motoras com 67 mm de diâmetro são usadas nas laterais do robô e estão acopladas aos </w:t>
      </w:r>
      <w:r w:rsidRPr="00EA0717">
        <w:rPr>
          <w:highlight w:val="yellow"/>
        </w:rPr>
        <w:t>dois motores</w:t>
      </w:r>
      <w:r>
        <w:t xml:space="preserve"> [</w:t>
      </w:r>
      <w:proofErr w:type="spellStart"/>
      <w:r>
        <w:t>ref</w:t>
      </w:r>
      <w:proofErr w:type="spellEnd"/>
      <w:r>
        <w:t>]. Os seus pneus são de borracha com 26,5 mm de largura. As rodas livres</w:t>
      </w:r>
      <w:r w:rsidR="00517122">
        <w:t xml:space="preserve"> (diâmetro</w:t>
      </w:r>
      <w:r w:rsidR="00BC04E0">
        <w:t xml:space="preserve"> de</w:t>
      </w:r>
      <w:r w:rsidR="00E57BCA">
        <w:t xml:space="preserve"> 25 mm)</w:t>
      </w:r>
      <w:r w:rsidR="00517122">
        <w:t>, tal como o próprio nome indica, rodam livremente em qualquer sentido e têm o propósito de dar estabilidade ao robô. Os suportes destas rodas foram colocados na dianteira e traseira da armadura e permitem o ajuste da distância das rodas livres ao chão.</w:t>
      </w:r>
      <w:r w:rsidR="00E57BCA">
        <w:t xml:space="preserve"> </w:t>
      </w:r>
      <w:r w:rsidR="00C132AD">
        <w:t xml:space="preserve">Foi usado um suporte de altura ajustável para prender o </w:t>
      </w:r>
      <w:proofErr w:type="spellStart"/>
      <w:r w:rsidR="00C132AD" w:rsidRPr="00C132AD">
        <w:rPr>
          <w:i/>
          <w:iCs/>
        </w:rPr>
        <w:t>array</w:t>
      </w:r>
      <w:proofErr w:type="spellEnd"/>
      <w:r w:rsidR="00C132AD">
        <w:t xml:space="preserve"> de sensores de linha à armadura do robô.</w:t>
      </w:r>
      <w:r w:rsidR="00956458">
        <w:t xml:space="preserve"> Como os sensores devem estar na parte dianteira do robô, o suporte destes foi fixo à frente da armadura. </w:t>
      </w:r>
      <w:r w:rsidR="00BC04E0">
        <w:t>O botão de interação com o utilizador, de 12 mm de diâmetro, está colocado na parte superior esquerda da lateral direita da armadura do robô.</w:t>
      </w:r>
    </w:p>
    <w:p w14:paraId="6D50A912" w14:textId="6D303B3A" w:rsidR="00C132AD" w:rsidRDefault="00C132AD" w:rsidP="00247700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408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1</w:t>
      </w:r>
      <w:r>
        <w:fldChar w:fldCharType="end"/>
      </w:r>
      <w:r>
        <w:t>, é possível observar a vista superior do robô</w:t>
      </w:r>
      <w:r w:rsidR="00261F02">
        <w:t xml:space="preserve">, onde a </w:t>
      </w:r>
      <w:r w:rsidR="00261F02" w:rsidRPr="00261F02">
        <w:t>borda</w:t>
      </w:r>
      <w:r w:rsidR="00261F02">
        <w:t xml:space="preserve"> de 20 mm da armadura permite fixar a placa de acrílico através de parafusos.</w:t>
      </w:r>
    </w:p>
    <w:p w14:paraId="4C19ADE7" w14:textId="59EA77CB" w:rsidR="000B1901" w:rsidRDefault="00BE4402" w:rsidP="00247700">
      <w:pPr>
        <w:pStyle w:val="Corpodetexto"/>
        <w:keepNext/>
        <w:spacing w:after="0"/>
        <w:jc w:val="center"/>
      </w:pPr>
      <w:r w:rsidRPr="00BE4402">
        <w:rPr>
          <w:noProof/>
        </w:rPr>
        <w:drawing>
          <wp:inline distT="0" distB="0" distL="0" distR="0" wp14:anchorId="130296BB" wp14:editId="7C4EB493">
            <wp:extent cx="5255066" cy="4433046"/>
            <wp:effectExtent l="0" t="0" r="3175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1"/>
                    <a:srcRect l="4142" t="2620" r="4612"/>
                    <a:stretch/>
                  </pic:blipFill>
                  <pic:spPr bwMode="auto">
                    <a:xfrm>
                      <a:off x="0" y="0"/>
                      <a:ext cx="5255799" cy="4433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58023B" w14:textId="3B7FBBED" w:rsidR="000B1901" w:rsidRDefault="000B1901" w:rsidP="00261F02">
      <w:pPr>
        <w:pStyle w:val="PhDLegendaFiguras"/>
      </w:pPr>
      <w:bookmarkStart w:id="84" w:name="_Ref63694408"/>
      <w:bookmarkStart w:id="85" w:name="_Toc63593976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6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1</w:t>
      </w:r>
      <w:r w:rsidR="0054208E">
        <w:rPr>
          <w:noProof/>
        </w:rPr>
        <w:fldChar w:fldCharType="end"/>
      </w:r>
      <w:bookmarkEnd w:id="84"/>
      <w:r>
        <w:t xml:space="preserve"> - </w:t>
      </w:r>
      <w:r w:rsidRPr="00074FCD">
        <w:t>Vista superior do robô</w:t>
      </w:r>
      <w:bookmarkEnd w:id="85"/>
    </w:p>
    <w:p w14:paraId="2E59527C" w14:textId="45572447" w:rsidR="00261F02" w:rsidRPr="000B1901" w:rsidRDefault="00261F02" w:rsidP="00261F0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817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2</w:t>
      </w:r>
      <w:r>
        <w:fldChar w:fldCharType="end"/>
      </w:r>
      <w:r>
        <w:t>, mostra-se a fixação dos suportes das rodas, motores e sensor.</w:t>
      </w:r>
    </w:p>
    <w:p w14:paraId="13793F9B" w14:textId="683E104C" w:rsidR="000B1901" w:rsidRDefault="00BE4402" w:rsidP="000B1901">
      <w:pPr>
        <w:pStyle w:val="Corpodetexto"/>
        <w:keepNext/>
        <w:jc w:val="center"/>
      </w:pPr>
      <w:r w:rsidRPr="00BE4402">
        <w:rPr>
          <w:noProof/>
        </w:rPr>
        <w:drawing>
          <wp:inline distT="0" distB="0" distL="0" distR="0" wp14:anchorId="300412B2" wp14:editId="3FE0A32E">
            <wp:extent cx="4320000" cy="3714629"/>
            <wp:effectExtent l="0" t="0" r="4445" b="63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2"/>
                    <a:srcRect l="3866" t="5782" r="7512" b="5575"/>
                    <a:stretch/>
                  </pic:blipFill>
                  <pic:spPr bwMode="auto">
                    <a:xfrm>
                      <a:off x="0" y="0"/>
                      <a:ext cx="4320000" cy="3714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7209A" w14:textId="57180CFF" w:rsidR="000B1901" w:rsidRDefault="000B1901" w:rsidP="000B1901">
      <w:pPr>
        <w:pStyle w:val="PhDLegendaFiguras"/>
      </w:pPr>
      <w:bookmarkStart w:id="86" w:name="_Ref63694817"/>
      <w:bookmarkStart w:id="87" w:name="_Toc63593977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6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bookmarkEnd w:id="86"/>
      <w:r>
        <w:t xml:space="preserve"> - </w:t>
      </w:r>
      <w:r w:rsidRPr="00A20751">
        <w:t>Vista inferior do robô</w:t>
      </w:r>
      <w:bookmarkEnd w:id="87"/>
    </w:p>
    <w:p w14:paraId="30B61F5B" w14:textId="7B5FA082" w:rsidR="00362F9E" w:rsidRPr="000B1901" w:rsidRDefault="00261F02" w:rsidP="00362F9E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976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3</w:t>
      </w:r>
      <w:r>
        <w:fldChar w:fldCharType="end"/>
      </w:r>
      <w:r>
        <w:t xml:space="preserve">, é possível observar o mecanismo de ajuste da altura das rodas livres e do sensor. </w:t>
      </w:r>
      <w:r w:rsidR="00362F9E">
        <w:t>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</w:p>
    <w:p w14:paraId="3924DED4" w14:textId="029D33FC" w:rsidR="000B1901" w:rsidRDefault="00BE4402" w:rsidP="00362F9E">
      <w:pPr>
        <w:pStyle w:val="Corpodetexto"/>
        <w:keepNext/>
        <w:spacing w:after="0"/>
        <w:jc w:val="center"/>
      </w:pPr>
      <w:r w:rsidRPr="00BE4402">
        <w:rPr>
          <w:noProof/>
        </w:rPr>
        <w:drawing>
          <wp:inline distT="0" distB="0" distL="0" distR="0" wp14:anchorId="63DFEA8A" wp14:editId="7C5409C7">
            <wp:extent cx="4320000" cy="2838517"/>
            <wp:effectExtent l="0" t="0" r="444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3"/>
                    <a:srcRect r="943"/>
                    <a:stretch/>
                  </pic:blipFill>
                  <pic:spPr bwMode="auto">
                    <a:xfrm>
                      <a:off x="0" y="0"/>
                      <a:ext cx="4320000" cy="283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6F0BB1A8" w:rsidR="00B80600" w:rsidRDefault="000B1901" w:rsidP="000B1901">
      <w:pPr>
        <w:pStyle w:val="PhDLegendaFiguras"/>
      </w:pPr>
      <w:bookmarkStart w:id="88" w:name="_Ref63694976"/>
      <w:bookmarkStart w:id="89" w:name="_Toc63593978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6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bookmarkEnd w:id="88"/>
      <w:r>
        <w:t xml:space="preserve"> - </w:t>
      </w:r>
      <w:r w:rsidRPr="0088167A">
        <w:t>Vista lateral do robô</w:t>
      </w:r>
      <w:bookmarkEnd w:id="89"/>
    </w:p>
    <w:p w14:paraId="1EA8A4FD" w14:textId="77777777" w:rsidR="00362F9E" w:rsidRDefault="00362F9E" w:rsidP="000B1901">
      <w:pPr>
        <w:pStyle w:val="PhDCorpo"/>
        <w:rPr>
          <w:highlight w:val="yellow"/>
        </w:rPr>
      </w:pPr>
    </w:p>
    <w:p w14:paraId="1126DF10" w14:textId="5431951E" w:rsidR="000B1901" w:rsidRPr="000B1901" w:rsidRDefault="00362F9E" w:rsidP="000B1901">
      <w:pPr>
        <w:pStyle w:val="PhDCorpo"/>
      </w:pPr>
      <w:r>
        <w:t xml:space="preserve">Nas </w:t>
      </w:r>
      <w:r>
        <w:rPr>
          <w:highlight w:val="yellow"/>
        </w:rPr>
        <w:fldChar w:fldCharType="begin"/>
      </w:r>
      <w:r>
        <w:instrText xml:space="preserve"> REF _Ref63695456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4</w:t>
      </w:r>
      <w:r>
        <w:rPr>
          <w:highlight w:val="yellow"/>
        </w:rPr>
        <w:fldChar w:fldCharType="end"/>
      </w:r>
      <w:r>
        <w:t xml:space="preserve"> e </w:t>
      </w:r>
      <w:r>
        <w:rPr>
          <w:highlight w:val="yellow"/>
        </w:rPr>
        <w:fldChar w:fldCharType="begin"/>
      </w:r>
      <w:r>
        <w:instrText xml:space="preserve"> REF _Ref63695481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5</w:t>
      </w:r>
      <w:r>
        <w:rPr>
          <w:highlight w:val="yellow"/>
        </w:rPr>
        <w:fldChar w:fldCharType="end"/>
      </w:r>
      <w:r>
        <w:t>, podem ver-se a vista traseira e vista dianteira do robô, respetivamente.</w:t>
      </w:r>
    </w:p>
    <w:p w14:paraId="6020F842" w14:textId="49A13979" w:rsidR="000B1901" w:rsidRDefault="00BE4402" w:rsidP="00362F9E">
      <w:pPr>
        <w:pStyle w:val="Corpodetexto"/>
        <w:keepNext/>
        <w:spacing w:after="0"/>
        <w:jc w:val="center"/>
      </w:pPr>
      <w:r w:rsidRPr="00BE4402">
        <w:rPr>
          <w:noProof/>
        </w:rPr>
        <w:drawing>
          <wp:inline distT="0" distB="0" distL="0" distR="0" wp14:anchorId="4926B511" wp14:editId="5729D6CF">
            <wp:extent cx="4320000" cy="3570516"/>
            <wp:effectExtent l="0" t="0" r="444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4"/>
                    <a:srcRect l="5238" r="4129"/>
                    <a:stretch/>
                  </pic:blipFill>
                  <pic:spPr bwMode="auto">
                    <a:xfrm>
                      <a:off x="0" y="0"/>
                      <a:ext cx="4320000" cy="3570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6B970" w14:textId="40077AE6" w:rsidR="000B1901" w:rsidRDefault="000B1901" w:rsidP="00362F9E">
      <w:pPr>
        <w:pStyle w:val="PhDLegendaFiguras"/>
        <w:spacing w:after="0"/>
      </w:pPr>
      <w:bookmarkStart w:id="90" w:name="_Ref63695456"/>
      <w:bookmarkStart w:id="91" w:name="_Toc63593979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6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4</w:t>
      </w:r>
      <w:r w:rsidR="0054208E">
        <w:rPr>
          <w:noProof/>
        </w:rPr>
        <w:fldChar w:fldCharType="end"/>
      </w:r>
      <w:bookmarkEnd w:id="90"/>
      <w:r>
        <w:t xml:space="preserve"> - </w:t>
      </w:r>
      <w:r w:rsidRPr="00185BB1">
        <w:t>Vista traseira do robô</w:t>
      </w:r>
      <w:bookmarkEnd w:id="91"/>
    </w:p>
    <w:p w14:paraId="7A02B047" w14:textId="77777777" w:rsidR="00362F9E" w:rsidRPr="000B1901" w:rsidRDefault="00362F9E" w:rsidP="00362F9E">
      <w:pPr>
        <w:pStyle w:val="PhDCorpo"/>
      </w:pPr>
    </w:p>
    <w:p w14:paraId="4AFC0878" w14:textId="3BBA8530" w:rsidR="000B1901" w:rsidRDefault="00BE4402" w:rsidP="000B1901">
      <w:pPr>
        <w:pStyle w:val="Corpodetexto"/>
        <w:keepNext/>
        <w:jc w:val="center"/>
      </w:pPr>
      <w:r w:rsidRPr="00BE4402">
        <w:rPr>
          <w:noProof/>
        </w:rPr>
        <w:drawing>
          <wp:inline distT="0" distB="0" distL="0" distR="0" wp14:anchorId="7D944DA9" wp14:editId="378AA325">
            <wp:extent cx="4320000" cy="3404099"/>
            <wp:effectExtent l="0" t="0" r="4445" b="635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5"/>
                    <a:srcRect l="3727" t="1992" r="3234" b="1811"/>
                    <a:stretch/>
                  </pic:blipFill>
                  <pic:spPr bwMode="auto">
                    <a:xfrm>
                      <a:off x="0" y="0"/>
                      <a:ext cx="4320000" cy="3404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4EC4E" w14:textId="15765959" w:rsidR="000B1901" w:rsidRPr="000B1901" w:rsidRDefault="000B1901" w:rsidP="00362F9E">
      <w:pPr>
        <w:pStyle w:val="PhDLegendaFiguras"/>
      </w:pPr>
      <w:bookmarkStart w:id="92" w:name="_Ref63695481"/>
      <w:bookmarkStart w:id="93" w:name="_Toc63593980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6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5</w:t>
      </w:r>
      <w:r w:rsidR="0054208E">
        <w:rPr>
          <w:noProof/>
        </w:rPr>
        <w:fldChar w:fldCharType="end"/>
      </w:r>
      <w:bookmarkEnd w:id="92"/>
      <w:r>
        <w:t xml:space="preserve"> - </w:t>
      </w:r>
      <w:r w:rsidRPr="00057FFD">
        <w:t xml:space="preserve">Vista </w:t>
      </w:r>
      <w:r w:rsidR="00362F9E">
        <w:t>dianteira</w:t>
      </w:r>
      <w:r w:rsidRPr="00057FFD">
        <w:t xml:space="preserve"> do robô</w:t>
      </w:r>
      <w:bookmarkEnd w:id="93"/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46"/>
          <w:headerReference w:type="default" r:id="rId147"/>
          <w:footerReference w:type="even" r:id="rId148"/>
          <w:headerReference w:type="first" r:id="rId14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4" w:name="_Toc63685245"/>
      <w:proofErr w:type="gramStart"/>
      <w:r w:rsidR="00C276D6">
        <w:rPr>
          <w:rFonts w:ascii="NewsGotT" w:hAnsi="NewsGotT"/>
        </w:rPr>
        <w:t>Resultados Experimentais</w:t>
      </w:r>
      <w:bookmarkEnd w:id="94"/>
      <w:proofErr w:type="gramEnd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95" w:name="_Toc63685246"/>
      <w:r w:rsidRPr="00B66544">
        <w:rPr>
          <w:rFonts w:ascii="NewsGotT" w:hAnsi="NewsGotT"/>
        </w:rPr>
        <w:t>Introdução</w:t>
      </w:r>
      <w:bookmarkEnd w:id="95"/>
    </w:p>
    <w:p w14:paraId="2F090AD8" w14:textId="118D44A6" w:rsidR="00E50355" w:rsidRDefault="00E50355" w:rsidP="00365D94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De forma a testar as especificações acima previstas, </w:t>
      </w:r>
      <w:r>
        <w:rPr>
          <w:rFonts w:ascii="NewsGotT" w:eastAsiaTheme="minorHAnsi" w:hAnsi="NewsGotT"/>
          <w:sz w:val="24"/>
          <w:szCs w:val="22"/>
          <w:lang w:eastAsia="en-US"/>
        </w:rPr>
        <w:t>for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realizados </w:t>
      </w:r>
      <w:r>
        <w:rPr>
          <w:rFonts w:ascii="NewsGotT" w:eastAsiaTheme="minorHAnsi" w:hAnsi="NewsGotT"/>
          <w:sz w:val="24"/>
          <w:szCs w:val="22"/>
          <w:lang w:eastAsia="en-US"/>
        </w:rPr>
        <w:t>ensaios experimentais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>.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For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realizados ensaios experimentais simulando o ambiente no qual este irá operar. Estes</w:t>
      </w:r>
      <w:r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Pr="00B71C2D">
        <w:rPr>
          <w:rFonts w:ascii="NewsGotT" w:eastAsiaTheme="minorHAnsi" w:hAnsi="NewsGotT"/>
          <w:sz w:val="24"/>
          <w:szCs w:val="22"/>
          <w:highlight w:val="yellow"/>
          <w:lang w:eastAsia="en-US"/>
        </w:rPr>
        <w:t>permiti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r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eterminar os valores de referência que </w:t>
      </w:r>
      <w:r w:rsidRPr="00B71C2D">
        <w:rPr>
          <w:rFonts w:ascii="NewsGotT" w:eastAsiaTheme="minorHAnsi" w:hAnsi="NewsGotT"/>
          <w:sz w:val="24"/>
          <w:szCs w:val="22"/>
          <w:highlight w:val="yellow"/>
          <w:lang w:eastAsia="en-US"/>
        </w:rPr>
        <w:t>servir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am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para o dimensionamento e calibração dos circuitos do robô. </w:t>
      </w:r>
    </w:p>
    <w:p w14:paraId="601C4AE6" w14:textId="77777777" w:rsidR="00F177FF" w:rsidRPr="00017417" w:rsidRDefault="00F177FF" w:rsidP="00E50355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08F1D511" w14:textId="5CBCEE80" w:rsidR="00E50355" w:rsidRPr="00365D94" w:rsidRDefault="00E50355" w:rsidP="00F177FF">
      <w:pPr>
        <w:spacing w:line="360" w:lineRule="auto"/>
        <w:ind w:firstLine="567"/>
        <w:jc w:val="both"/>
        <w:rPr>
          <w:rFonts w:ascii="NewsGotT" w:eastAsiaTheme="minorHAnsi" w:hAnsi="NewsGotT"/>
          <w:strike/>
          <w:sz w:val="24"/>
          <w:szCs w:val="22"/>
          <w:lang w:eastAsia="en-US"/>
        </w:rPr>
      </w:pP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Depois de determinados os valores de referência, </w:t>
      </w:r>
      <w:r w:rsidR="00F177FF" w:rsidRPr="00365D94">
        <w:rPr>
          <w:rFonts w:ascii="NewsGotT" w:eastAsiaTheme="minorHAnsi" w:hAnsi="NewsGotT"/>
          <w:strike/>
          <w:sz w:val="24"/>
          <w:szCs w:val="22"/>
          <w:lang w:eastAsia="en-US"/>
        </w:rPr>
        <w:t>foram</w:t>
      </w: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 testados os circuitos de direção do robô, que </w:t>
      </w:r>
      <w:r w:rsidRPr="00365D94">
        <w:rPr>
          <w:rFonts w:ascii="NewsGotT" w:eastAsiaTheme="minorHAnsi" w:hAnsi="NewsGotT"/>
          <w:strike/>
          <w:sz w:val="24"/>
          <w:szCs w:val="22"/>
          <w:highlight w:val="yellow"/>
          <w:lang w:eastAsia="en-US"/>
        </w:rPr>
        <w:t>usa</w:t>
      </w:r>
      <w:r w:rsidR="00365D94" w:rsidRPr="00365D94">
        <w:rPr>
          <w:rFonts w:ascii="NewsGotT" w:eastAsiaTheme="minorHAnsi" w:hAnsi="NewsGotT"/>
          <w:strike/>
          <w:sz w:val="24"/>
          <w:szCs w:val="22"/>
          <w:lang w:eastAsia="en-US"/>
        </w:rPr>
        <w:t>ram</w:t>
      </w: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 controladores para manter os valores dos sensores na gama de referência. Para isso, o AWR </w:t>
      </w:r>
      <w:r w:rsidRPr="00365D94">
        <w:rPr>
          <w:rFonts w:ascii="NewsGotT" w:eastAsiaTheme="minorHAnsi" w:hAnsi="NewsGotT"/>
          <w:strike/>
          <w:sz w:val="24"/>
          <w:szCs w:val="22"/>
          <w:highlight w:val="yellow"/>
          <w:lang w:eastAsia="en-US"/>
        </w:rPr>
        <w:t>deverá</w:t>
      </w:r>
      <w:r w:rsidRPr="00365D94">
        <w:rPr>
          <w:rFonts w:ascii="NewsGotT" w:eastAsiaTheme="minorHAnsi" w:hAnsi="NewsGotT"/>
          <w:strike/>
          <w:sz w:val="24"/>
          <w:szCs w:val="22"/>
          <w:lang w:eastAsia="en-US"/>
        </w:rPr>
        <w:t xml:space="preserve"> ser colocado em diferentes posições sobre a linha para verificar se o controlador cumpre o seu propósito. Isto é, se o robô segue a linha até ao destino final.</w:t>
      </w:r>
    </w:p>
    <w:p w14:paraId="70D0B74F" w14:textId="6DF7ED6B" w:rsidR="00365D94" w:rsidRDefault="00E50355" w:rsidP="00365D94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Para controlar os diferentes estados de funcionamento do robô,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foi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esenvolvida uma máquina de estados. De forma a testar o seu funcionamento, esta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>foi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F177FF">
        <w:rPr>
          <w:rFonts w:ascii="NewsGotT" w:eastAsiaTheme="minorHAnsi" w:hAnsi="NewsGotT"/>
          <w:sz w:val="24"/>
          <w:szCs w:val="22"/>
          <w:lang w:eastAsia="en-US"/>
        </w:rPr>
        <w:t xml:space="preserve">implementada em </w:t>
      </w:r>
      <w:proofErr w:type="spellStart"/>
      <w:r w:rsidR="00F177FF" w:rsidRPr="00F177FF">
        <w:rPr>
          <w:rFonts w:ascii="NewsGotT" w:eastAsiaTheme="minorHAnsi" w:hAnsi="NewsGotT"/>
          <w:i/>
          <w:iCs/>
          <w:sz w:val="24"/>
          <w:szCs w:val="22"/>
          <w:lang w:eastAsia="en-US"/>
        </w:rPr>
        <w:t>breadboard</w:t>
      </w:r>
      <w:proofErr w:type="spellEnd"/>
      <w:r w:rsidR="00F177FF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>fazendo várias combinações lógicas das entradas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e forma a verificar a 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 xml:space="preserve">correta 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>comutação entre estados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>,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365D94">
        <w:rPr>
          <w:rFonts w:ascii="NewsGotT" w:eastAsiaTheme="minorHAnsi" w:hAnsi="NewsGotT"/>
          <w:sz w:val="24"/>
          <w:szCs w:val="22"/>
          <w:lang w:eastAsia="en-US"/>
        </w:rPr>
        <w:t xml:space="preserve">utilizando </w:t>
      </w:r>
      <w:proofErr w:type="spellStart"/>
      <w:r w:rsidRPr="00017417">
        <w:rPr>
          <w:rFonts w:ascii="NewsGotT" w:eastAsiaTheme="minorHAnsi" w:hAnsi="NewsGotT"/>
          <w:sz w:val="24"/>
          <w:szCs w:val="22"/>
          <w:lang w:eastAsia="en-US"/>
        </w:rPr>
        <w:t>LEDs</w:t>
      </w:r>
      <w:proofErr w:type="spellEnd"/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nas suas saídas.</w:t>
      </w:r>
    </w:p>
    <w:p w14:paraId="5B5C19C1" w14:textId="3E3092EA" w:rsidR="00365D94" w:rsidRDefault="00365D94" w:rsidP="00365D94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  <w:r>
        <w:rPr>
          <w:rFonts w:ascii="NewsGotT" w:eastAsiaTheme="minorHAnsi" w:hAnsi="NewsGotT"/>
          <w:sz w:val="24"/>
          <w:szCs w:val="22"/>
          <w:lang w:eastAsia="en-US"/>
        </w:rPr>
        <w:t xml:space="preserve">Depois da máquina de estados e do circuito de controlo de direção dos motores estarem individualmente validados, foi necessário validar os dois módulos </w:t>
      </w:r>
      <w:r w:rsidR="007A4C35">
        <w:rPr>
          <w:rFonts w:ascii="NewsGotT" w:eastAsiaTheme="minorHAnsi" w:hAnsi="NewsGotT"/>
          <w:sz w:val="24"/>
          <w:szCs w:val="22"/>
          <w:lang w:eastAsia="en-US"/>
        </w:rPr>
        <w:t>em simultâneo e a atuarem em conjunto.</w:t>
      </w:r>
    </w:p>
    <w:p w14:paraId="0A97D6DA" w14:textId="77777777" w:rsidR="00365D94" w:rsidRDefault="00365D94" w:rsidP="00F177FF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10DD4FCA" w14:textId="08F71972" w:rsidR="00365D94" w:rsidRPr="00F177FF" w:rsidRDefault="00365D94" w:rsidP="00F177FF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  <w:sectPr w:rsidR="00365D94" w:rsidRPr="00F177FF" w:rsidSect="00B748D3">
          <w:headerReference w:type="even" r:id="rId150"/>
          <w:headerReference w:type="default" r:id="rId151"/>
          <w:headerReference w:type="first" r:id="rId15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6" w:name="_Toc63685247"/>
      <w:r>
        <w:rPr>
          <w:rFonts w:ascii="NewsGotT" w:hAnsi="NewsGotT"/>
        </w:rPr>
        <w:t>Análise do Produto</w:t>
      </w:r>
      <w:bookmarkEnd w:id="96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97" w:name="_Toc63685248"/>
      <w:r w:rsidRPr="00B66544">
        <w:rPr>
          <w:rFonts w:ascii="NewsGotT" w:hAnsi="NewsGotT"/>
        </w:rPr>
        <w:t>Introdução</w:t>
      </w:r>
      <w:bookmarkEnd w:id="97"/>
    </w:p>
    <w:p w14:paraId="4559D13D" w14:textId="2006318F" w:rsidR="00361F99" w:rsidRDefault="00204017" w:rsidP="00204017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</w:t>
      </w:r>
      <w:r w:rsidR="00B665B9">
        <w:t>, de forma a informar o utilizador.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98" w:name="_Toc63685249"/>
      <w:r>
        <w:rPr>
          <w:rFonts w:ascii="NewsGotT" w:hAnsi="NewsGotT"/>
        </w:rPr>
        <w:t>Fiabilidade</w:t>
      </w:r>
      <w:bookmarkEnd w:id="98"/>
    </w:p>
    <w:p w14:paraId="32420B9D" w14:textId="16876E96" w:rsidR="00204017" w:rsidRDefault="00204017" w:rsidP="00204017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previsíveis (determinismo) </w:t>
      </w:r>
      <w:r w:rsidRPr="00CC221E">
        <w:rPr>
          <w:highlight w:val="yellow"/>
        </w:rPr>
        <w:t>[</w:t>
      </w:r>
      <w:proofErr w:type="spellStart"/>
      <w:r w:rsidRPr="00CC221E">
        <w:rPr>
          <w:highlight w:val="yellow"/>
        </w:rPr>
        <w:t>ref</w:t>
      </w:r>
      <w:proofErr w:type="spellEnd"/>
      <w:r w:rsidRPr="00CC221E">
        <w:rPr>
          <w:highlight w:val="yellow"/>
        </w:rPr>
        <w:t>]</w:t>
      </w:r>
      <w:r>
        <w:t>. Apesar de, neste caso, não ser possível</w:t>
      </w:r>
      <w:r w:rsidR="00CC221E">
        <w:t xml:space="preserve"> fazer</w:t>
      </w:r>
      <w:r>
        <w:t xml:space="preserve"> uma avaliação do tipo quantitativa, foi </w:t>
      </w:r>
      <w:proofErr w:type="gramStart"/>
      <w:r>
        <w:t>feita</w:t>
      </w:r>
      <w:proofErr w:type="gramEnd"/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2AC44B7F" w14:textId="1259AAD8" w:rsidR="00204017" w:rsidRDefault="00204017" w:rsidP="00204017">
      <w:pPr>
        <w:pStyle w:val="PhDCorpo"/>
        <w:ind w:firstLine="567"/>
      </w:pPr>
      <w:r>
        <w:t xml:space="preserve">Relativamente aos modos de falha, o </w:t>
      </w:r>
      <w:r w:rsidRPr="00CC221E">
        <w:rPr>
          <w:highlight w:val="yellow"/>
        </w:rPr>
        <w:t>desenho do sistema deve ter em conta as condições em que o robô se desvia da linha preta</w:t>
      </w:r>
      <w:r>
        <w:t xml:space="preserve">. Assim, </w:t>
      </w:r>
      <w:r w:rsidR="00CC221E" w:rsidRPr="00CC221E">
        <w:rPr>
          <w:highlight w:val="yellow"/>
        </w:rPr>
        <w:t>este</w:t>
      </w:r>
      <w:r w:rsidR="00CC221E">
        <w:t xml:space="preserve"> </w:t>
      </w:r>
      <w:r>
        <w:t>deverá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</w:t>
      </w:r>
      <w:r w:rsidR="001B33BC">
        <w:t>ligeiramente inferior</w:t>
      </w:r>
      <w:r w:rsidR="00CC221E">
        <w:t xml:space="preserve"> à</w:t>
      </w:r>
      <w:r>
        <w:t xml:space="preserve"> distância entre os dois sensores usados para seguir a </w:t>
      </w:r>
      <w:r w:rsidRPr="001B33BC">
        <w:t>linha</w:t>
      </w:r>
      <w:r w:rsidR="00CC221E" w:rsidRPr="001B33BC">
        <w:t xml:space="preserve"> (</w:t>
      </w:r>
      <w:r w:rsidR="001B33BC" w:rsidRPr="001B33BC">
        <w:t>3</w:t>
      </w:r>
      <w:r w:rsidR="00CC221E" w:rsidRPr="001B33BC">
        <w:t xml:space="preserve"> cm</w:t>
      </w:r>
      <w:r w:rsidR="001B33BC">
        <w:t>, aproximadamente</w:t>
      </w:r>
      <w:r w:rsidR="00CC221E" w:rsidRPr="001B33BC">
        <w:t>)</w:t>
      </w:r>
      <w:r w:rsidRPr="001B33BC">
        <w:t>.</w:t>
      </w:r>
    </w:p>
    <w:p w14:paraId="1A862D88" w14:textId="1098EC99" w:rsidR="001B33BC" w:rsidRDefault="00204017" w:rsidP="00204017">
      <w:pPr>
        <w:pStyle w:val="PhDCorpo"/>
        <w:ind w:firstLine="567"/>
      </w:pPr>
      <w:r>
        <w:t xml:space="preserve">Do ponto de vista do ambiente que envolve o robô, devem ter-se em conta as condições climatéricas, interações com o utilizador, condições do equipamento e obstrução da via de passagem do robô. </w:t>
      </w:r>
      <w:r w:rsidR="00853B53">
        <w:t>O percurso não deverá ser obstruído com objetos, sob pena de danificar tanto o robô como o objeto que o obstrui</w:t>
      </w:r>
      <w:r w:rsidR="00FC0FD8">
        <w:rPr>
          <w:rStyle w:val="Refdecomentrio"/>
          <w:rFonts w:eastAsia="Times New Roman"/>
          <w:lang w:eastAsia="pt-PT"/>
        </w:rPr>
        <w:t xml:space="preserve"> </w:t>
      </w:r>
      <w:r w:rsidR="00853B53">
        <w:t>ou pessoas que se encontrem próxim</w:t>
      </w:r>
      <w:r w:rsidR="00FC0FD8">
        <w:t>a</w:t>
      </w:r>
      <w:r w:rsidR="00853B53">
        <w:t xml:space="preserve">s, </w:t>
      </w:r>
      <w:r w:rsidR="00FC0FD8">
        <w:t>visto</w:t>
      </w:r>
      <w:r w:rsidR="00853B53">
        <w:t xml:space="preserve"> que o robô não possui um sistema de deteção de obstáculos</w:t>
      </w:r>
      <w:r w:rsidR="00FC0FD8">
        <w:t>. Além disso, s</w:t>
      </w:r>
      <w:r>
        <w:t>endo</w:t>
      </w:r>
      <w:r w:rsidR="00FC0FD8">
        <w:t xml:space="preserve"> o robô</w:t>
      </w:r>
      <w:r>
        <w:t xml:space="preserve"> um equipamento eletrónico, este não deverá estar sujeito a um ambiente húmido, tal como água ou neve, sujidade e temperaturas extremas. As condições anteriores </w:t>
      </w:r>
      <w:r w:rsidR="00FC0FD8">
        <w:t>podem provocar um mau funcionamento dos circuitos constituintes do robô, podendo</w:t>
      </w:r>
      <w:r>
        <w:t>, em situações extremas, danificar permanentemente o equipamento</w:t>
      </w:r>
      <w:r w:rsidR="001B33BC">
        <w:t>.</w:t>
      </w:r>
      <w:r w:rsidR="00853B53">
        <w:t xml:space="preserve"> </w:t>
      </w:r>
    </w:p>
    <w:p w14:paraId="3E744917" w14:textId="33433788" w:rsidR="00853B53" w:rsidRDefault="00853B53" w:rsidP="00853B53">
      <w:pPr>
        <w:pStyle w:val="PhDCorpo"/>
        <w:ind w:firstLine="567"/>
      </w:pPr>
      <w:r>
        <w:t>Em relação ao tempo de operação, sabe-se que os componentes têm um tempo médio de vida previsto pelos fabricantes. No entanto, anormalidades no</w:t>
      </w:r>
      <w:r w:rsidR="00FC0FD8">
        <w:t>s</w:t>
      </w:r>
      <w:r>
        <w:t xml:space="preserve"> circuito</w:t>
      </w:r>
      <w:r w:rsidR="00FC0FD8">
        <w:t>s</w:t>
      </w:r>
      <w:r>
        <w:t xml:space="preserve"> poderão diminuir este tempo consideravelmente, exigindo uma manutenção ou reparação precoce do robô.</w:t>
      </w:r>
      <w:r w:rsidR="00FC0FD8">
        <w:t xml:space="preserve"> C</w:t>
      </w:r>
      <w:r>
        <w:t xml:space="preserve">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  <w:r w:rsidR="008F346F" w:rsidRPr="00853B53">
        <w:rPr>
          <w:highlight w:val="yellow"/>
        </w:rPr>
        <w:t>Calcular tempo de vida dos componentes</w:t>
      </w:r>
      <w:r w:rsidR="008F346F">
        <w:t>.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99" w:name="_Toc63685250"/>
      <w:r>
        <w:rPr>
          <w:rFonts w:ascii="NewsGotT" w:hAnsi="NewsGotT"/>
        </w:rPr>
        <w:t>Segurança</w:t>
      </w:r>
      <w:bookmarkEnd w:id="99"/>
    </w:p>
    <w:p w14:paraId="090E7113" w14:textId="1ABB338D" w:rsidR="008F346F" w:rsidRDefault="008F346F" w:rsidP="00F3263E">
      <w:pPr>
        <w:pStyle w:val="PhDCorpo"/>
        <w:ind w:firstLine="567"/>
      </w:pPr>
      <w:r>
        <w:t>A interação do robô com o utilizador deve ser realizada em segurança</w:t>
      </w:r>
      <w:r w:rsidR="00BB13D9">
        <w:t>. O</w:t>
      </w:r>
      <w:r>
        <w:t xml:space="preserve">s sistemas elétricos e fios condutores não devem estar em contacto com a armadura do robô </w:t>
      </w:r>
      <w:r w:rsidR="00485AA2" w:rsidRPr="00485AA2">
        <w:t>que, sendo metálica, é condutora,</w:t>
      </w:r>
      <w:r w:rsidR="00485AA2">
        <w:t xml:space="preserve"> </w:t>
      </w:r>
      <w:r>
        <w:t xml:space="preserve">evitando curto-circuitos ou choques elétricos que podem ser fatais ao sistema e prejudiciais à saúde do utilizador. Para garantir o </w:t>
      </w:r>
      <w:r w:rsidRPr="00C56E7B">
        <w:rPr>
          <w:highlight w:val="yellow"/>
        </w:rPr>
        <w:t>isolamento</w:t>
      </w:r>
      <w:r>
        <w:t xml:space="preserve"> da armadura do robô, usou-se, por questões económicas</w:t>
      </w:r>
      <w:r w:rsidR="00E72EA3">
        <w:t xml:space="preserve"> e para validação de conceitos</w:t>
      </w:r>
      <w:r>
        <w:t xml:space="preserve">, uma placa de madeira para suportar todos os </w:t>
      </w:r>
      <w:r w:rsidR="00485AA2" w:rsidRPr="00485AA2">
        <w:t xml:space="preserve">circuitos </w:t>
      </w:r>
      <w:r>
        <w:t>do robô</w:t>
      </w:r>
      <w:r w:rsidR="00C56E7B">
        <w:t xml:space="preserve">. Os motores e o </w:t>
      </w:r>
      <w:proofErr w:type="spellStart"/>
      <w:r w:rsidR="00C56E7B" w:rsidRPr="00C56E7B">
        <w:rPr>
          <w:i/>
          <w:iCs/>
        </w:rPr>
        <w:t>array</w:t>
      </w:r>
      <w:proofErr w:type="spellEnd"/>
      <w:r w:rsidR="00C56E7B">
        <w:t xml:space="preserve"> de sensores, que ficam no exterior da armadura, estão expostos ao utilizador. De forma a isolá-los eletricamente, usou-se fita isoladora envolvendo todos os terminais destes. </w:t>
      </w:r>
      <w:r>
        <w:t xml:space="preserve">Portanto, todos os componentes do robô estão encapsulados e isolados do utilizador. </w:t>
      </w:r>
      <w:r w:rsidR="00F3263E">
        <w:t xml:space="preserve">Todavia, sabe-se que </w:t>
      </w:r>
      <w:r w:rsidR="00BB13D9">
        <w:t>este equipamento é um dispositivo sensível à eletricidade estática</w:t>
      </w:r>
      <w:r w:rsidR="00F3263E" w:rsidRPr="00FF3164">
        <w:t xml:space="preserve"> (frequentemente abreviado </w:t>
      </w:r>
      <w:r w:rsidR="00F3263E">
        <w:t xml:space="preserve">como </w:t>
      </w:r>
      <w:r w:rsidR="00F3263E" w:rsidRPr="00FF3164">
        <w:t>ESD</w:t>
      </w:r>
      <w:r w:rsidR="00F3263E">
        <w:t xml:space="preserve"> – </w:t>
      </w:r>
      <w:proofErr w:type="spellStart"/>
      <w:r w:rsidR="00F3263E" w:rsidRPr="00FF3164">
        <w:rPr>
          <w:i/>
          <w:iCs/>
        </w:rPr>
        <w:t>Eletrostatic-Sensitive</w:t>
      </w:r>
      <w:proofErr w:type="spellEnd"/>
      <w:r w:rsidR="00F3263E" w:rsidRPr="00FF3164">
        <w:rPr>
          <w:i/>
          <w:iCs/>
        </w:rPr>
        <w:t xml:space="preserve"> </w:t>
      </w:r>
      <w:proofErr w:type="spellStart"/>
      <w:r w:rsidR="00F3263E" w:rsidRPr="00FF3164">
        <w:rPr>
          <w:i/>
          <w:iCs/>
        </w:rPr>
        <w:t>Device</w:t>
      </w:r>
      <w:proofErr w:type="spellEnd"/>
      <w:r w:rsidR="00F3263E" w:rsidRPr="00FF3164">
        <w:t>)</w:t>
      </w:r>
      <w:r w:rsidR="00BB13D9">
        <w:t>, o</w:t>
      </w:r>
      <w:r w:rsidR="00F3263E" w:rsidRPr="00FF3164">
        <w:t xml:space="preserve"> </w:t>
      </w:r>
      <w:r w:rsidR="00BB13D9">
        <w:t xml:space="preserve">que significa que </w:t>
      </w:r>
      <w:r w:rsidR="00F3263E">
        <w:t>possui</w:t>
      </w:r>
      <w:r w:rsidR="00F3263E" w:rsidRPr="00FF3164">
        <w:t xml:space="preserve"> component</w:t>
      </w:r>
      <w:r w:rsidR="00F3263E">
        <w:t>es</w:t>
      </w:r>
      <w:r w:rsidR="00F3263E" w:rsidRPr="00FF3164">
        <w:t xml:space="preserve"> que pode</w:t>
      </w:r>
      <w:r w:rsidR="00F3263E">
        <w:t>m</w:t>
      </w:r>
      <w:r w:rsidR="00F3263E" w:rsidRPr="00FF3164">
        <w:t xml:space="preserve"> ser danificado</w:t>
      </w:r>
      <w:r w:rsidR="00F3263E">
        <w:t>s</w:t>
      </w:r>
      <w:r w:rsidR="00F3263E" w:rsidRPr="00FF3164">
        <w:t xml:space="preserve"> por cargas </w:t>
      </w:r>
      <w:r w:rsidR="00F3263E">
        <w:t>elétricas estáticas</w:t>
      </w:r>
      <w:r w:rsidR="00F3263E" w:rsidRPr="00FF3164">
        <w:t xml:space="preserve"> que se acumulam em pessoas, ferramentas e outros </w:t>
      </w:r>
      <w:r w:rsidR="00F3263E">
        <w:t xml:space="preserve">materiais </w:t>
      </w:r>
      <w:r w:rsidR="00F3263E" w:rsidRPr="00FF3164">
        <w:t>não</w:t>
      </w:r>
      <w:r w:rsidR="00F3263E">
        <w:t xml:space="preserve"> </w:t>
      </w:r>
      <w:r w:rsidR="00F3263E" w:rsidRPr="00FF3164">
        <w:t>condutores</w:t>
      </w:r>
      <w:r w:rsidR="00BB13D9">
        <w:t xml:space="preserve"> [</w:t>
      </w:r>
      <w:proofErr w:type="spellStart"/>
      <w:r w:rsidR="00BB13D9">
        <w:t>ref</w:t>
      </w:r>
      <w:proofErr w:type="spellEnd"/>
      <w:r w:rsidR="00BB13D9">
        <w:t xml:space="preserve"> - </w:t>
      </w:r>
      <w:r w:rsidR="00BB13D9" w:rsidRPr="00BB13D9">
        <w:t>https://en.wikipedia.org/wiki/Electrostatic-sensitive_device</w:t>
      </w:r>
      <w:r w:rsidR="00BB13D9">
        <w:t>]</w:t>
      </w:r>
      <w:r w:rsidR="00F3263E" w:rsidRPr="00FF3164">
        <w:t>.</w:t>
      </w:r>
      <w:r w:rsidR="00BB13D9">
        <w:t xml:space="preserve"> Se </w:t>
      </w:r>
      <w:r w:rsidR="00F3263E">
        <w:t xml:space="preserve">o utilizador violar o encapsulamento do produto, poderá </w:t>
      </w:r>
      <w:r w:rsidR="000F2D64">
        <w:t>representar perigos para este</w:t>
      </w:r>
      <w:r w:rsidR="00BB13D9">
        <w:t xml:space="preserve"> ou a avaria do </w:t>
      </w:r>
      <w:r w:rsidR="00BB13D9" w:rsidRPr="00503BA6">
        <w:t xml:space="preserve">produto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</w:t>
      </w:r>
      <w:r w:rsidR="00BB13D9" w:rsidRPr="00503BA6">
        <w:rPr>
          <w:highlight w:val="yellow"/>
        </w:rPr>
        <w:t>h</w:t>
      </w:r>
      <w:r w:rsidR="00503BA6" w:rsidRPr="00503BA6">
        <w:rPr>
          <w:highlight w:val="yellow"/>
        </w:rPr>
        <w:t>)</w:t>
      </w:r>
      <w:r w:rsidR="00BB13D9" w:rsidRPr="00503BA6">
        <w:rPr>
          <w:highlight w:val="yellow"/>
        </w:rPr>
        <w:t>).</w:t>
      </w:r>
    </w:p>
    <w:p w14:paraId="733BB6CF" w14:textId="79628DC6" w:rsidR="00F3263E" w:rsidRDefault="00E72EA3" w:rsidP="00F3263E">
      <w:pPr>
        <w:pStyle w:val="PhDCorpo"/>
        <w:ind w:firstLine="567"/>
      </w:pPr>
      <w:r>
        <w:t>Deverá ter-se em conta que o robô possui elementos que apresentam perigos para o utilizador</w:t>
      </w:r>
      <w:r w:rsidR="000F2D64">
        <w:t xml:space="preserve">. A madeira usada para isolar </w:t>
      </w:r>
      <w:r w:rsidR="000F2D64" w:rsidRPr="000F2D64">
        <w:t>os circuitos eletrónicos da armadura do robô é</w:t>
      </w:r>
      <w:r w:rsidR="000F2D64">
        <w:t xml:space="preserve"> considerada um material inflamável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="000F2D64">
        <w:t xml:space="preserve"> e comburente </w:t>
      </w:r>
      <w:r w:rsidR="00503BA6" w:rsidRPr="00503BA6"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</w:t>
      </w:r>
      <w:r w:rsidR="00503BA6">
        <w:t>)</w:t>
      </w:r>
      <w:r w:rsidR="00503BA6" w:rsidRPr="00503BA6">
        <w:t>)</w:t>
      </w:r>
      <w:r w:rsidR="000F2D64">
        <w:t xml:space="preserve">. </w:t>
      </w:r>
      <w:r>
        <w:t>Os condensadores eletrolíticos são componentes inflamáveis</w:t>
      </w:r>
      <w:r w:rsidR="00EB3ED5"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Pr="00503BA6">
        <w:rPr>
          <w:highlight w:val="yellow"/>
        </w:rPr>
        <w:t>, explosivos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e))</w:t>
      </w:r>
      <w:r w:rsidRPr="00503BA6">
        <w:rPr>
          <w:highlight w:val="yellow"/>
        </w:rPr>
        <w:t>, tóxico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f))</w:t>
      </w:r>
      <w:r w:rsidRPr="00503BA6">
        <w:rPr>
          <w:highlight w:val="yellow"/>
        </w:rPr>
        <w:t xml:space="preserve"> e </w:t>
      </w:r>
      <w:r w:rsidR="00EB3ED5" w:rsidRPr="00503BA6">
        <w:rPr>
          <w:highlight w:val="yellow"/>
        </w:rPr>
        <w:t>perigosos</w:t>
      </w:r>
      <w:r w:rsidRPr="00503BA6">
        <w:rPr>
          <w:highlight w:val="yellow"/>
        </w:rPr>
        <w:t xml:space="preserve"> para o ambiente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a)</w:t>
      </w:r>
      <w:r>
        <w:t xml:space="preserve">. </w:t>
      </w:r>
      <w:r w:rsidRPr="00E72EA3">
        <w:rPr>
          <w:highlight w:val="yellow"/>
        </w:rPr>
        <w:t xml:space="preserve">Somando os perigos dos condensadores, as baterias podem ser, ainda, elementos </w:t>
      </w:r>
      <w:r w:rsidRPr="00503BA6">
        <w:rPr>
          <w:highlight w:val="yellow"/>
        </w:rPr>
        <w:t>corrosivos</w:t>
      </w:r>
      <w:r w:rsidR="00503BA6" w:rsidRPr="00503BA6">
        <w:rPr>
          <w:highlight w:val="yellow"/>
        </w:rPr>
        <w:t xml:space="preserve"> 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b))</w:t>
      </w:r>
      <w:r w:rsidRPr="00503BA6">
        <w:rPr>
          <w:highlight w:val="yellow"/>
        </w:rPr>
        <w:t xml:space="preserve"> e comburente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))</w:t>
      </w:r>
      <w:r w:rsidRPr="00503BA6">
        <w:rPr>
          <w:highlight w:val="yellow"/>
        </w:rPr>
        <w:t>.</w:t>
      </w:r>
      <w:r>
        <w:t xml:space="preserve"> Assim, o robô não deverá estar exposto a qualquer </w:t>
      </w:r>
      <w:r w:rsidR="00FA05BB">
        <w:t xml:space="preserve">condição ambiental extrema, tal como referido no subcapítulo anterior – </w:t>
      </w:r>
      <w:r w:rsidR="00FA05BB" w:rsidRPr="000F2D64">
        <w:rPr>
          <w:b/>
          <w:bCs/>
        </w:rPr>
        <w:t>8.2 Fiabilidade</w:t>
      </w:r>
      <w:r w:rsidR="00FA05BB">
        <w:t>.</w:t>
      </w:r>
    </w:p>
    <w:p w14:paraId="2B480245" w14:textId="7879D0B8" w:rsidR="00FA05BB" w:rsidRPr="00FA05BB" w:rsidRDefault="00FA05BB" w:rsidP="00FA05BB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 xml:space="preserve">uma vez que o embate </w:t>
      </w:r>
      <w:r w:rsidR="000F2D64">
        <w:t>do</w:t>
      </w:r>
      <w:r>
        <w:t xml:space="preserve"> robô poderá provocar situações imprevisíveis, com possibilidade de danificação de bens materiais ou ferimentos pessoais.</w:t>
      </w:r>
    </w:p>
    <w:p w14:paraId="5356D4E4" w14:textId="77777777" w:rsidR="00E72EA3" w:rsidRDefault="00E72EA3" w:rsidP="00E72EA3">
      <w:pPr>
        <w:pStyle w:val="PhDCorpo"/>
        <w:ind w:firstLine="567"/>
      </w:pPr>
      <w:r>
        <w:t xml:space="preserve">Consoante os perigos acima descritos, deve ser vigiado o manuseamento do robô por crianças. </w:t>
      </w:r>
    </w:p>
    <w:p w14:paraId="3CAD21C8" w14:textId="77777777" w:rsidR="008F346F" w:rsidRDefault="008F346F" w:rsidP="008F346F">
      <w:pPr>
        <w:pStyle w:val="PhDCorpo"/>
        <w:ind w:firstLine="567"/>
      </w:pP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100" w:name="_Toc63685251"/>
      <w:r>
        <w:rPr>
          <w:rFonts w:ascii="NewsGotT" w:hAnsi="NewsGotT"/>
        </w:rPr>
        <w:t>Certificação</w:t>
      </w:r>
      <w:bookmarkEnd w:id="100"/>
    </w:p>
    <w:p w14:paraId="435CB53B" w14:textId="57107B79" w:rsidR="008F346F" w:rsidRDefault="008F346F" w:rsidP="008F346F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56A16C94" w14:textId="73E65719" w:rsidR="008F346F" w:rsidRDefault="008F346F" w:rsidP="008F346F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 w:rsidR="000F2D64">
        <w:fldChar w:fldCharType="begin"/>
      </w:r>
      <w:r w:rsidR="000F2D64">
        <w:instrText xml:space="preserve"> REF _Ref63672377 \h </w:instrText>
      </w:r>
      <w:r w:rsidR="000F2D64"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1</w:t>
      </w:r>
      <w:r w:rsidR="000F2D64"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 w:rsidR="00950F18">
        <w:t xml:space="preserve"> </w:t>
      </w:r>
      <w:r w:rsidR="00950F18" w:rsidRPr="00FA05BB">
        <w:rPr>
          <w:highlight w:val="yellow"/>
        </w:rPr>
        <w:t>[</w:t>
      </w:r>
      <w:proofErr w:type="spellStart"/>
      <w:r w:rsidR="00950F18" w:rsidRPr="00FA05BB">
        <w:rPr>
          <w:highlight w:val="yellow"/>
        </w:rPr>
        <w:t>ref</w:t>
      </w:r>
      <w:proofErr w:type="spellEnd"/>
      <w:r w:rsidR="00950F18">
        <w:rPr>
          <w:highlight w:val="yellow"/>
        </w:rPr>
        <w:t xml:space="preserve"> </w:t>
      </w:r>
      <w:r w:rsidR="00950F18" w:rsidRPr="00950F18">
        <w:rPr>
          <w:highlight w:val="yellow"/>
        </w:rPr>
        <w:t>https://www.ceisaret.com/pt/ce-sertifikasi-nedir/]</w:t>
      </w:r>
      <w:r w:rsidRPr="00950F18">
        <w:rPr>
          <w:highlight w:val="yellow"/>
        </w:rPr>
        <w:t>.</w:t>
      </w:r>
    </w:p>
    <w:p w14:paraId="4B825C78" w14:textId="77777777" w:rsidR="000F2D64" w:rsidRDefault="008F346F" w:rsidP="000F2D64">
      <w:pPr>
        <w:pStyle w:val="PhDFigura"/>
      </w:pPr>
      <w:r>
        <w:rPr>
          <w:noProof/>
        </w:rPr>
        <w:drawing>
          <wp:inline distT="0" distB="0" distL="0" distR="0" wp14:anchorId="250D482B" wp14:editId="09964DC6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53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42EF" w14:textId="4F55350A" w:rsidR="008F346F" w:rsidRDefault="000F2D64" w:rsidP="000F2D64">
      <w:pPr>
        <w:pStyle w:val="PhDLegendaFiguras"/>
      </w:pPr>
      <w:bookmarkStart w:id="101" w:name="_Ref63672377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8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1</w:t>
      </w:r>
      <w:r w:rsidR="0054208E">
        <w:rPr>
          <w:noProof/>
        </w:rPr>
        <w:fldChar w:fldCharType="end"/>
      </w:r>
      <w:bookmarkEnd w:id="101"/>
      <w:r>
        <w:t xml:space="preserve"> - Marcação CE</w:t>
      </w:r>
    </w:p>
    <w:p w14:paraId="4BAE4E1C" w14:textId="1D5042EE" w:rsidR="002811FC" w:rsidRPr="002811FC" w:rsidRDefault="00B8537A" w:rsidP="000F2D64">
      <w:pPr>
        <w:pStyle w:val="PhDCorpo"/>
        <w:spacing w:before="240"/>
        <w:ind w:firstLine="567"/>
      </w:pPr>
      <w:r>
        <w:t xml:space="preserve">De acordo com DIRETIVA 2014/35/UE </w:t>
      </w:r>
      <w:r w:rsidRPr="00B8537A">
        <w:rPr>
          <w:highlight w:val="yellow"/>
        </w:rPr>
        <w:t>[</w:t>
      </w:r>
      <w:proofErr w:type="spellStart"/>
      <w:r w:rsidRPr="00B8537A">
        <w:rPr>
          <w:highlight w:val="yellow"/>
        </w:rPr>
        <w:t>ref</w:t>
      </w:r>
      <w:proofErr w:type="spellEnd"/>
      <w:r w:rsidRPr="00B8537A">
        <w:rPr>
          <w:highlight w:val="yellow"/>
        </w:rPr>
        <w:t xml:space="preserve"> - </w:t>
      </w:r>
      <w:hyperlink r:id="rId154" w:history="1">
        <w:r w:rsidRPr="00B8537A">
          <w:rPr>
            <w:rStyle w:val="Hiperligao"/>
            <w:highlight w:val="yellow"/>
          </w:rPr>
          <w:t>https://eur-lex.europa.eu/legal-content/PT/TXT/PDF/?uri=CELEX:32014L0035&amp;from=EN</w:t>
        </w:r>
      </w:hyperlink>
      <w:r w:rsidRPr="00B8537A">
        <w:rPr>
          <w:highlight w:val="yellow"/>
        </w:rPr>
        <w:t>]</w:t>
      </w:r>
      <w:r>
        <w:t xml:space="preserve"> </w:t>
      </w:r>
      <w:r w:rsidRPr="00B8537A">
        <w:t>ANEXO I</w:t>
      </w:r>
      <w:r>
        <w:t xml:space="preserve">, que informa os principais elementos dos objetivos de segurança para o material elétrico usado no equipamento, </w:t>
      </w:r>
      <w:r w:rsidR="002811FC">
        <w:t>“</w:t>
      </w:r>
      <w:r w:rsidR="002811FC" w:rsidRPr="002811FC">
        <w:t>devem ser previstas medidas de ordem técnica a fim de que:</w:t>
      </w:r>
    </w:p>
    <w:p w14:paraId="458369B5" w14:textId="38019890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5D7B2C14" w14:textId="66E0A18C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76003E89" w14:textId="52A2578B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97FB252" w14:textId="3905479D" w:rsidR="002811FC" w:rsidRDefault="002811FC" w:rsidP="002811FC">
      <w:pPr>
        <w:pStyle w:val="PhDCorpo"/>
        <w:numPr>
          <w:ilvl w:val="0"/>
          <w:numId w:val="22"/>
        </w:numPr>
        <w:ind w:left="0" w:firstLine="1134"/>
      </w:pPr>
      <w:r w:rsidRPr="002811FC">
        <w:t>O isolamento seja adequado aos condicionamentos previstos.</w:t>
      </w:r>
      <w:r>
        <w:t>”</w:t>
      </w:r>
    </w:p>
    <w:p w14:paraId="6AD054CA" w14:textId="2E8BFDA8" w:rsidR="00950F18" w:rsidRDefault="000F2D64" w:rsidP="00BB13D9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>, o robô cumpre com os pontos a), b) e d).</w:t>
      </w:r>
      <w:r w:rsidR="009D724F">
        <w:t xml:space="preserve"> Uma vez que este projeto serve fins académicos, ou seja, tem o propósito de validar conceitos, </w:t>
      </w:r>
      <w:r w:rsidR="002811FC">
        <w:t>não foi implementado um sistema de deteção de obstáculos</w:t>
      </w:r>
      <w:r w:rsidR="009D724F">
        <w:t xml:space="preserve">. Assim, </w:t>
      </w:r>
      <w:r w:rsidR="002811FC">
        <w:t xml:space="preserve">o ponto c) não é cumprido, pelo que </w:t>
      </w:r>
      <w:r w:rsidR="009D724F">
        <w:t xml:space="preserve">o certificado CE não poderá ser atribuído ao AWR. </w:t>
      </w:r>
    </w:p>
    <w:tbl>
      <w:tblPr>
        <w:tblStyle w:val="TabelacomGrelha"/>
        <w:tblpPr w:leftFromText="141" w:rightFromText="141" w:vertAnchor="text" w:horzAnchor="margin" w:tblpXSpec="center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B3ED5" w14:paraId="6B656540" w14:textId="77777777" w:rsidTr="004C2950">
        <w:tc>
          <w:tcPr>
            <w:tcW w:w="2265" w:type="dxa"/>
          </w:tcPr>
          <w:p w14:paraId="77092152" w14:textId="1F3D6B15" w:rsidR="00EB3ED5" w:rsidRDefault="00EB3ED5" w:rsidP="00EB3ED5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35BC58" wp14:editId="7581216F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34504977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C02173A" wp14:editId="7029CCDD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71F2BAE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F631A8" wp14:editId="4AA87A5A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1DB76B2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25BB82D" wp14:editId="0A53F2C4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24B5597F" w14:textId="77777777" w:rsidTr="004C2950">
        <w:trPr>
          <w:trHeight w:val="494"/>
        </w:trPr>
        <w:tc>
          <w:tcPr>
            <w:tcW w:w="2265" w:type="dxa"/>
          </w:tcPr>
          <w:p w14:paraId="2BEA393E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2265" w:type="dxa"/>
          </w:tcPr>
          <w:p w14:paraId="53A2D611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2265" w:type="dxa"/>
          </w:tcPr>
          <w:p w14:paraId="28FB1C26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2266" w:type="dxa"/>
          </w:tcPr>
          <w:p w14:paraId="4473ACB4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EB3ED5" w14:paraId="133970D0" w14:textId="77777777" w:rsidTr="004C2950">
        <w:trPr>
          <w:trHeight w:val="2117"/>
        </w:trPr>
        <w:tc>
          <w:tcPr>
            <w:tcW w:w="2265" w:type="dxa"/>
          </w:tcPr>
          <w:p w14:paraId="5C372A63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F537900" wp14:editId="5C244B94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B61FC38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9962121" wp14:editId="792318F4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915CB89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E4D7DDC" wp14:editId="42F19BBB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242DFC6C" w14:textId="406D8D4E" w:rsidR="00EB3ED5" w:rsidRDefault="00FF3164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D2B0BE" wp14:editId="3ED346D6">
                  <wp:extent cx="1185538" cy="1094705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37B86CE1" w14:textId="77777777" w:rsidTr="00372B1F">
        <w:trPr>
          <w:trHeight w:val="508"/>
        </w:trPr>
        <w:tc>
          <w:tcPr>
            <w:tcW w:w="2265" w:type="dxa"/>
          </w:tcPr>
          <w:p w14:paraId="1DA98A2C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2265" w:type="dxa"/>
          </w:tcPr>
          <w:p w14:paraId="0C266CB7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2265" w:type="dxa"/>
          </w:tcPr>
          <w:p w14:paraId="39255AD5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2266" w:type="dxa"/>
          </w:tcPr>
          <w:p w14:paraId="691A799D" w14:textId="437DCCAA" w:rsidR="00EB3ED5" w:rsidRPr="00FF3164" w:rsidRDefault="00FF3164" w:rsidP="00EB3ED5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D073C41" w14:textId="373F7B3C" w:rsidR="009D724F" w:rsidRDefault="009D724F" w:rsidP="00BB13D9">
      <w:pPr>
        <w:pStyle w:val="PhDCorpo"/>
        <w:ind w:firstLine="709"/>
      </w:pPr>
      <w:r>
        <w:t xml:space="preserve">Devido aos perigos enunciados no subcapítulo anterior – </w:t>
      </w:r>
      <w:r w:rsidRPr="000F2D64">
        <w:rPr>
          <w:b/>
          <w:bCs/>
        </w:rPr>
        <w:t>8.3 Segurança</w:t>
      </w:r>
      <w:r>
        <w:t xml:space="preserve"> </w:t>
      </w:r>
      <w:r w:rsidR="00EB3ED5">
        <w:t>–</w:t>
      </w:r>
      <w:r>
        <w:t xml:space="preserve"> </w:t>
      </w:r>
      <w:r w:rsidR="00EB3ED5">
        <w:t>deverão ser apresentados vários símbolos</w:t>
      </w:r>
      <w:r w:rsidR="000F2D64">
        <w:t xml:space="preserve"> ao utilizador</w:t>
      </w:r>
      <w:r w:rsidR="004C2950">
        <w:t>.</w:t>
      </w:r>
    </w:p>
    <w:p w14:paraId="44DF1E81" w14:textId="4EF5E140" w:rsidR="00FF3164" w:rsidRDefault="004C2950" w:rsidP="00FF3164">
      <w:pPr>
        <w:pStyle w:val="PhDLegendaFiguras"/>
      </w:pPr>
      <w:bookmarkStart w:id="102" w:name="_Ref63672805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8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2</w:t>
      </w:r>
      <w:r w:rsidR="0054208E">
        <w:rPr>
          <w:noProof/>
        </w:rPr>
        <w:fldChar w:fldCharType="end"/>
      </w:r>
      <w:bookmarkEnd w:id="102"/>
      <w:r>
        <w:t xml:space="preserve"> – </w:t>
      </w:r>
      <w:r w:rsidR="000F2D64">
        <w:t>Símbolos de perigo</w:t>
      </w:r>
      <w:r>
        <w:t xml:space="preserve">: (a) </w:t>
      </w:r>
      <w:r w:rsidR="00503BA6">
        <w:t>perigoso para o ambiente</w:t>
      </w:r>
      <w:r>
        <w:t xml:space="preserve">; (b) </w:t>
      </w:r>
      <w:r w:rsidR="00503BA6">
        <w:t>corrosivo</w:t>
      </w:r>
      <w:r>
        <w:t xml:space="preserve">; (c) </w:t>
      </w:r>
      <w:r w:rsidR="00503BA6">
        <w:t>comburente; (d) inflamável</w:t>
      </w:r>
      <w:r w:rsidR="00503BA6" w:rsidRPr="00503BA6">
        <w:t>; (e) explosivo</w:t>
      </w:r>
      <w:r w:rsidR="00503BA6">
        <w:t>; ( f) tóxico; (g) vários perigos; (h) ESD</w:t>
      </w:r>
    </w:p>
    <w:p w14:paraId="538529F1" w14:textId="503B5BD7" w:rsidR="00372B1F" w:rsidRDefault="00372B1F" w:rsidP="00FF3164">
      <w:pPr>
        <w:pStyle w:val="PhDCorpo"/>
        <w:spacing w:after="0"/>
        <w:ind w:firstLine="567"/>
      </w:pPr>
      <w:r>
        <w:t>O</w:t>
      </w:r>
      <w:r w:rsidR="008F346F">
        <w:t xml:space="preserve"> robô será constituído por circuitos e componentes eletrónicos que não podem ser enviados para o lixo doméstico. Este</w:t>
      </w:r>
      <w:r w:rsidR="004C2950">
        <w:t>s</w:t>
      </w:r>
      <w:r w:rsidR="008F346F">
        <w:t xml:space="preserve"> deve</w:t>
      </w:r>
      <w:r w:rsidR="004C2950">
        <w:t>m</w:t>
      </w:r>
      <w:r w:rsidR="008F346F">
        <w:t xml:space="preserve"> ser </w:t>
      </w:r>
      <w:r w:rsidR="004C2950">
        <w:t>encaminhados</w:t>
      </w:r>
      <w:r w:rsidR="008F346F">
        <w:t xml:space="preserve"> para locais próprios de </w:t>
      </w:r>
      <w:r w:rsidR="008F346F" w:rsidRPr="00503BA6">
        <w:t>reciclagem (</w:t>
      </w:r>
      <w:r w:rsidR="00503BA6" w:rsidRPr="00503BA6">
        <w:rPr>
          <w:szCs w:val="24"/>
        </w:rPr>
        <w:fldChar w:fldCharType="begin"/>
      </w:r>
      <w:r w:rsidR="00503BA6" w:rsidRPr="00503BA6">
        <w:instrText xml:space="preserve"> REF _Ref63672766 \h </w:instrText>
      </w:r>
      <w:r w:rsidR="00503BA6">
        <w:rPr>
          <w:szCs w:val="24"/>
        </w:rPr>
        <w:instrText xml:space="preserve"> \* MERGEFORMAT </w:instrText>
      </w:r>
      <w:r w:rsidR="00503BA6" w:rsidRPr="00503BA6">
        <w:rPr>
          <w:szCs w:val="24"/>
        </w:rPr>
      </w:r>
      <w:r w:rsidR="00503BA6" w:rsidRPr="00503BA6">
        <w:rPr>
          <w:szCs w:val="24"/>
        </w:rPr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3</w:t>
      </w:r>
      <w:r w:rsidR="00503BA6" w:rsidRPr="00503BA6">
        <w:rPr>
          <w:szCs w:val="24"/>
        </w:rPr>
        <w:fldChar w:fldCharType="end"/>
      </w:r>
      <w:r w:rsidR="008F346F" w:rsidRPr="00503BA6">
        <w:t>).</w:t>
      </w:r>
      <w:r w:rsidR="008F346F">
        <w:t xml:space="preserve"> </w:t>
      </w:r>
    </w:p>
    <w:p w14:paraId="39B91779" w14:textId="77777777" w:rsidR="00503BA6" w:rsidRDefault="00FF3164" w:rsidP="00503BA6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E515532" wp14:editId="713E509A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1B3E" w14:textId="0079FBEC" w:rsidR="00372B1F" w:rsidRDefault="00503BA6" w:rsidP="00503BA6">
      <w:pPr>
        <w:pStyle w:val="PhDLegendaFiguras"/>
      </w:pPr>
      <w:bookmarkStart w:id="103" w:name="_Ref63672766"/>
      <w:r>
        <w:t xml:space="preserve">Figura </w:t>
      </w:r>
      <w:r w:rsidR="0054208E">
        <w:fldChar w:fldCharType="begin"/>
      </w:r>
      <w:r w:rsidR="0054208E">
        <w:instrText xml:space="preserve"> STYLEREF 1 \s </w:instrText>
      </w:r>
      <w:r w:rsidR="0054208E">
        <w:fldChar w:fldCharType="separate"/>
      </w:r>
      <w:r w:rsidR="00165BBE">
        <w:rPr>
          <w:noProof/>
        </w:rPr>
        <w:t>8</w:t>
      </w:r>
      <w:r w:rsidR="0054208E">
        <w:rPr>
          <w:noProof/>
        </w:rPr>
        <w:fldChar w:fldCharType="end"/>
      </w:r>
      <w:r w:rsidR="00002802">
        <w:t>.</w:t>
      </w:r>
      <w:r w:rsidR="0054208E">
        <w:fldChar w:fldCharType="begin"/>
      </w:r>
      <w:r w:rsidR="0054208E">
        <w:instrText xml:space="preserve"> SEQ Figura \* ARABIC \s 1 </w:instrText>
      </w:r>
      <w:r w:rsidR="0054208E">
        <w:fldChar w:fldCharType="separate"/>
      </w:r>
      <w:r w:rsidR="00165BBE">
        <w:rPr>
          <w:noProof/>
        </w:rPr>
        <w:t>3</w:t>
      </w:r>
      <w:r w:rsidR="0054208E">
        <w:rPr>
          <w:noProof/>
        </w:rPr>
        <w:fldChar w:fldCharType="end"/>
      </w:r>
      <w:bookmarkEnd w:id="103"/>
      <w:r>
        <w:t xml:space="preserve"> - </w:t>
      </w:r>
      <w:r w:rsidRPr="00E41917">
        <w:t>Símbolo de lata de lixo com uma cruz em cima</w:t>
      </w:r>
    </w:p>
    <w:p w14:paraId="59A36A32" w14:textId="4F9C447A" w:rsidR="00372B1F" w:rsidRPr="00372B1F" w:rsidRDefault="00372B1F" w:rsidP="00372B1F">
      <w:pPr>
        <w:pStyle w:val="PhDCorpo"/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503BA6">
        <w:rPr>
          <w:rFonts w:ascii="NewsGotT" w:hAnsi="NewsGotT"/>
        </w:rPr>
        <w:br/>
      </w:r>
      <w:r w:rsidRPr="00503BA6">
        <w:rPr>
          <w:rFonts w:ascii="NewsGotT" w:hAnsi="NewsGotT"/>
        </w:rPr>
        <w:br/>
      </w:r>
      <w:bookmarkStart w:id="104" w:name="_Toc63685252"/>
      <w:r w:rsidR="00C276D6">
        <w:rPr>
          <w:rFonts w:ascii="NewsGotT" w:hAnsi="NewsGotT"/>
        </w:rPr>
        <w:t>Conclusões</w:t>
      </w:r>
      <w:bookmarkEnd w:id="104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105" w:name="_Toc63685253"/>
      <w:r>
        <w:rPr>
          <w:rFonts w:ascii="NewsGotT" w:hAnsi="NewsGotT"/>
        </w:rPr>
        <w:t>Conclusão</w:t>
      </w:r>
      <w:bookmarkEnd w:id="105"/>
    </w:p>
    <w:p w14:paraId="7F6BD3F7" w14:textId="77777777" w:rsidR="00B2090A" w:rsidRDefault="00B2090A" w:rsidP="00B2090A">
      <w:pPr>
        <w:pStyle w:val="PhDCorpo"/>
        <w:ind w:firstLine="567"/>
      </w:pPr>
      <w:bookmarkStart w:id="106" w:name="_Toc63685254"/>
      <w:r>
        <w:t xml:space="preserve">O projeto integrador da unidade curricular de LPI I pôs à prova algumas competências adquirias ao longo do curso. Aplicaram-se conhecimentos das </w:t>
      </w:r>
      <w:proofErr w:type="spellStart"/>
      <w:r>
        <w:t>UCs</w:t>
      </w:r>
      <w:proofErr w:type="spellEnd"/>
      <w:r>
        <w:t xml:space="preserve"> de Sistemas Digitais, Eletrónica I e II, Instrumentação e Sensores, Controlo Automático, Máquinas Elétricas, entre outras. Foi um projeto ímpar comparativamente a projetos já realizados no âmbito de outras </w:t>
      </w:r>
      <w:proofErr w:type="spellStart"/>
      <w:r>
        <w:t>UCs</w:t>
      </w:r>
      <w:proofErr w:type="spellEnd"/>
      <w:r>
        <w:t>, porque envolveu um maior conhecimento de várias áreas e requereu muito trabalho autónomo.</w:t>
      </w:r>
    </w:p>
    <w:p w14:paraId="66AFB13A" w14:textId="77777777" w:rsidR="00B2090A" w:rsidRDefault="00B2090A" w:rsidP="00B2090A">
      <w:pPr>
        <w:pStyle w:val="PhDCorpo"/>
        <w:ind w:firstLine="567"/>
      </w:pPr>
      <w:r>
        <w:t xml:space="preserve">Ao longo do design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>sobre o seu eixo. Assim, os motores teriam de rodar num sentido quando o robô fosse na direção do paciente, e no sentido contrário quando tivesse de voltar ao ponto de partida, simplificando a lógica que controla o estado de funcionamento do robô. Para isso, foram implementadas e testadas diversas soluções que não cumpriram o seu propósito. Durante a realização de testes, verificou-se que esta abordagem revela problemas mecânicos, visto que o sensor se encontrava no eixo das rodas motoras. Esta abordagem faz com que o ponto central do robô (posição do sensor) seja menos sensível a alterações de direção, aumentando o seu tempo de resposta, impedindo-o de seguir a linha corretamente. Após a alteração da posição do sensor para a dianteira do robô, estes problemas resolveram-se.</w:t>
      </w:r>
    </w:p>
    <w:p w14:paraId="7D2ED9B4" w14:textId="77777777" w:rsidR="00B2090A" w:rsidRDefault="00B2090A" w:rsidP="00B2090A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Primitivamente, não houve a preocupação de selecionar integrados da mesma família lógica, para implementar a máquina de estados, o que originou resultados indefinidos. Verificou-se que todos os integrados devem ser da mesma família lógica e que os resultados obtidos foram melhores quando se usaram integrados da família 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EndPr/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Pr="004E4B05">
            <w:rPr>
              <w:rFonts w:cs="Arial"/>
              <w:noProof/>
              <w:szCs w:val="24"/>
            </w:rPr>
            <w:t>[5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0962D437" w14:textId="77777777" w:rsidR="00B2090A" w:rsidRDefault="00B2090A" w:rsidP="00B2090A">
      <w:pPr>
        <w:pStyle w:val="PhDCorpo"/>
        <w:ind w:firstLine="567"/>
      </w:pPr>
      <w:r>
        <w:rPr>
          <w:rFonts w:cs="Arial"/>
          <w:noProof/>
          <w:szCs w:val="24"/>
        </w:rPr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EndPr/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Pr="004E4B05">
            <w:rPr>
              <w:rFonts w:cs="Arial"/>
              <w:noProof/>
              <w:szCs w:val="24"/>
            </w:rPr>
            <w:t>[8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2F740558" w14:textId="77777777" w:rsidR="00B2090A" w:rsidRDefault="00B2090A" w:rsidP="00B2090A">
      <w:pPr>
        <w:pStyle w:val="PhDCorpo"/>
        <w:ind w:firstLine="567"/>
      </w:pPr>
      <w:r>
        <w:t>No que concebe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180 horas.</w:t>
      </w:r>
    </w:p>
    <w:p w14:paraId="71B2578E" w14:textId="732D867C" w:rsidR="00B2090A" w:rsidRDefault="00B2090A" w:rsidP="00B2090A">
      <w:pPr>
        <w:pStyle w:val="PhDCorpo"/>
        <w:ind w:firstLine="567"/>
      </w:pPr>
      <w:r>
        <w:t xml:space="preserve">Em suma, este projeto foi desafiante, revelando a sua importância na formação enquanto futuros engenheiros. 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r>
        <w:rPr>
          <w:rFonts w:ascii="NewsGotT" w:hAnsi="NewsGotT"/>
        </w:rPr>
        <w:t>Sugestões de Trabalho Futuro</w:t>
      </w:r>
      <w:bookmarkEnd w:id="106"/>
    </w:p>
    <w:p w14:paraId="47D2919F" w14:textId="7B4C4FBF" w:rsidR="00C276D6" w:rsidRDefault="00B2090A" w:rsidP="00E50355">
      <w:pPr>
        <w:pStyle w:val="PhDCorpo"/>
        <w:tabs>
          <w:tab w:val="left" w:pos="6100"/>
        </w:tabs>
        <w:ind w:firstLine="567"/>
      </w:pPr>
      <w:r>
        <w:t xml:space="preserve">Durante a realização deste projeto, foram </w:t>
      </w:r>
      <w:r w:rsidR="001770CE">
        <w:t xml:space="preserve">feitas opções que ditaram um rumo. Poder-se-iam ter tomado outras opções que modificariam os resultados obtidos. </w:t>
      </w:r>
      <w:r w:rsidR="00E50355">
        <w:t>E</w:t>
      </w:r>
      <w:r w:rsidR="001770CE">
        <w:t xml:space="preserve">ste projeto não representa o fim de uma ideia, é, apenas, uma implementação de um conceito. </w:t>
      </w:r>
      <w:r w:rsidR="00E50355">
        <w:t>Assim, neste subcapítulo são feitas algumas sugestões de, não só, melhorias à implementação desenvolvida, mas também de novas abordagens para esta ideia.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107" w:name="_Toc63685255"/>
      <w:r w:rsidRPr="00C276D6">
        <w:rPr>
          <w:rFonts w:ascii="NewsGotT" w:hAnsi="NewsGotT"/>
        </w:rPr>
        <w:t>Possíveis Opções Alternativas para o Desenho dos Circuitos</w:t>
      </w:r>
      <w:bookmarkEnd w:id="107"/>
      <w:r w:rsidRPr="00B66544">
        <w:rPr>
          <w:rFonts w:ascii="NewsGotT" w:hAnsi="NewsGotT"/>
        </w:rPr>
        <w:t xml:space="preserve"> </w:t>
      </w:r>
    </w:p>
    <w:p w14:paraId="7FC1AD43" w14:textId="4025157A" w:rsidR="00E50355" w:rsidRDefault="00E50355" w:rsidP="00E50355">
      <w:pPr>
        <w:pStyle w:val="PhDCorpo"/>
        <w:tabs>
          <w:tab w:val="left" w:pos="6100"/>
        </w:tabs>
        <w:ind w:firstLine="567"/>
      </w:pPr>
      <w:bookmarkStart w:id="108" w:name="_Toc63685256"/>
      <w:r>
        <w:t>Todos os projetos são passíveis de melhorias. Sendo um projeto totalmente analógico, algumas melhorias não terão uma implementação tão simples e barata quando comparadas com uma implementação digital.</w:t>
      </w:r>
    </w:p>
    <w:p w14:paraId="78B3E761" w14:textId="3D28F647" w:rsidR="00B2090A" w:rsidRDefault="00B2090A" w:rsidP="00E50355">
      <w:pPr>
        <w:pStyle w:val="PhDCorpo"/>
        <w:tabs>
          <w:tab w:val="left" w:pos="6100"/>
        </w:tabs>
        <w:ind w:firstLine="567"/>
      </w:pPr>
      <w:r>
        <w:t xml:space="preserve">Tal como implementado, caso o robô saia fora da rota, não existe nenhum mecanismo de deteção do sucedido. Uma possível melhoria para a resolução deste problema seria usar um ou dois dos sensores centrais do </w:t>
      </w:r>
      <w:proofErr w:type="spellStart"/>
      <w:r>
        <w:rPr>
          <w:i/>
          <w:iCs/>
        </w:rPr>
        <w:t>array</w:t>
      </w:r>
      <w:proofErr w:type="spellEnd"/>
      <w:r>
        <w:t xml:space="preserve"> de sensores para deteção da linha. Caso esta não fosse detetada, o robô teria de parar, evitando que este ande indefinidamente.</w:t>
      </w:r>
    </w:p>
    <w:p w14:paraId="28C07D35" w14:textId="77777777" w:rsidR="00B2090A" w:rsidRDefault="00B2090A" w:rsidP="00B2090A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e sobre a linha e um objeto obstrua a sua passagem, este deve parar de forma a evitar a colisão e possíveis danos materiais de ambas as partes. Além disso, o robô deve emitir um som intermitente de forma a alertar o responsável pelo sucedido. Este mecanismo poderia ser implementado através de um sensor de proximidade colocado na dianteira do robô. Sem este sistema, o robô embaterá no objeto, provocando um comportamento indefinido.</w:t>
      </w:r>
    </w:p>
    <w:p w14:paraId="7B903597" w14:textId="77777777" w:rsidR="00B2090A" w:rsidRDefault="00B2090A" w:rsidP="00B2090A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com alimentos sobre o robô. Assim que o utilizador ou operador colocassem o tabuleiro sobre o robô, este iria iniciar a marcha, minimizando os contactos com a armadura do robô. Além disso, poderia ser desenvolvido um sistema automático de desinfeção das superfícies do robô, que deverá ser acionado após finalizar o seu percurso (ida e volta).</w:t>
      </w:r>
    </w:p>
    <w:p w14:paraId="6664CBCD" w14:textId="77777777" w:rsidR="00B2090A" w:rsidRDefault="00B2090A" w:rsidP="00B2090A">
      <w:pPr>
        <w:pStyle w:val="PhDCorpo"/>
        <w:tabs>
          <w:tab w:val="left" w:pos="9071"/>
        </w:tabs>
      </w:pPr>
      <w:r>
        <w:tab/>
        <w:t>Como o robô funciona à base de baterias, estas deveriam ser carregadas numa estação de carregamento. Deste modo, colocar-se-ia o robô na sua estação de carregamento sempre que não estivesse em utilização.</w:t>
      </w:r>
    </w:p>
    <w:p w14:paraId="43EB71AE" w14:textId="77777777" w:rsidR="00B2090A" w:rsidRDefault="00B2090A" w:rsidP="00B2090A">
      <w:pPr>
        <w:pStyle w:val="PhDCorpo"/>
        <w:tabs>
          <w:tab w:val="left" w:pos="9071"/>
        </w:tabs>
        <w:ind w:firstLine="567"/>
      </w:pPr>
      <w:r>
        <w:t xml:space="preserve">Tal como foi visto, apontaram-se apenas algumas formas de melhorar o trabalho desenvolvido. </w:t>
      </w:r>
      <w:r w:rsidRPr="0055062E">
        <w:t>Possivelmente, existirão outras melhorias que poderiam ser aplicadas</w:t>
      </w:r>
      <w:r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r>
        <w:rPr>
          <w:rFonts w:ascii="NewsGotT" w:hAnsi="NewsGotT"/>
        </w:rPr>
        <w:t>Evolução do Atual Desenho para um Sistema Baseado em Microcomputador</w:t>
      </w:r>
      <w:bookmarkEnd w:id="108"/>
    </w:p>
    <w:p w14:paraId="739605F5" w14:textId="017FB4FA" w:rsidR="00B2090A" w:rsidRDefault="00B2090A" w:rsidP="00B2090A">
      <w:pPr>
        <w:pStyle w:val="PhDCorpo"/>
        <w:ind w:firstLine="567"/>
      </w:pPr>
      <w:r>
        <w:t xml:space="preserve">O atual desenho do robô poderia ser implementado num sistema baseado em microcomputador, tal como será visto na unidade curricular de Laboratórios e Práticas Integradas II (LPI II). </w:t>
      </w:r>
    </w:p>
    <w:p w14:paraId="5D6F8E33" w14:textId="77777777" w:rsidR="00B2090A" w:rsidRDefault="00B2090A" w:rsidP="00B2090A">
      <w:pPr>
        <w:pStyle w:val="PhDCorpo"/>
        <w:ind w:firstLine="567"/>
      </w:pPr>
      <w:r>
        <w:t>Como o objetivo do robô é fazer chegar alimentos a alguém que se encontre numa situação de isolamento, o seu aspeto físico será idêntico ao implementado. Deverão diferir apenas no posicionamento e suporte para o microcomputador e novos sensores.</w:t>
      </w:r>
    </w:p>
    <w:p w14:paraId="1BAF20A8" w14:textId="77777777" w:rsidR="00B2090A" w:rsidRDefault="00B2090A" w:rsidP="00B2090A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em que uma pessoa responsável controla o percurso do robô até ao local pretendido. Ao robô teria de ser adicionada uma câmara e a sua imagem deveria ser transmitida para o comando que o utiliza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em que o robô seria controlado por um </w:t>
      </w:r>
      <w:r w:rsidRPr="002B36ED">
        <w:rPr>
          <w:i/>
          <w:iCs/>
        </w:rPr>
        <w:t>smartphone</w:t>
      </w:r>
      <w:r>
        <w:t xml:space="preserve">. Outra possibilidade, seria a criação de rotas pré-definidas para o robô seguir. Fazendo uso de sensores </w:t>
      </w:r>
      <w:r w:rsidRPr="002B36ED">
        <w:t>de distância</w:t>
      </w:r>
      <w:r>
        <w:t xml:space="preserve">, o robô poderia desviar-se de obstáculos que se encontrassem na sua rota. A solução que mais se assemelha à implementação atual, seria fazer o uso do microcomputador para seguir uma linha preta, através do </w:t>
      </w:r>
      <w:proofErr w:type="spellStart"/>
      <w:r w:rsidRPr="0055062E">
        <w:rPr>
          <w:i/>
          <w:iCs/>
        </w:rPr>
        <w:t>array</w:t>
      </w:r>
      <w:proofErr w:type="spellEnd"/>
      <w:r>
        <w:t xml:space="preserve"> de sensores </w:t>
      </w:r>
      <w:sdt>
        <w:sdtPr>
          <w:id w:val="-1188524976"/>
          <w:citation/>
        </w:sdtPr>
        <w:sdtEndPr/>
        <w:sdtContent>
          <w:r w:rsidRPr="001537F4">
            <w:fldChar w:fldCharType="begin"/>
          </w:r>
          <w:r w:rsidRPr="001537F4">
            <w:instrText xml:space="preserve"> CITATION Pol14 \l 2070 </w:instrText>
          </w:r>
          <w:r w:rsidRPr="001537F4">
            <w:fldChar w:fldCharType="separate"/>
          </w:r>
          <w:r w:rsidRPr="004E4B05">
            <w:rPr>
              <w:noProof/>
            </w:rPr>
            <w:t>[7]</w:t>
          </w:r>
          <w:r w:rsidRPr="001537F4">
            <w:fldChar w:fldCharType="end"/>
          </w:r>
        </w:sdtContent>
      </w:sdt>
      <w:r>
        <w:t xml:space="preserve"> e implementar as funcionalidades referidas no capítulo anterior.</w:t>
      </w:r>
    </w:p>
    <w:p w14:paraId="2884969D" w14:textId="77777777" w:rsidR="00B2090A" w:rsidRDefault="00B2090A" w:rsidP="00B2090A">
      <w:pPr>
        <w:pStyle w:val="PhDCorpo"/>
        <w:ind w:firstLine="567"/>
      </w:pPr>
      <w:r>
        <w:t>Neste capítulo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0192C6C0" w14:textId="77777777" w:rsidR="00B2090A" w:rsidRDefault="00B2090A" w:rsidP="00B2090A">
      <w:pPr>
        <w:pStyle w:val="PhDCorpo"/>
        <w:ind w:firstLine="567"/>
      </w:pPr>
    </w:p>
    <w:p w14:paraId="436E4138" w14:textId="7093DD19" w:rsidR="00C276D6" w:rsidRPr="00B2090A" w:rsidRDefault="00C276D6" w:rsidP="00C276D6">
      <w:pPr>
        <w:pStyle w:val="PhDCorpo"/>
      </w:pPr>
    </w:p>
    <w:p w14:paraId="4BC06F9B" w14:textId="77777777" w:rsidR="000B1901" w:rsidRPr="00B2090A" w:rsidRDefault="000B1901" w:rsidP="000B1901">
      <w:pPr>
        <w:pStyle w:val="CorpodetextoAEPHD"/>
        <w:jc w:val="right"/>
        <w:rPr>
          <w:rFonts w:ascii="NewsGotT" w:hAnsi="NewsGotT"/>
        </w:rPr>
      </w:pPr>
    </w:p>
    <w:p w14:paraId="3254CA44" w14:textId="77777777" w:rsidR="000B1901" w:rsidRPr="00B2090A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B2090A" w:rsidRDefault="000B1901" w:rsidP="000B1901">
      <w:pPr>
        <w:rPr>
          <w:lang w:eastAsia="en-US"/>
        </w:rPr>
        <w:sectPr w:rsidR="000B1901" w:rsidRPr="00B2090A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8D1CC2" w:rsidRDefault="00772EB1" w:rsidP="0011228E">
      <w:pPr>
        <w:pStyle w:val="Indiceinicial"/>
        <w:outlineLvl w:val="0"/>
        <w:rPr>
          <w:rFonts w:ascii="NewsGotT" w:hAnsi="NewsGotT"/>
          <w:lang w:val="en-GB"/>
        </w:rPr>
      </w:pPr>
      <w:bookmarkStart w:id="109" w:name="_Toc471579027"/>
      <w:bookmarkStart w:id="110" w:name="_Toc63685257"/>
      <w:proofErr w:type="spellStart"/>
      <w:r w:rsidRPr="008D1CC2">
        <w:rPr>
          <w:rFonts w:ascii="NewsGotT" w:hAnsi="NewsGotT"/>
          <w:lang w:val="en-GB"/>
        </w:rPr>
        <w:t>Referências</w:t>
      </w:r>
      <w:bookmarkEnd w:id="109"/>
      <w:bookmarkEnd w:id="110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B34C2" w14:textId="77777777" w:rsidR="0054208E" w:rsidRDefault="0054208E">
      <w:r>
        <w:separator/>
      </w:r>
    </w:p>
    <w:p w14:paraId="62C3C812" w14:textId="77777777" w:rsidR="0054208E" w:rsidRDefault="0054208E"/>
  </w:endnote>
  <w:endnote w:type="continuationSeparator" w:id="0">
    <w:p w14:paraId="118C6980" w14:textId="77777777" w:rsidR="0054208E" w:rsidRDefault="0054208E">
      <w:r>
        <w:continuationSeparator/>
      </w:r>
    </w:p>
    <w:p w14:paraId="52B81EE1" w14:textId="77777777" w:rsidR="0054208E" w:rsidRDefault="005420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2090A" w14:paraId="4EB21B92" w14:textId="77777777" w:rsidTr="504C5A0F">
      <w:tc>
        <w:tcPr>
          <w:tcW w:w="2000" w:type="dxa"/>
        </w:tcPr>
        <w:p w14:paraId="273B54D8" w14:textId="62F97BAB" w:rsidR="00B2090A" w:rsidRDefault="00B2090A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B2090A" w:rsidRDefault="00B2090A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B2090A" w:rsidRDefault="00B2090A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65438696" w14:textId="77777777" w:rsidTr="504C5A0F">
      <w:tc>
        <w:tcPr>
          <w:tcW w:w="3020" w:type="dxa"/>
        </w:tcPr>
        <w:p w14:paraId="39454347" w14:textId="650404E6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B2090A" w:rsidRDefault="00B2090A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B2090A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B2090A" w:rsidRPr="00FA5AA6" w:rsidRDefault="00B2090A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B2090A" w:rsidRPr="00FA5AA6" w:rsidRDefault="00B2090A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B2090A" w:rsidRPr="00FA5AA6" w:rsidRDefault="00B2090A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B2090A" w:rsidRPr="00DD207E" w:rsidRDefault="00B2090A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B2090A" w:rsidRDefault="00B2090A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B2090A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B2090A" w:rsidRPr="00936D42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B2090A" w:rsidRPr="00936D42" w:rsidRDefault="00B2090A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B2090A" w:rsidRDefault="00B2090A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B2090A" w:rsidRPr="00936D42" w:rsidRDefault="00B2090A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B2090A" w:rsidRDefault="00B2090A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2090A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B2090A" w:rsidRPr="00936D42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B2090A" w:rsidRPr="00936D42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B2090A" w:rsidRPr="00936D42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B2090A" w:rsidRPr="00F943D0" w:rsidRDefault="00B2090A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2090A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B2090A" w:rsidRPr="00936D42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B2090A" w:rsidRPr="00936D42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B2090A" w:rsidRPr="00936D42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B2090A" w:rsidRDefault="00B2090A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B2090A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B2090A" w:rsidRPr="00F80B0C" w:rsidRDefault="00B2090A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B2090A" w:rsidRPr="00F80B0C" w:rsidRDefault="00B2090A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14:paraId="76EB0A09" w14:textId="77777777" w:rsidTr="00FB49BC">
      <w:tc>
        <w:tcPr>
          <w:tcW w:w="426" w:type="dxa"/>
          <w:vMerge/>
        </w:tcPr>
        <w:p w14:paraId="64ABE97D" w14:textId="77777777" w:rsidR="00B2090A" w:rsidRDefault="00B2090A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B2090A" w:rsidRPr="00F80B0C" w:rsidRDefault="00B2090A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B2090A" w:rsidRDefault="00B2090A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B2090A" w:rsidRPr="00F943D0" w:rsidRDefault="00B2090A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B2090A" w:rsidRDefault="00B2090A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B2090A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B2090A" w:rsidRPr="00F80B0C" w:rsidRDefault="00B2090A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B2090A" w:rsidRPr="00F80B0C" w:rsidRDefault="00B2090A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14:paraId="5F0A85FB" w14:textId="77777777" w:rsidTr="00F96092">
      <w:tc>
        <w:tcPr>
          <w:tcW w:w="426" w:type="dxa"/>
          <w:vMerge/>
        </w:tcPr>
        <w:p w14:paraId="68B9E7A5" w14:textId="77777777" w:rsidR="00B2090A" w:rsidRDefault="00B2090A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B2090A" w:rsidRPr="00F80B0C" w:rsidRDefault="00B2090A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B2090A" w:rsidRDefault="00B2090A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B2090A" w:rsidRPr="00F943D0" w:rsidRDefault="00B2090A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2090A" w14:paraId="6362728F" w14:textId="77777777" w:rsidTr="504C5A0F">
      <w:tc>
        <w:tcPr>
          <w:tcW w:w="2000" w:type="dxa"/>
        </w:tcPr>
        <w:p w14:paraId="1A08798C" w14:textId="41DD6DD9" w:rsidR="00B2090A" w:rsidRDefault="00B2090A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B2090A" w:rsidRDefault="00B2090A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B2090A" w:rsidRDefault="00B2090A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2090A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B2090A" w:rsidRPr="00F80B0C" w:rsidRDefault="00B2090A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B2090A" w:rsidRPr="00F80B0C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B2090A" w:rsidRPr="00F80B0C" w:rsidRDefault="00B2090A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B2090A" w:rsidRPr="00DD207E" w:rsidRDefault="00B2090A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B2090A" w:rsidRDefault="00B2090A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2090A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B2090A" w:rsidRPr="00C16810" w:rsidRDefault="00B2090A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B2090A" w:rsidRPr="00C16810" w:rsidRDefault="00B2090A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2090A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B2090A" w:rsidRPr="00C16810" w:rsidRDefault="00B2090A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B2090A" w:rsidRPr="00C16810" w:rsidRDefault="00B2090A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B2090A" w:rsidRDefault="00B2090A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2090A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B2090A" w:rsidRPr="00666C8C" w:rsidRDefault="00B2090A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B2090A" w:rsidRPr="00666C8C" w:rsidRDefault="00B2090A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B2090A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B2090A" w:rsidRPr="00711296" w:rsidRDefault="00B2090A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B2090A" w:rsidRPr="00666C8C" w:rsidRDefault="00B2090A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B2090A" w:rsidRPr="00711296" w:rsidRDefault="00B2090A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5CB6C275" w14:textId="77777777" w:rsidTr="504C5A0F">
      <w:tc>
        <w:tcPr>
          <w:tcW w:w="3020" w:type="dxa"/>
        </w:tcPr>
        <w:p w14:paraId="159B66FC" w14:textId="76133797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B2090A" w:rsidRDefault="00B2090A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2090A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B2090A" w:rsidRPr="00354264" w:rsidRDefault="00B2090A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B2090A" w:rsidRPr="00354264" w:rsidRDefault="00B2090A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B2090A" w:rsidRPr="00354264" w:rsidRDefault="00B2090A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B2090A" w:rsidRPr="00DD207E" w:rsidRDefault="00B2090A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B2090A" w:rsidRDefault="00B2090A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3637EA72" w14:textId="77777777" w:rsidTr="504C5A0F">
      <w:tc>
        <w:tcPr>
          <w:tcW w:w="3020" w:type="dxa"/>
        </w:tcPr>
        <w:p w14:paraId="24B49222" w14:textId="637339E9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B2090A" w:rsidRDefault="00B2090A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2090A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B2090A" w:rsidRPr="00FA5AA6" w:rsidRDefault="00B2090A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B2090A" w:rsidRPr="00FA5AA6" w:rsidRDefault="00B2090A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B2090A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B2090A" w:rsidRDefault="00B2090A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B2090A" w:rsidRPr="00FA5AA6" w:rsidRDefault="00B2090A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B2090A" w:rsidRDefault="00B2090A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2090A" w14:paraId="7F59E96D" w14:textId="77777777" w:rsidTr="504C5A0F">
      <w:tc>
        <w:tcPr>
          <w:tcW w:w="3020" w:type="dxa"/>
        </w:tcPr>
        <w:p w14:paraId="21EF0FB2" w14:textId="0D71111D" w:rsidR="00B2090A" w:rsidRDefault="00B2090A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B2090A" w:rsidRDefault="00B2090A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B2090A" w:rsidRDefault="00B2090A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B2090A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B2090A" w:rsidRPr="00354264" w:rsidRDefault="00B2090A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B2090A" w:rsidRDefault="00B2090A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2090A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B2090A" w:rsidRPr="00354264" w:rsidRDefault="00B2090A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B2090A" w:rsidRDefault="00B2090A" w:rsidP="003760A4">
          <w:pPr>
            <w:pStyle w:val="Rodap"/>
          </w:pPr>
        </w:p>
      </w:tc>
    </w:tr>
  </w:tbl>
  <w:p w14:paraId="2621F4CD" w14:textId="77777777" w:rsidR="00B2090A" w:rsidRDefault="00B2090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F294A" w14:textId="77777777" w:rsidR="0054208E" w:rsidRDefault="0054208E">
      <w:r>
        <w:separator/>
      </w:r>
    </w:p>
  </w:footnote>
  <w:footnote w:type="continuationSeparator" w:id="0">
    <w:p w14:paraId="3C092A03" w14:textId="77777777" w:rsidR="0054208E" w:rsidRDefault="0054208E">
      <w:r>
        <w:continuationSeparator/>
      </w:r>
    </w:p>
    <w:p w14:paraId="469D8F9A" w14:textId="77777777" w:rsidR="0054208E" w:rsidRDefault="005420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B2090A" w:rsidRDefault="00B2090A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B2090A" w:rsidRDefault="00B2090A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B2090A" w:rsidRDefault="00B2090A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B2090A" w:rsidRDefault="00B2090A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B2090A" w:rsidRDefault="00B2090A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B2090A" w:rsidRPr="00271158" w:rsidRDefault="00B2090A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B2090A" w:rsidRDefault="00B2090A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B2090A" w:rsidRPr="00271158" w:rsidRDefault="00B2090A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B2090A" w:rsidRDefault="00B2090A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B2090A" w:rsidRDefault="00B2090A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B2090A" w:rsidRPr="00271158" w:rsidRDefault="00B2090A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B2090A" w:rsidRDefault="00B2090A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B2090A" w:rsidRPr="00271158" w:rsidRDefault="00B2090A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B2090A" w:rsidRDefault="00B2090A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B2090A" w:rsidRDefault="00B2090A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2090A" w14:paraId="67434144" w14:textId="77777777" w:rsidTr="504C5A0F">
      <w:tc>
        <w:tcPr>
          <w:tcW w:w="2000" w:type="dxa"/>
        </w:tcPr>
        <w:p w14:paraId="28623E03" w14:textId="325C0DDF" w:rsidR="00B2090A" w:rsidRDefault="00B2090A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B2090A" w:rsidRDefault="00B2090A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B2090A" w:rsidRDefault="00B2090A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B2090A" w:rsidRDefault="00B2090A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B2090A" w:rsidRPr="00271158" w:rsidRDefault="00B2090A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B2090A" w:rsidRDefault="00B2090A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B2090A" w:rsidRPr="00271158" w:rsidRDefault="00B2090A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B2090A" w:rsidRDefault="00B2090A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B2090A" w:rsidRPr="00271158" w:rsidRDefault="00B2090A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B2090A" w:rsidRDefault="00B2090A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B2090A" w:rsidRPr="00271158" w:rsidRDefault="00B2090A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B2090A" w:rsidRDefault="00B2090A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B2090A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B2090A" w:rsidRPr="00271158" w:rsidRDefault="00B2090A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B2090A" w:rsidRDefault="00B2090A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B2090A" w:rsidRPr="00271158" w:rsidRDefault="00B2090A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B2090A" w:rsidRDefault="00B2090A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B2090A" w:rsidRPr="00271158" w:rsidRDefault="00B2090A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B2090A" w:rsidRDefault="00B2090A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B2090A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B2090A" w:rsidRPr="00271158" w:rsidRDefault="00B2090A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B2090A" w:rsidRDefault="00B2090A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B2090A" w:rsidRDefault="00B2090A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B2090A" w:rsidRPr="00271158" w:rsidRDefault="00B2090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B2090A" w:rsidRDefault="00B2090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B2090A" w:rsidRDefault="00B2090A" w:rsidP="00941F36">
    <w:pPr>
      <w:pStyle w:val="Cabealho"/>
      <w:jc w:val="center"/>
    </w:pPr>
    <w:r>
      <w:t>Índice</w:t>
    </w:r>
  </w:p>
  <w:p w14:paraId="6446C6E2" w14:textId="77777777" w:rsidR="00B2090A" w:rsidRDefault="00B2090A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B2090A" w:rsidRPr="00271158" w:rsidRDefault="00B2090A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B2090A" w:rsidRDefault="00B2090A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B2090A" w:rsidRDefault="00B2090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B2090A" w:rsidRDefault="00B2090A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B2090A" w:rsidRDefault="00B2090A" w:rsidP="00941F36">
    <w:pPr>
      <w:pStyle w:val="Cabealho"/>
      <w:jc w:val="center"/>
    </w:pPr>
    <w:r>
      <w:t>Lista de Figuras</w:t>
    </w:r>
  </w:p>
  <w:p w14:paraId="7D6F3181" w14:textId="77777777" w:rsidR="00B2090A" w:rsidRDefault="00B2090A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B2090A" w:rsidRPr="00271158" w:rsidRDefault="00B2090A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B2090A" w:rsidRDefault="00B2090A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B2090A" w:rsidRDefault="00B2090A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B2090A" w:rsidRDefault="00B2090A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2090A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B2090A" w:rsidRPr="00271158" w:rsidRDefault="00B2090A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B2090A" w:rsidRDefault="00B2090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6"/>
  </w:num>
  <w:num w:numId="1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8"/>
  </w:num>
  <w:num w:numId="19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1">
    <w:abstractNumId w:val="10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02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34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2D64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A80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BBE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0CE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0C7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3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BC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17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700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6F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1F02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713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1FC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1F9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9E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D94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B1F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2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AA2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3A4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1E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950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BA6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22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08E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AE6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4A4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48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0F9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5B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C35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80F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3B53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CA6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3F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8D8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CC2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583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46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2EAE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5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3E5F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18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45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D11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24F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A9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B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90A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B24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5B9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7A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3D9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4E0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402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4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2AD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E7B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109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85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1E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2FE2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55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BCA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2EA3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17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ED5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952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7FF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63E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4B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B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0FD8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164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3B14F2"/>
    <w:pPr>
      <w:tabs>
        <w:tab w:val="left" w:pos="800"/>
        <w:tab w:val="right" w:leader="dot" w:pos="9061"/>
      </w:tabs>
      <w:ind w:left="200"/>
    </w:pPr>
    <w:rPr>
      <w:noProof/>
    </w:r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qFormat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B85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pn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3.png"/><Relationship Id="rId84" Type="http://schemas.openxmlformats.org/officeDocument/2006/relationships/footer" Target="footer19.xml"/><Relationship Id="rId138" Type="http://schemas.openxmlformats.org/officeDocument/2006/relationships/header" Target="header23.xml"/><Relationship Id="rId159" Type="http://schemas.openxmlformats.org/officeDocument/2006/relationships/image" Target="media/image78.png"/><Relationship Id="rId107" Type="http://schemas.microsoft.com/office/2007/relationships/hdphoto" Target="media/hdphoto7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png"/><Relationship Id="rId74" Type="http://schemas.openxmlformats.org/officeDocument/2006/relationships/image" Target="media/image28.png"/><Relationship Id="rId128" Type="http://schemas.microsoft.com/office/2007/relationships/hdphoto" Target="media/hdphoto15.wdp"/><Relationship Id="rId149" Type="http://schemas.openxmlformats.org/officeDocument/2006/relationships/header" Target="header28.xml"/><Relationship Id="rId5" Type="http://schemas.openxmlformats.org/officeDocument/2006/relationships/numbering" Target="numbering.xml"/><Relationship Id="rId95" Type="http://schemas.openxmlformats.org/officeDocument/2006/relationships/image" Target="media/image41.png"/><Relationship Id="rId160" Type="http://schemas.openxmlformats.org/officeDocument/2006/relationships/image" Target="media/image79.png"/><Relationship Id="rId22" Type="http://schemas.openxmlformats.org/officeDocument/2006/relationships/header" Target="header5.xml"/><Relationship Id="rId43" Type="http://schemas.openxmlformats.org/officeDocument/2006/relationships/image" Target="media/image6.png"/><Relationship Id="rId64" Type="http://schemas.openxmlformats.org/officeDocument/2006/relationships/image" Target="media/image24.png"/><Relationship Id="rId118" Type="http://schemas.microsoft.com/office/2007/relationships/hdphoto" Target="media/hdphoto12.wdp"/><Relationship Id="rId139" Type="http://schemas.openxmlformats.org/officeDocument/2006/relationships/header" Target="header24.xml"/><Relationship Id="rId85" Type="http://schemas.openxmlformats.org/officeDocument/2006/relationships/header" Target="header22.xml"/><Relationship Id="rId150" Type="http://schemas.openxmlformats.org/officeDocument/2006/relationships/header" Target="header29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59" Type="http://schemas.openxmlformats.org/officeDocument/2006/relationships/header" Target="header16.xml"/><Relationship Id="rId103" Type="http://schemas.microsoft.com/office/2007/relationships/hdphoto" Target="media/hdphoto5.wdp"/><Relationship Id="rId108" Type="http://schemas.openxmlformats.org/officeDocument/2006/relationships/image" Target="media/image49.png"/><Relationship Id="rId124" Type="http://schemas.openxmlformats.org/officeDocument/2006/relationships/image" Target="media/image58.png"/><Relationship Id="rId129" Type="http://schemas.openxmlformats.org/officeDocument/2006/relationships/image" Target="media/image62.png"/><Relationship Id="rId54" Type="http://schemas.openxmlformats.org/officeDocument/2006/relationships/image" Target="media/image17.png"/><Relationship Id="rId70" Type="http://schemas.openxmlformats.org/officeDocument/2006/relationships/footer" Target="footer17.xml"/><Relationship Id="rId75" Type="http://schemas.openxmlformats.org/officeDocument/2006/relationships/image" Target="media/image29.png"/><Relationship Id="rId91" Type="http://schemas.openxmlformats.org/officeDocument/2006/relationships/image" Target="media/image37.png"/><Relationship Id="rId96" Type="http://schemas.openxmlformats.org/officeDocument/2006/relationships/image" Target="media/image42.png"/><Relationship Id="rId140" Type="http://schemas.openxmlformats.org/officeDocument/2006/relationships/header" Target="header25.xml"/><Relationship Id="rId145" Type="http://schemas.openxmlformats.org/officeDocument/2006/relationships/image" Target="media/image72.png"/><Relationship Id="rId16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49" Type="http://schemas.openxmlformats.org/officeDocument/2006/relationships/image" Target="media/image12.emf"/><Relationship Id="rId114" Type="http://schemas.openxmlformats.org/officeDocument/2006/relationships/image" Target="media/image52.png"/><Relationship Id="rId119" Type="http://schemas.openxmlformats.org/officeDocument/2006/relationships/image" Target="media/image55.png"/><Relationship Id="rId44" Type="http://schemas.openxmlformats.org/officeDocument/2006/relationships/image" Target="media/image7.jpeg"/><Relationship Id="rId60" Type="http://schemas.openxmlformats.org/officeDocument/2006/relationships/image" Target="media/image20.png"/><Relationship Id="rId65" Type="http://schemas.openxmlformats.org/officeDocument/2006/relationships/header" Target="header17.xml"/><Relationship Id="rId81" Type="http://schemas.openxmlformats.org/officeDocument/2006/relationships/header" Target="header20.xml"/><Relationship Id="rId86" Type="http://schemas.openxmlformats.org/officeDocument/2006/relationships/footer" Target="footer20.xml"/><Relationship Id="rId130" Type="http://schemas.openxmlformats.org/officeDocument/2006/relationships/image" Target="media/image63.png"/><Relationship Id="rId135" Type="http://schemas.openxmlformats.org/officeDocument/2006/relationships/image" Target="media/image66.png"/><Relationship Id="rId151" Type="http://schemas.openxmlformats.org/officeDocument/2006/relationships/header" Target="header30.xml"/><Relationship Id="rId156" Type="http://schemas.openxmlformats.org/officeDocument/2006/relationships/image" Target="media/image75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8.wdp"/><Relationship Id="rId34" Type="http://schemas.openxmlformats.org/officeDocument/2006/relationships/header" Target="header12.xml"/><Relationship Id="rId50" Type="http://schemas.openxmlformats.org/officeDocument/2006/relationships/image" Target="media/image13.emf"/><Relationship Id="rId55" Type="http://schemas.openxmlformats.org/officeDocument/2006/relationships/image" Target="media/image18.png"/><Relationship Id="rId76" Type="http://schemas.openxmlformats.org/officeDocument/2006/relationships/image" Target="media/image30.png"/><Relationship Id="rId97" Type="http://schemas.microsoft.com/office/2007/relationships/hdphoto" Target="media/hdphoto3.wdp"/><Relationship Id="rId104" Type="http://schemas.openxmlformats.org/officeDocument/2006/relationships/image" Target="media/image47.png"/><Relationship Id="rId120" Type="http://schemas.microsoft.com/office/2007/relationships/hdphoto" Target="media/hdphoto13.wdp"/><Relationship Id="rId125" Type="http://schemas.openxmlformats.org/officeDocument/2006/relationships/image" Target="media/image59.jpeg"/><Relationship Id="rId141" Type="http://schemas.openxmlformats.org/officeDocument/2006/relationships/image" Target="media/image68.png"/><Relationship Id="rId146" Type="http://schemas.openxmlformats.org/officeDocument/2006/relationships/header" Target="header26.xml"/><Relationship Id="rId7" Type="http://schemas.openxmlformats.org/officeDocument/2006/relationships/settings" Target="settings.xml"/><Relationship Id="rId71" Type="http://schemas.openxmlformats.org/officeDocument/2006/relationships/image" Target="media/image25.png"/><Relationship Id="rId92" Type="http://schemas.openxmlformats.org/officeDocument/2006/relationships/image" Target="media/image38.png"/><Relationship Id="rId16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png"/><Relationship Id="rId66" Type="http://schemas.openxmlformats.org/officeDocument/2006/relationships/header" Target="header18.xml"/><Relationship Id="rId87" Type="http://schemas.openxmlformats.org/officeDocument/2006/relationships/image" Target="media/image34.png"/><Relationship Id="rId110" Type="http://schemas.openxmlformats.org/officeDocument/2006/relationships/image" Target="media/image50.png"/><Relationship Id="rId115" Type="http://schemas.microsoft.com/office/2007/relationships/hdphoto" Target="media/hdphoto11.wdp"/><Relationship Id="rId131" Type="http://schemas.openxmlformats.org/officeDocument/2006/relationships/image" Target="media/image64.png"/><Relationship Id="rId136" Type="http://schemas.openxmlformats.org/officeDocument/2006/relationships/image" Target="media/image67.png"/><Relationship Id="rId157" Type="http://schemas.openxmlformats.org/officeDocument/2006/relationships/image" Target="media/image76.png"/><Relationship Id="rId61" Type="http://schemas.openxmlformats.org/officeDocument/2006/relationships/image" Target="media/image21.png"/><Relationship Id="rId82" Type="http://schemas.openxmlformats.org/officeDocument/2006/relationships/header" Target="header21.xml"/><Relationship Id="rId152" Type="http://schemas.openxmlformats.org/officeDocument/2006/relationships/header" Target="header31.xml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9.png"/><Relationship Id="rId77" Type="http://schemas.openxmlformats.org/officeDocument/2006/relationships/image" Target="media/image31.png"/><Relationship Id="rId100" Type="http://schemas.openxmlformats.org/officeDocument/2006/relationships/image" Target="media/image44.jpeg"/><Relationship Id="rId105" Type="http://schemas.microsoft.com/office/2007/relationships/hdphoto" Target="media/hdphoto6.wdp"/><Relationship Id="rId126" Type="http://schemas.openxmlformats.org/officeDocument/2006/relationships/image" Target="media/image60.jpeg"/><Relationship Id="rId147" Type="http://schemas.openxmlformats.org/officeDocument/2006/relationships/header" Target="header27.xml"/><Relationship Id="rId8" Type="http://schemas.openxmlformats.org/officeDocument/2006/relationships/webSettings" Target="webSettings.xml"/><Relationship Id="rId51" Type="http://schemas.openxmlformats.org/officeDocument/2006/relationships/image" Target="media/image14.png"/><Relationship Id="rId72" Type="http://schemas.openxmlformats.org/officeDocument/2006/relationships/image" Target="media/image26.png"/><Relationship Id="rId93" Type="http://schemas.openxmlformats.org/officeDocument/2006/relationships/image" Target="media/image39.png"/><Relationship Id="rId98" Type="http://schemas.openxmlformats.org/officeDocument/2006/relationships/image" Target="media/image43.png"/><Relationship Id="rId121" Type="http://schemas.openxmlformats.org/officeDocument/2006/relationships/image" Target="media/image56.jpeg"/><Relationship Id="rId142" Type="http://schemas.openxmlformats.org/officeDocument/2006/relationships/image" Target="media/image69.png"/><Relationship Id="rId163" Type="http://schemas.openxmlformats.org/officeDocument/2006/relationships/image" Target="media/image82.png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9.emf"/><Relationship Id="rId67" Type="http://schemas.openxmlformats.org/officeDocument/2006/relationships/footer" Target="footer15.xml"/><Relationship Id="rId116" Type="http://schemas.openxmlformats.org/officeDocument/2006/relationships/image" Target="media/image53.png"/><Relationship Id="rId137" Type="http://schemas.microsoft.com/office/2007/relationships/hdphoto" Target="media/hdphoto18.wdp"/><Relationship Id="rId158" Type="http://schemas.openxmlformats.org/officeDocument/2006/relationships/image" Target="media/image77.png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2.png"/><Relationship Id="rId83" Type="http://schemas.openxmlformats.org/officeDocument/2006/relationships/footer" Target="footer18.xml"/><Relationship Id="rId88" Type="http://schemas.openxmlformats.org/officeDocument/2006/relationships/image" Target="media/image35.png"/><Relationship Id="rId111" Type="http://schemas.microsoft.com/office/2007/relationships/hdphoto" Target="media/hdphoto9.wdp"/><Relationship Id="rId132" Type="http://schemas.microsoft.com/office/2007/relationships/hdphoto" Target="media/hdphoto16.wdp"/><Relationship Id="rId153" Type="http://schemas.openxmlformats.org/officeDocument/2006/relationships/image" Target="media/image73.png"/><Relationship Id="rId15" Type="http://schemas.openxmlformats.org/officeDocument/2006/relationships/footer" Target="footer2.xml"/><Relationship Id="rId36" Type="http://schemas.openxmlformats.org/officeDocument/2006/relationships/footer" Target="footer13.xml"/><Relationship Id="rId57" Type="http://schemas.openxmlformats.org/officeDocument/2006/relationships/header" Target="header14.xml"/><Relationship Id="rId106" Type="http://schemas.openxmlformats.org/officeDocument/2006/relationships/image" Target="media/image48.png"/><Relationship Id="rId127" Type="http://schemas.openxmlformats.org/officeDocument/2006/relationships/image" Target="media/image61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gif"/><Relationship Id="rId73" Type="http://schemas.openxmlformats.org/officeDocument/2006/relationships/image" Target="media/image27.png"/><Relationship Id="rId78" Type="http://schemas.openxmlformats.org/officeDocument/2006/relationships/image" Target="media/image32.png"/><Relationship Id="rId94" Type="http://schemas.openxmlformats.org/officeDocument/2006/relationships/image" Target="media/image40.png"/><Relationship Id="rId99" Type="http://schemas.microsoft.com/office/2007/relationships/hdphoto" Target="media/hdphoto4.wdp"/><Relationship Id="rId101" Type="http://schemas.openxmlformats.org/officeDocument/2006/relationships/image" Target="media/image45.jpeg"/><Relationship Id="rId122" Type="http://schemas.openxmlformats.org/officeDocument/2006/relationships/image" Target="media/image57.png"/><Relationship Id="rId143" Type="http://schemas.openxmlformats.org/officeDocument/2006/relationships/image" Target="media/image70.png"/><Relationship Id="rId148" Type="http://schemas.openxmlformats.org/officeDocument/2006/relationships/footer" Target="footer21.xml"/><Relationship Id="rId16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footer" Target="footer8.xml"/><Relationship Id="rId47" Type="http://schemas.openxmlformats.org/officeDocument/2006/relationships/image" Target="media/image10.emf"/><Relationship Id="rId68" Type="http://schemas.openxmlformats.org/officeDocument/2006/relationships/footer" Target="footer16.xml"/><Relationship Id="rId89" Type="http://schemas.openxmlformats.org/officeDocument/2006/relationships/image" Target="media/image36.png"/><Relationship Id="rId112" Type="http://schemas.openxmlformats.org/officeDocument/2006/relationships/image" Target="media/image51.png"/><Relationship Id="rId133" Type="http://schemas.openxmlformats.org/officeDocument/2006/relationships/image" Target="media/image65.png"/><Relationship Id="rId154" Type="http://schemas.openxmlformats.org/officeDocument/2006/relationships/hyperlink" Target="https://eur-lex.europa.eu/legal-content/PT/TXT/PDF/?uri=CELEX:32014L0035&amp;from=EN" TargetMode="External"/><Relationship Id="rId16" Type="http://schemas.openxmlformats.org/officeDocument/2006/relationships/footer" Target="footer3.xml"/><Relationship Id="rId37" Type="http://schemas.openxmlformats.org/officeDocument/2006/relationships/header" Target="header13.xml"/><Relationship Id="rId58" Type="http://schemas.openxmlformats.org/officeDocument/2006/relationships/header" Target="header15.xml"/><Relationship Id="rId79" Type="http://schemas.openxmlformats.org/officeDocument/2006/relationships/image" Target="media/image33.png"/><Relationship Id="rId102" Type="http://schemas.openxmlformats.org/officeDocument/2006/relationships/image" Target="media/image46.png"/><Relationship Id="rId123" Type="http://schemas.microsoft.com/office/2007/relationships/hdphoto" Target="media/hdphoto14.wdp"/><Relationship Id="rId144" Type="http://schemas.openxmlformats.org/officeDocument/2006/relationships/image" Target="media/image71.png"/><Relationship Id="rId90" Type="http://schemas.microsoft.com/office/2007/relationships/hdphoto" Target="media/hdphoto2.wdp"/><Relationship Id="rId165" Type="http://schemas.openxmlformats.org/officeDocument/2006/relationships/theme" Target="theme/theme1.xml"/><Relationship Id="rId27" Type="http://schemas.openxmlformats.org/officeDocument/2006/relationships/header" Target="header8.xml"/><Relationship Id="rId48" Type="http://schemas.openxmlformats.org/officeDocument/2006/relationships/image" Target="media/image11.emf"/><Relationship Id="rId69" Type="http://schemas.openxmlformats.org/officeDocument/2006/relationships/header" Target="header19.xml"/><Relationship Id="rId113" Type="http://schemas.microsoft.com/office/2007/relationships/hdphoto" Target="media/hdphoto10.wdp"/><Relationship Id="rId134" Type="http://schemas.microsoft.com/office/2007/relationships/hdphoto" Target="media/hdphoto17.wdp"/><Relationship Id="rId80" Type="http://schemas.microsoft.com/office/2007/relationships/hdphoto" Target="media/hdphoto1.wdp"/><Relationship Id="rId155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au14</b:Tag>
    <b:SourceType>DocumentFromInternetSite</b:SourceType>
    <b:Guid>{6F2ADCDB-02B0-4A14-A7AA-1A76E1CCE245}</b:Guid>
    <b:LCID>pt-PT</b:LCID>
    <b:Author>
      <b:Author>
        <b:NameList>
          <b:Person>
            <b:Last>Carvalhal</b:Last>
            <b:First>Paulo</b:First>
          </b:Person>
        </b:NameList>
      </b:Author>
    </b:Author>
    <b:Title>Elearning Blackboard</b:Title>
    <b:InternetSiteTitle>elearning.uminho.pt</b:InternetSiteTitle>
    <b:Year>2014</b:Year>
    <b:URL>https://elearning.uminho.pt/bbcswebdav/pid-1045855-dt-content-rid-3987823_1/courses/2021.9305O4_1/FiabilidadeBoasPraticasProjeto_PCarvalhal.pdf</b:URL>
    <b:RefOrder>1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3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5</b:RefOrder>
  </b:Source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6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7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8</b:RefOrder>
  </b:Source>
</b:Sourc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D54A62-3F80-4DC4-99CB-4B58E7EA1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</TotalTime>
  <Pages>21</Pages>
  <Words>8062</Words>
  <Characters>43537</Characters>
  <Application>Microsoft Office Word</Application>
  <DocSecurity>0</DocSecurity>
  <Lines>362</Lines>
  <Paragraphs>10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39</vt:i4>
      </vt:variant>
    </vt:vector>
  </HeadingPairs>
  <TitlesOfParts>
    <vt:vector size="40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Desenho dos Circuitos Eletrónicos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Simulação dos Circuitos Eletrónicos 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Implementação dos Circuitos Eletrónicos</vt:lpstr>
      <vt:lpstr>    Introdução</vt:lpstr>
      <vt:lpstr>    Dc</vt:lpstr>
      <vt:lpstr>    Dcs</vt:lpstr>
      <vt:lpstr>    Máquina de estados</vt:lpstr>
      <vt:lpstr>Lista de Componentes</vt:lpstr>
      <vt:lpstr>Circuito Mecânico Implementado</vt:lpstr>
      <vt:lpstr>Resultados Experimentais</vt:lpstr>
      <vt:lpstr>    Introdução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</vt:vector>
  </TitlesOfParts>
  <Company/>
  <LinksUpToDate>false</LinksUpToDate>
  <CharactersWithSpaces>5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10</cp:revision>
  <cp:lastPrinted>2018-09-24T15:20:00Z</cp:lastPrinted>
  <dcterms:created xsi:type="dcterms:W3CDTF">2021-02-07T14:59:00Z</dcterms:created>
  <dcterms:modified xsi:type="dcterms:W3CDTF">2021-02-0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